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5075C" w14:textId="69484F67" w:rsidR="007F5BAB" w:rsidRDefault="00067C4F" w:rsidP="001511B8">
      <w:pPr>
        <w:pStyle w:val="Heading2"/>
        <w:jc w:val="center"/>
      </w:pPr>
      <w:r>
        <w:t>Board Meetin</w:t>
      </w:r>
      <w:r w:rsidR="00555AF1">
        <w:t>g</w:t>
      </w:r>
      <w:r>
        <w:t xml:space="preserve"> 20</w:t>
      </w:r>
      <w:r w:rsidR="00355512">
        <w:t>200</w:t>
      </w:r>
      <w:r w:rsidR="00465F8B">
        <w:t>411</w:t>
      </w:r>
    </w:p>
    <w:p w14:paraId="1925075D" w14:textId="77777777" w:rsidR="00744C77" w:rsidRPr="00744C77" w:rsidRDefault="00744C77" w:rsidP="00744C77"/>
    <w:p w14:paraId="31E0ECF2" w14:textId="06577E00" w:rsidR="00DC3FD5"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proofErr w:type="spellStart"/>
      <w:r w:rsidR="0027778C">
        <w:t>Rowenna</w:t>
      </w:r>
      <w:proofErr w:type="spellEnd"/>
      <w:r w:rsidR="0027778C">
        <w:t xml:space="preserve">, </w:t>
      </w:r>
      <w:proofErr w:type="spellStart"/>
      <w:r w:rsidR="00A40D4F">
        <w:t>Prahbu</w:t>
      </w:r>
      <w:proofErr w:type="spellEnd"/>
      <w:r w:rsidR="00A40D4F">
        <w:t xml:space="preserve">, </w:t>
      </w:r>
      <w:proofErr w:type="spellStart"/>
      <w:r w:rsidR="00A40D4F">
        <w:t>Sus</w:t>
      </w:r>
      <w:r w:rsidR="00ED7B7E">
        <w:t>eelo</w:t>
      </w:r>
      <w:proofErr w:type="spellEnd"/>
      <w:r w:rsidR="00A40D4F">
        <w:t xml:space="preserve">,  </w:t>
      </w:r>
      <w:proofErr w:type="spellStart"/>
      <w:r w:rsidR="00A40D4F">
        <w:t>Josp</w:t>
      </w:r>
      <w:r w:rsidR="008A4BB3">
        <w:t>h</w:t>
      </w:r>
      <w:r w:rsidR="00A40D4F">
        <w:t>en</w:t>
      </w:r>
      <w:proofErr w:type="spellEnd"/>
      <w:r w:rsidR="00B325C0">
        <w:t>,</w:t>
      </w:r>
      <w:r w:rsidR="007D76B7">
        <w:t xml:space="preserve"> </w:t>
      </w:r>
      <w:r w:rsidR="00B36375">
        <w:t>Chris</w:t>
      </w:r>
      <w:r w:rsidR="00063B28">
        <w:t>, Austin</w:t>
      </w:r>
      <w:r w:rsidR="00EF54FB">
        <w:t>,</w:t>
      </w:r>
      <w:r w:rsidR="00ED7B7E">
        <w:t xml:space="preserve"> </w:t>
      </w:r>
      <w:r w:rsidR="001E0F7D">
        <w:t>Mercy</w:t>
      </w:r>
      <w:r w:rsidR="00182236">
        <w:t>,</w:t>
      </w:r>
      <w:r w:rsidR="00EF54FB">
        <w:t xml:space="preserve"> Mable</w:t>
      </w:r>
      <w:r w:rsidR="001C1ACA">
        <w:t xml:space="preserve">, Winnie </w:t>
      </w:r>
    </w:p>
    <w:p w14:paraId="6830B1FD" w14:textId="5B748AB8" w:rsidR="00FE5AA6" w:rsidRDefault="00D201C8" w:rsidP="00FC1FDB">
      <w:r>
        <w:t>O</w:t>
      </w:r>
      <w:r w:rsidR="00A9536D">
        <w:t>p</w:t>
      </w:r>
      <w:r w:rsidR="004C4D73">
        <w:t xml:space="preserve">ened meeting </w:t>
      </w:r>
      <w:r w:rsidR="003344B0">
        <w:t xml:space="preserve">with Pray and </w:t>
      </w:r>
      <w:r w:rsidR="00F74DF7">
        <w:t xml:space="preserve">via </w:t>
      </w:r>
      <w:r w:rsidR="00342074">
        <w:t xml:space="preserve">audio call </w:t>
      </w:r>
      <w:r w:rsidR="00E40221">
        <w:t xml:space="preserve"> group chat </w:t>
      </w:r>
    </w:p>
    <w:p w14:paraId="1C5B635F" w14:textId="0B8CB9F5" w:rsidR="00F74DF7" w:rsidRDefault="00E40221" w:rsidP="00E40221">
      <w:pPr>
        <w:pStyle w:val="ListParagraph"/>
        <w:numPr>
          <w:ilvl w:val="0"/>
          <w:numId w:val="1"/>
        </w:numPr>
      </w:pPr>
      <w:r>
        <w:t xml:space="preserve">Open Prayer </w:t>
      </w:r>
      <w:r w:rsidR="00997967">
        <w:t xml:space="preserve"> </w:t>
      </w:r>
      <w:r w:rsidR="00F74DF7">
        <w:t xml:space="preserve"> </w:t>
      </w:r>
      <w:r w:rsidR="00EC0352">
        <w:t>08:0</w:t>
      </w:r>
      <w:r w:rsidR="000C69C3">
        <w:t>6</w:t>
      </w:r>
      <w:r w:rsidR="00720BAC">
        <w:t xml:space="preserve"> Pas</w:t>
      </w:r>
      <w:r w:rsidR="00992C38">
        <w:t xml:space="preserve">tor </w:t>
      </w:r>
      <w:r w:rsidR="001C1ACA">
        <w:t>Ron</w:t>
      </w:r>
    </w:p>
    <w:p w14:paraId="351A06B9" w14:textId="04E3A3B0" w:rsidR="009534F9" w:rsidRDefault="009534F9" w:rsidP="009534F9">
      <w:pPr>
        <w:pStyle w:val="ListParagraph"/>
        <w:numPr>
          <w:ilvl w:val="1"/>
          <w:numId w:val="1"/>
        </w:numPr>
      </w:pPr>
      <w:r>
        <w:t xml:space="preserve">After Pastor </w:t>
      </w:r>
      <w:r w:rsidR="009263E7">
        <w:t>Ron showed the snow pictures of here in Deer Park</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68A5AA2C" w14:textId="15E66431" w:rsidR="00747860" w:rsidRDefault="00CB1081" w:rsidP="00DC2AD2">
      <w:pPr>
        <w:pStyle w:val="ListParagraph"/>
        <w:numPr>
          <w:ilvl w:val="0"/>
          <w:numId w:val="2"/>
        </w:numPr>
      </w:pPr>
      <w:r>
        <w:rPr>
          <w:b/>
          <w:u w:val="single"/>
        </w:rPr>
        <w:t xml:space="preserve">GLI </w:t>
      </w:r>
      <w:r w:rsidR="009F47DC">
        <w:t>–</w:t>
      </w:r>
    </w:p>
    <w:p w14:paraId="40831E0D" w14:textId="4B86EED2" w:rsidR="00A911B3" w:rsidRDefault="00CA511C" w:rsidP="00DC2AD2">
      <w:pPr>
        <w:pStyle w:val="ListParagraph"/>
        <w:numPr>
          <w:ilvl w:val="1"/>
          <w:numId w:val="2"/>
        </w:numPr>
      </w:pPr>
      <w:r>
        <w:t xml:space="preserve"> </w:t>
      </w:r>
      <w:r w:rsidR="00C149F0">
        <w:t xml:space="preserve">   </w:t>
      </w:r>
      <w:r w:rsidR="007A3FC7">
        <w:t>254.2</w:t>
      </w:r>
      <w:r w:rsidR="006470AE">
        <w:t>5</w:t>
      </w:r>
      <w:r w:rsidR="00C149F0">
        <w:tab/>
      </w:r>
      <w:r w:rsidR="008C5FD7">
        <w:t xml:space="preserve">Personal Checking </w:t>
      </w:r>
      <w:r w:rsidR="007D45A5">
        <w:t xml:space="preserve">USAA </w:t>
      </w:r>
    </w:p>
    <w:p w14:paraId="225543D7" w14:textId="670D7A9E" w:rsidR="0048000D" w:rsidRDefault="00DD1CCB" w:rsidP="00DC2AD2">
      <w:pPr>
        <w:pStyle w:val="ListParagraph"/>
        <w:numPr>
          <w:ilvl w:val="1"/>
          <w:numId w:val="2"/>
        </w:numPr>
      </w:pPr>
      <w:r>
        <w:t>1</w:t>
      </w:r>
      <w:r w:rsidR="00164EBE">
        <w:t>,</w:t>
      </w:r>
      <w:r>
        <w:t>3</w:t>
      </w:r>
      <w:r w:rsidR="00D96522">
        <w:t>66.68</w:t>
      </w:r>
      <w:r w:rsidR="00555AF1">
        <w:tab/>
      </w:r>
      <w:r w:rsidR="00747860">
        <w:t>Disability check from USMC donated in full by Pastor Ron</w:t>
      </w:r>
    </w:p>
    <w:p w14:paraId="0C03FFE5" w14:textId="04BE528D" w:rsidR="006470AE" w:rsidRDefault="007D7FB0" w:rsidP="007D7FB0">
      <w:pPr>
        <w:pStyle w:val="ListParagraph"/>
        <w:numPr>
          <w:ilvl w:val="1"/>
          <w:numId w:val="2"/>
        </w:numPr>
      </w:pPr>
      <w:r>
        <w:t xml:space="preserve">   607.28</w:t>
      </w:r>
      <w:r w:rsidR="00CF31C8">
        <w:t xml:space="preserve">  </w:t>
      </w:r>
      <w:r w:rsidR="00555AF1">
        <w:tab/>
      </w:r>
      <w:proofErr w:type="spellStart"/>
      <w:r w:rsidR="00DA58D5">
        <w:t>Rowenna</w:t>
      </w:r>
      <w:proofErr w:type="spellEnd"/>
      <w:r w:rsidR="00DA58D5">
        <w:t xml:space="preserve"> Paycheck</w:t>
      </w:r>
    </w:p>
    <w:p w14:paraId="5E96FA0C" w14:textId="5595C580" w:rsidR="007714F5" w:rsidRDefault="0091319D" w:rsidP="001F47B6">
      <w:pPr>
        <w:pStyle w:val="ListParagraph"/>
        <w:numPr>
          <w:ilvl w:val="1"/>
          <w:numId w:val="2"/>
        </w:numPr>
      </w:pPr>
      <w:r>
        <w:t>2,196.66</w:t>
      </w:r>
      <w:r w:rsidR="008055AF">
        <w:t xml:space="preserve"> </w:t>
      </w:r>
      <w:r w:rsidR="00174194">
        <w:t xml:space="preserve"> </w:t>
      </w:r>
      <w:r w:rsidR="00174194">
        <w:tab/>
      </w:r>
      <w:r w:rsidR="00FF20F4">
        <w:t xml:space="preserve">Total </w:t>
      </w:r>
      <w:r w:rsidR="000F7786">
        <w:t xml:space="preserve">  </w:t>
      </w:r>
    </w:p>
    <w:p w14:paraId="55CA7A96" w14:textId="3E2BB41A" w:rsidR="00747860" w:rsidRDefault="00747860" w:rsidP="00DC2AD2">
      <w:pPr>
        <w:pStyle w:val="ListParagraph"/>
        <w:numPr>
          <w:ilvl w:val="1"/>
          <w:numId w:val="2"/>
        </w:numPr>
      </w:pPr>
      <w:r>
        <w:t xml:space="preserve">Items paid for </w:t>
      </w:r>
    </w:p>
    <w:p w14:paraId="6B31A695" w14:textId="2D76AA39" w:rsidR="00747860" w:rsidRPr="00994E10" w:rsidRDefault="00BC70FA" w:rsidP="00DC2AD2">
      <w:pPr>
        <w:pStyle w:val="ListParagraph"/>
        <w:numPr>
          <w:ilvl w:val="2"/>
          <w:numId w:val="2"/>
        </w:numPr>
        <w:rPr>
          <w:color w:val="FF0000"/>
        </w:rPr>
      </w:pPr>
      <w:r w:rsidRPr="00994E10">
        <w:rPr>
          <w:color w:val="FF0000"/>
        </w:rPr>
        <w:t xml:space="preserve">   </w:t>
      </w:r>
      <w:r w:rsidR="00004D10" w:rsidRPr="00994E10">
        <w:rPr>
          <w:color w:val="FF0000"/>
        </w:rPr>
        <w:t>950.00</w:t>
      </w:r>
      <w:r w:rsidR="00747860" w:rsidRPr="00994E10">
        <w:rPr>
          <w:color w:val="FF0000"/>
        </w:rPr>
        <w:t xml:space="preserve"> </w:t>
      </w:r>
      <w:r w:rsidR="0096667F" w:rsidRPr="00994E10">
        <w:rPr>
          <w:color w:val="FF0000"/>
        </w:rPr>
        <w:tab/>
      </w:r>
      <w:r w:rsidR="00747860" w:rsidRPr="00994E10">
        <w:rPr>
          <w:color w:val="FF0000"/>
        </w:rPr>
        <w:t>Budget Finance</w:t>
      </w:r>
      <w:r w:rsidR="00994E10">
        <w:rPr>
          <w:color w:val="FF0000"/>
        </w:rPr>
        <w:t xml:space="preserve"> NOT PAID </w:t>
      </w:r>
    </w:p>
    <w:p w14:paraId="2EF10F6E" w14:textId="04FA022B" w:rsidR="00747860" w:rsidRPr="006C3878" w:rsidRDefault="00666FC6" w:rsidP="009D4EFA">
      <w:pPr>
        <w:pStyle w:val="ListParagraph"/>
        <w:numPr>
          <w:ilvl w:val="2"/>
          <w:numId w:val="2"/>
        </w:numPr>
      </w:pPr>
      <w:r w:rsidRPr="006C3878">
        <w:t xml:space="preserve">   </w:t>
      </w:r>
      <w:r w:rsidR="00F83B00">
        <w:t>33</w:t>
      </w:r>
      <w:r w:rsidR="00574F93">
        <w:t>7</w:t>
      </w:r>
      <w:r w:rsidR="00F83B00">
        <w:t>.44</w:t>
      </w:r>
      <w:r w:rsidR="0096667F">
        <w:tab/>
      </w:r>
      <w:r w:rsidR="009E2A04" w:rsidRPr="006C3878">
        <w:t>Inland Power</w:t>
      </w:r>
      <w:r w:rsidR="009D4EFA" w:rsidRPr="006C3878">
        <w:t xml:space="preserve">  </w:t>
      </w:r>
      <w:r w:rsidR="00BC70FA" w:rsidRPr="006C3878">
        <w:t xml:space="preserve"> </w:t>
      </w:r>
    </w:p>
    <w:p w14:paraId="54F4023D" w14:textId="450E25A1" w:rsidR="0075202F" w:rsidRDefault="006C0B75" w:rsidP="00DC2AD2">
      <w:pPr>
        <w:pStyle w:val="ListParagraph"/>
        <w:numPr>
          <w:ilvl w:val="2"/>
          <w:numId w:val="2"/>
        </w:numPr>
      </w:pPr>
      <w:r>
        <w:t xml:space="preserve">   </w:t>
      </w:r>
      <w:r w:rsidR="00FE18B5">
        <w:t>847.67</w:t>
      </w:r>
      <w:r w:rsidR="00384DF7">
        <w:t xml:space="preserve"> </w:t>
      </w:r>
      <w:r w:rsidR="0096667F">
        <w:tab/>
      </w:r>
      <w:r w:rsidR="00384DF7">
        <w:t>Groceries for house / shelter</w:t>
      </w:r>
    </w:p>
    <w:p w14:paraId="5E0E21E3" w14:textId="3B57A5B1" w:rsidR="00387AB1" w:rsidRPr="00CA0230" w:rsidRDefault="00DC7B1B" w:rsidP="00C80E4D">
      <w:pPr>
        <w:pStyle w:val="ListParagraph"/>
        <w:numPr>
          <w:ilvl w:val="2"/>
          <w:numId w:val="2"/>
        </w:numPr>
      </w:pPr>
      <w:r>
        <w:t xml:space="preserve">  </w:t>
      </w:r>
      <w:r w:rsidR="00A41C15">
        <w:t xml:space="preserve"> </w:t>
      </w:r>
      <w:r w:rsidR="00E71952">
        <w:t>190.88</w:t>
      </w:r>
      <w:r w:rsidR="00384DF7">
        <w:t xml:space="preserve"> </w:t>
      </w:r>
      <w:r w:rsidR="0096667F">
        <w:tab/>
      </w:r>
      <w:r w:rsidR="00384DF7">
        <w:t xml:space="preserve">gas </w:t>
      </w:r>
    </w:p>
    <w:p w14:paraId="12044553" w14:textId="653B62F2" w:rsidR="00387AB1" w:rsidRDefault="00A41C15" w:rsidP="00D95DAD">
      <w:pPr>
        <w:pStyle w:val="ListParagraph"/>
        <w:numPr>
          <w:ilvl w:val="2"/>
          <w:numId w:val="2"/>
        </w:numPr>
      </w:pPr>
      <w:r>
        <w:t xml:space="preserve">   </w:t>
      </w:r>
      <w:r w:rsidR="00F205D4">
        <w:t>1</w:t>
      </w:r>
      <w:r w:rsidR="006C0B75">
        <w:t>5</w:t>
      </w:r>
      <w:r w:rsidR="00C80E4D">
        <w:t>8</w:t>
      </w:r>
      <w:r w:rsidR="00F205D4">
        <w:t>.00</w:t>
      </w:r>
      <w:r w:rsidR="00387AB1">
        <w:t xml:space="preserve"> </w:t>
      </w:r>
      <w:r w:rsidR="0096667F">
        <w:tab/>
      </w:r>
      <w:r w:rsidR="00387AB1">
        <w:t xml:space="preserve">Phone and Internet </w:t>
      </w:r>
    </w:p>
    <w:p w14:paraId="0F41C261" w14:textId="3D2D0ABB" w:rsidR="00FE7460" w:rsidRDefault="00A41C15" w:rsidP="00DC2AD2">
      <w:pPr>
        <w:pStyle w:val="ListParagraph"/>
        <w:numPr>
          <w:ilvl w:val="2"/>
          <w:numId w:val="2"/>
        </w:numPr>
      </w:pPr>
      <w:r>
        <w:t xml:space="preserve">   </w:t>
      </w:r>
      <w:r w:rsidR="00F10E1C">
        <w:t>114.02</w:t>
      </w:r>
      <w:r w:rsidR="006752D7">
        <w:t xml:space="preserve"> </w:t>
      </w:r>
      <w:r w:rsidR="00FE7460">
        <w:t xml:space="preserve"> </w:t>
      </w:r>
      <w:r w:rsidR="0096667F">
        <w:tab/>
      </w:r>
      <w:r w:rsidR="00FE7460">
        <w:t>Misc</w:t>
      </w:r>
      <w:r w:rsidR="00C13B22">
        <w:t>.</w:t>
      </w:r>
    </w:p>
    <w:p w14:paraId="04018AFE" w14:textId="24081D01" w:rsidR="00323569" w:rsidRDefault="00323569" w:rsidP="00DC2AD2">
      <w:pPr>
        <w:pStyle w:val="ListParagraph"/>
        <w:numPr>
          <w:ilvl w:val="2"/>
          <w:numId w:val="2"/>
        </w:numPr>
      </w:pPr>
      <w:r>
        <w:t xml:space="preserve">   160.10       Busin</w:t>
      </w:r>
      <w:r w:rsidR="005F0C75">
        <w:t xml:space="preserve">ess License. Kennel License, Food Bank License </w:t>
      </w:r>
    </w:p>
    <w:p w14:paraId="664D63D0" w14:textId="105BAA40" w:rsidR="00D11577" w:rsidRDefault="00D11577" w:rsidP="00DC2AD2">
      <w:pPr>
        <w:pStyle w:val="ListParagraph"/>
        <w:numPr>
          <w:ilvl w:val="2"/>
          <w:numId w:val="2"/>
        </w:numPr>
      </w:pPr>
      <w:r>
        <w:t xml:space="preserve">     39.95       I990 Filing </w:t>
      </w:r>
    </w:p>
    <w:p w14:paraId="279F13C5" w14:textId="5A1D5CD5" w:rsidR="00D11577" w:rsidRDefault="00D11577" w:rsidP="00DC2AD2">
      <w:pPr>
        <w:pStyle w:val="ListParagraph"/>
        <w:numPr>
          <w:ilvl w:val="2"/>
          <w:numId w:val="2"/>
        </w:numPr>
      </w:pPr>
      <w:r>
        <w:t xml:space="preserve">    </w:t>
      </w:r>
      <w:r w:rsidR="008252DB">
        <w:t>129.72      Tax Software</w:t>
      </w:r>
    </w:p>
    <w:p w14:paraId="53B36553" w14:textId="1EFFD3D1" w:rsidR="006F30EF" w:rsidRDefault="00BF5AA3" w:rsidP="006C0B75">
      <w:pPr>
        <w:pStyle w:val="ListParagraph"/>
        <w:numPr>
          <w:ilvl w:val="2"/>
          <w:numId w:val="2"/>
        </w:numPr>
      </w:pPr>
      <w:r>
        <w:t xml:space="preserve">  </w:t>
      </w:r>
      <w:r w:rsidR="00A41C15">
        <w:t xml:space="preserve"> </w:t>
      </w:r>
      <w:r w:rsidR="008252DB">
        <w:t xml:space="preserve">  </w:t>
      </w:r>
      <w:r w:rsidR="006C0B75">
        <w:t>31.50</w:t>
      </w:r>
      <w:r>
        <w:t xml:space="preserve"> </w:t>
      </w:r>
      <w:r w:rsidR="0096667F">
        <w:tab/>
      </w:r>
      <w:r>
        <w:t>Garbage</w:t>
      </w:r>
    </w:p>
    <w:p w14:paraId="11B460D2" w14:textId="42975F88" w:rsidR="003729A5" w:rsidRDefault="003729A5" w:rsidP="006C0B75">
      <w:pPr>
        <w:pStyle w:val="ListParagraph"/>
        <w:numPr>
          <w:ilvl w:val="2"/>
          <w:numId w:val="2"/>
        </w:numPr>
      </w:pPr>
      <w:r>
        <w:t xml:space="preserve">   </w:t>
      </w:r>
      <w:r w:rsidR="008252DB">
        <w:t xml:space="preserve">  </w:t>
      </w:r>
      <w:r>
        <w:t>23.33        Education Pastor Ron</w:t>
      </w:r>
    </w:p>
    <w:p w14:paraId="4D7107A7" w14:textId="58DD7326" w:rsidR="00434592" w:rsidRDefault="006F30EF" w:rsidP="006F30EF">
      <w:pPr>
        <w:pStyle w:val="ListParagraph"/>
        <w:numPr>
          <w:ilvl w:val="2"/>
          <w:numId w:val="2"/>
        </w:numPr>
      </w:pPr>
      <w:r>
        <w:t xml:space="preserve">   </w:t>
      </w:r>
      <w:r w:rsidR="008252DB">
        <w:t xml:space="preserve">  </w:t>
      </w:r>
      <w:r>
        <w:t xml:space="preserve">78.40        Ink </w:t>
      </w:r>
      <w:r w:rsidR="00BF5AA3">
        <w:t xml:space="preserve"> </w:t>
      </w:r>
    </w:p>
    <w:p w14:paraId="1F91A806" w14:textId="2CF72ADD" w:rsidR="005C686E" w:rsidRDefault="005C686E" w:rsidP="005C686E">
      <w:pPr>
        <w:pStyle w:val="ListParagraph"/>
        <w:numPr>
          <w:ilvl w:val="2"/>
          <w:numId w:val="2"/>
        </w:numPr>
      </w:pPr>
      <w:r>
        <w:t xml:space="preserve">   </w:t>
      </w:r>
      <w:r w:rsidR="008252DB">
        <w:t xml:space="preserve">  </w:t>
      </w:r>
      <w:r>
        <w:t>46.43        Enter</w:t>
      </w:r>
      <w:r w:rsidR="00570622">
        <w:t>tainment DVD, Movies</w:t>
      </w:r>
    </w:p>
    <w:p w14:paraId="6320A433" w14:textId="15C104A2" w:rsidR="00FC61AA" w:rsidRPr="00E51D8C" w:rsidRDefault="004770BD" w:rsidP="006C0B75">
      <w:pPr>
        <w:pStyle w:val="ListParagraph"/>
        <w:numPr>
          <w:ilvl w:val="2"/>
          <w:numId w:val="2"/>
        </w:numPr>
        <w:rPr>
          <w:lang w:val="es-ES"/>
        </w:rPr>
      </w:pPr>
      <w:r>
        <w:rPr>
          <w:lang w:val="es-ES"/>
        </w:rPr>
        <w:t xml:space="preserve">   </w:t>
      </w:r>
      <w:r w:rsidR="00220E86">
        <w:rPr>
          <w:lang w:val="es-ES"/>
        </w:rPr>
        <w:t>218.00</w:t>
      </w:r>
      <w:r w:rsidR="0096667F">
        <w:rPr>
          <w:lang w:val="es-ES"/>
        </w:rPr>
        <w:tab/>
      </w:r>
      <w:proofErr w:type="spellStart"/>
      <w:r w:rsidR="00FC61AA" w:rsidRPr="00E51D8C">
        <w:rPr>
          <w:lang w:val="es-ES"/>
        </w:rPr>
        <w:t>Financial</w:t>
      </w:r>
      <w:proofErr w:type="spellEnd"/>
      <w:r w:rsidR="00FC61AA" w:rsidRPr="00E51D8C">
        <w:rPr>
          <w:lang w:val="es-ES"/>
        </w:rPr>
        <w:t xml:space="preserve"> </w:t>
      </w:r>
      <w:proofErr w:type="spellStart"/>
      <w:r w:rsidR="00FC61AA" w:rsidRPr="00E51D8C">
        <w:rPr>
          <w:lang w:val="es-ES"/>
        </w:rPr>
        <w:t>Assistance</w:t>
      </w:r>
      <w:proofErr w:type="spellEnd"/>
      <w:r w:rsidR="00FC61AA" w:rsidRPr="00E51D8C">
        <w:rPr>
          <w:lang w:val="es-ES"/>
        </w:rPr>
        <w:t xml:space="preserve"> </w:t>
      </w:r>
      <w:r w:rsidR="00E51D8C" w:rsidRPr="00E51D8C">
        <w:rPr>
          <w:lang w:val="es-ES"/>
        </w:rPr>
        <w:t xml:space="preserve"> Kenya, Nigeria,</w:t>
      </w:r>
      <w:r w:rsidR="00E51D8C">
        <w:rPr>
          <w:lang w:val="es-ES"/>
        </w:rPr>
        <w:t xml:space="preserve"> </w:t>
      </w:r>
    </w:p>
    <w:p w14:paraId="74BEC6C8" w14:textId="77777777" w:rsidR="002E0962" w:rsidRPr="00E51D8C" w:rsidRDefault="002E0962" w:rsidP="002E0962">
      <w:pPr>
        <w:pStyle w:val="ListParagraph"/>
        <w:ind w:left="2520"/>
        <w:rPr>
          <w:lang w:val="es-ES"/>
        </w:rPr>
      </w:pPr>
    </w:p>
    <w:p w14:paraId="63638E3C" w14:textId="5AF11445" w:rsidR="009450F1" w:rsidRPr="00202642" w:rsidRDefault="00B646D0" w:rsidP="00202642">
      <w:pPr>
        <w:pStyle w:val="ListParagraph"/>
        <w:numPr>
          <w:ilvl w:val="1"/>
          <w:numId w:val="2"/>
        </w:numPr>
        <w:rPr>
          <w:color w:val="FF0000"/>
        </w:rPr>
      </w:pPr>
      <w:r>
        <w:rPr>
          <w:color w:val="FF0000"/>
        </w:rPr>
        <w:t>2,</w:t>
      </w:r>
      <w:r w:rsidR="007A3A0E">
        <w:rPr>
          <w:color w:val="FF0000"/>
        </w:rPr>
        <w:t>3</w:t>
      </w:r>
      <w:r w:rsidR="00FA691F">
        <w:rPr>
          <w:color w:val="FF0000"/>
        </w:rPr>
        <w:t>75.44</w:t>
      </w:r>
      <w:r w:rsidR="00170BE0" w:rsidRPr="00202642">
        <w:rPr>
          <w:color w:val="FF0000"/>
        </w:rPr>
        <w:t xml:space="preserve"> Total Spent </w:t>
      </w:r>
    </w:p>
    <w:p w14:paraId="3AFB0431" w14:textId="7C024396" w:rsidR="00DB3058" w:rsidRDefault="00E8677F" w:rsidP="00202642">
      <w:pPr>
        <w:pStyle w:val="ListParagraph"/>
        <w:numPr>
          <w:ilvl w:val="1"/>
          <w:numId w:val="2"/>
        </w:numPr>
      </w:pPr>
      <w:r>
        <w:t>2,</w:t>
      </w:r>
      <w:r w:rsidR="00A85226">
        <w:t>196.66</w:t>
      </w:r>
      <w:r w:rsidR="005D59C1">
        <w:t xml:space="preserve"> </w:t>
      </w:r>
      <w:r w:rsidR="00521953">
        <w:t xml:space="preserve">Total Income </w:t>
      </w:r>
    </w:p>
    <w:p w14:paraId="15475E74" w14:textId="53B626A1" w:rsidR="008740B4" w:rsidRDefault="005A7761" w:rsidP="00D90251">
      <w:pPr>
        <w:pStyle w:val="ListParagraph"/>
        <w:numPr>
          <w:ilvl w:val="2"/>
          <w:numId w:val="2"/>
        </w:numPr>
        <w:ind w:left="1800" w:hanging="270"/>
        <w:rPr>
          <w:color w:val="000000" w:themeColor="text1"/>
        </w:rPr>
      </w:pPr>
      <w:r w:rsidRPr="00D90251">
        <w:rPr>
          <w:color w:val="000000" w:themeColor="text1"/>
        </w:rPr>
        <w:t xml:space="preserve">   </w:t>
      </w:r>
      <w:r w:rsidR="0094220D">
        <w:rPr>
          <w:color w:val="000000" w:themeColor="text1"/>
        </w:rPr>
        <w:t>138.57</w:t>
      </w:r>
      <w:r w:rsidRPr="00D90251">
        <w:rPr>
          <w:color w:val="000000" w:themeColor="text1"/>
        </w:rPr>
        <w:t xml:space="preserve"> </w:t>
      </w:r>
      <w:r w:rsidR="00CF781D" w:rsidRPr="00D90251">
        <w:rPr>
          <w:color w:val="000000" w:themeColor="text1"/>
        </w:rPr>
        <w:t xml:space="preserve"> </w:t>
      </w:r>
      <w:r w:rsidR="00FA691F">
        <w:rPr>
          <w:color w:val="000000" w:themeColor="text1"/>
        </w:rPr>
        <w:t xml:space="preserve">previous balance </w:t>
      </w:r>
      <w:r w:rsidR="001D1B7E" w:rsidRPr="00D90251">
        <w:rPr>
          <w:color w:val="000000" w:themeColor="text1"/>
        </w:rPr>
        <w:t xml:space="preserve"> </w:t>
      </w:r>
    </w:p>
    <w:p w14:paraId="391BD40D" w14:textId="5B76EE6E" w:rsidR="006F78FD" w:rsidRDefault="00F121F2" w:rsidP="00D90251">
      <w:pPr>
        <w:pStyle w:val="ListParagraph"/>
        <w:numPr>
          <w:ilvl w:val="2"/>
          <w:numId w:val="2"/>
        </w:numPr>
        <w:ind w:left="1800" w:hanging="270"/>
        <w:rPr>
          <w:color w:val="000000" w:themeColor="text1"/>
        </w:rPr>
      </w:pPr>
      <w:r>
        <w:rPr>
          <w:color w:val="000000" w:themeColor="text1"/>
        </w:rPr>
        <w:t xml:space="preserve">   </w:t>
      </w:r>
      <w:r w:rsidRPr="00F121F2">
        <w:rPr>
          <w:color w:val="FF0000"/>
        </w:rPr>
        <w:t xml:space="preserve">-40.21 </w:t>
      </w:r>
      <w:r>
        <w:rPr>
          <w:color w:val="FF0000"/>
        </w:rPr>
        <w:t xml:space="preserve"> Available Balance</w:t>
      </w:r>
    </w:p>
    <w:p w14:paraId="67EC320B" w14:textId="77777777" w:rsidR="002B01A2" w:rsidRPr="002B01A2" w:rsidRDefault="002B01A2" w:rsidP="002B01A2">
      <w:pPr>
        <w:pStyle w:val="ListParagraph"/>
        <w:ind w:left="1800"/>
        <w:rPr>
          <w:color w:val="000000" w:themeColor="text1"/>
        </w:rPr>
      </w:pPr>
    </w:p>
    <w:p w14:paraId="6E0BDFC8" w14:textId="755353E1" w:rsidR="00CF7801" w:rsidRDefault="00C520B3" w:rsidP="00DC2AD2">
      <w:pPr>
        <w:pStyle w:val="ListParagraph"/>
        <w:numPr>
          <w:ilvl w:val="0"/>
          <w:numId w:val="2"/>
        </w:numPr>
      </w:pPr>
      <w:r>
        <w:t>F</w:t>
      </w:r>
      <w:r w:rsidR="00D201C8">
        <w:t xml:space="preserve">inical- accepted </w:t>
      </w:r>
      <w:r w:rsidR="00FF20F4">
        <w:t xml:space="preserve">  </w:t>
      </w:r>
      <w:r w:rsidR="009E17E7">
        <w:t xml:space="preserve">-  Yes accepted </w:t>
      </w:r>
    </w:p>
    <w:p w14:paraId="069765F0" w14:textId="60DA107F" w:rsidR="007F5DD2" w:rsidRDefault="007F5DD2" w:rsidP="00C851E1">
      <w:pPr>
        <w:pStyle w:val="ListParagraph"/>
        <w:spacing w:after="0" w:line="240" w:lineRule="auto"/>
      </w:pP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058F1145" w:rsidR="00C06522" w:rsidRDefault="00CC57FD" w:rsidP="008D4E2A">
      <w:pPr>
        <w:pStyle w:val="ListParagraph"/>
        <w:numPr>
          <w:ilvl w:val="3"/>
          <w:numId w:val="1"/>
        </w:numPr>
        <w:spacing w:after="0" w:line="240" w:lineRule="auto"/>
      </w:pPr>
      <w:r>
        <w:t xml:space="preserve">No Donations </w:t>
      </w:r>
    </w:p>
    <w:p w14:paraId="386FE380" w14:textId="66DF7AAC" w:rsidR="00102B85" w:rsidRDefault="00102B85" w:rsidP="00102B85">
      <w:pPr>
        <w:pStyle w:val="ListParagraph"/>
        <w:numPr>
          <w:ilvl w:val="1"/>
          <w:numId w:val="1"/>
        </w:numPr>
        <w:spacing w:after="0" w:line="240" w:lineRule="auto"/>
      </w:pPr>
      <w:r>
        <w:t>Google Ads</w:t>
      </w:r>
    </w:p>
    <w:p w14:paraId="26720069" w14:textId="333BC24D" w:rsidR="00B62A9E" w:rsidRDefault="00D50626" w:rsidP="00B62A9E">
      <w:pPr>
        <w:pStyle w:val="ListParagraph"/>
        <w:numPr>
          <w:ilvl w:val="3"/>
          <w:numId w:val="1"/>
        </w:numPr>
        <w:spacing w:after="0" w:line="240" w:lineRule="auto"/>
      </w:pPr>
      <w:r>
        <w:t>Still working on getting it up</w:t>
      </w:r>
      <w:r w:rsidR="00431635">
        <w:t>- No word</w:t>
      </w:r>
    </w:p>
    <w:p w14:paraId="4FD7BEA8" w14:textId="7AE363B5" w:rsidR="000B7836" w:rsidRDefault="0020113C" w:rsidP="00E80DBE">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0074FF82" w14:textId="756C56FE" w:rsidR="00D01E69" w:rsidRDefault="00D30551" w:rsidP="00D01E69">
      <w:pPr>
        <w:pStyle w:val="ListParagraph"/>
        <w:numPr>
          <w:ilvl w:val="2"/>
          <w:numId w:val="1"/>
        </w:numPr>
        <w:spacing w:after="0" w:line="240" w:lineRule="auto"/>
      </w:pPr>
      <w:r>
        <w:t xml:space="preserve">Mable is Going to Help Chris in Uganda </w:t>
      </w: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6A22A2BB" w:rsidR="00EE511D" w:rsidRDefault="00A36BB9" w:rsidP="00D52C04">
      <w:pPr>
        <w:pStyle w:val="ListParagraph"/>
        <w:numPr>
          <w:ilvl w:val="1"/>
          <w:numId w:val="1"/>
        </w:numPr>
        <w:spacing w:after="0" w:line="240" w:lineRule="auto"/>
      </w:pPr>
      <w:r>
        <w:t xml:space="preserve">India work on expanding current church and building the new </w:t>
      </w:r>
    </w:p>
    <w:p w14:paraId="2DBB49CA" w14:textId="2CAE1CF5" w:rsidR="0028780C" w:rsidRDefault="00A36BB9" w:rsidP="00D52C04">
      <w:pPr>
        <w:pStyle w:val="ListParagraph"/>
        <w:numPr>
          <w:ilvl w:val="1"/>
          <w:numId w:val="1"/>
        </w:numPr>
        <w:spacing w:after="0" w:line="240" w:lineRule="auto"/>
      </w:pPr>
      <w:r>
        <w:lastRenderedPageBreak/>
        <w:t xml:space="preserve">Working on Orphanage </w:t>
      </w:r>
      <w:r w:rsidR="00117628">
        <w:t xml:space="preserve">-Mercy is working on an orphanage in Nigeria </w:t>
      </w:r>
    </w:p>
    <w:p w14:paraId="2E99B1C1" w14:textId="687C133B" w:rsidR="0082723F" w:rsidRDefault="0082723F" w:rsidP="0082723F">
      <w:pPr>
        <w:pStyle w:val="ListParagraph"/>
        <w:numPr>
          <w:ilvl w:val="2"/>
          <w:numId w:val="1"/>
        </w:numPr>
        <w:spacing w:after="0" w:line="240" w:lineRule="auto"/>
      </w:pPr>
      <w:r>
        <w:t>Try</w:t>
      </w:r>
      <w:r w:rsidR="00C1574C">
        <w:t>ing</w:t>
      </w:r>
      <w:r>
        <w:t xml:space="preserve"> to open a Worship Center </w:t>
      </w:r>
    </w:p>
    <w:p w14:paraId="5F6B29B1" w14:textId="00EDD710" w:rsidR="00C80FF9" w:rsidRDefault="00C80FF9" w:rsidP="00D52C04">
      <w:pPr>
        <w:pStyle w:val="ListParagraph"/>
        <w:numPr>
          <w:ilvl w:val="1"/>
          <w:numId w:val="1"/>
        </w:numPr>
        <w:spacing w:after="0" w:line="240" w:lineRule="auto"/>
      </w:pPr>
      <w:r>
        <w:t xml:space="preserve">Uganda – Potatoes </w:t>
      </w:r>
      <w:r w:rsidR="00967D66">
        <w:t xml:space="preserve">harvest is starting- the chicken farm is having problem- </w:t>
      </w:r>
      <w:r w:rsidR="00E54B6F">
        <w:t>U</w:t>
      </w:r>
      <w:r w:rsidR="00967D66">
        <w:t xml:space="preserve">ganda government </w:t>
      </w:r>
      <w:r w:rsidR="00D77D79">
        <w:t xml:space="preserve">needs a proposal to help the food banks </w:t>
      </w:r>
      <w:r w:rsidR="00E54B6F">
        <w:t>Chris is working on the proposal and the Youth are working on the Brink laying project-</w:t>
      </w:r>
      <w:r w:rsidR="003F416A">
        <w:t xml:space="preserve">for fund raising </w:t>
      </w:r>
      <w:r w:rsidR="000C05C3">
        <w:t xml:space="preserve">2 Cor </w:t>
      </w:r>
      <w:r w:rsidR="00344F67">
        <w:t>8:14-15</w:t>
      </w:r>
    </w:p>
    <w:p w14:paraId="3F602F0B" w14:textId="3F2ECBA6" w:rsidR="002A4C86" w:rsidRDefault="00C1574C" w:rsidP="002A4C86">
      <w:pPr>
        <w:pStyle w:val="ListParagraph"/>
        <w:numPr>
          <w:ilvl w:val="2"/>
          <w:numId w:val="1"/>
        </w:numPr>
        <w:spacing w:after="0" w:line="240" w:lineRule="auto"/>
      </w:pPr>
      <w:r>
        <w:t xml:space="preserve">Mable is going to try an open a worship center </w:t>
      </w:r>
    </w:p>
    <w:p w14:paraId="4136A1B6" w14:textId="1E787ACF" w:rsidR="00D52C04" w:rsidRDefault="00D52C04" w:rsidP="00D52C04">
      <w:pPr>
        <w:pStyle w:val="ListParagraph"/>
        <w:numPr>
          <w:ilvl w:val="1"/>
          <w:numId w:val="1"/>
        </w:numPr>
        <w:spacing w:after="0" w:line="240" w:lineRule="auto"/>
      </w:pPr>
      <w:r>
        <w:t>See attac</w:t>
      </w:r>
      <w:r w:rsidR="002F5E8E">
        <w:t xml:space="preserve">hment </w:t>
      </w:r>
    </w:p>
    <w:p w14:paraId="3B9A8767" w14:textId="611DC3F6" w:rsidR="002F5E8E" w:rsidRDefault="002F5E8E" w:rsidP="00D52C04">
      <w:pPr>
        <w:pStyle w:val="ListParagraph"/>
        <w:numPr>
          <w:ilvl w:val="1"/>
          <w:numId w:val="1"/>
        </w:numPr>
        <w:spacing w:after="0" w:line="240" w:lineRule="auto"/>
      </w:pPr>
      <w:r>
        <w:t xml:space="preserve">Ministry report </w:t>
      </w:r>
      <w:r w:rsidR="002B163D">
        <w:t xml:space="preserve">Table until all are in </w:t>
      </w:r>
      <w:r>
        <w:t xml:space="preserve"> </w:t>
      </w:r>
    </w:p>
    <w:p w14:paraId="7DEF4D85" w14:textId="7337B007" w:rsidR="003915EE" w:rsidRDefault="003915EE" w:rsidP="00D52C04">
      <w:pPr>
        <w:pStyle w:val="ListParagraph"/>
        <w:numPr>
          <w:ilvl w:val="1"/>
          <w:numId w:val="1"/>
        </w:numPr>
        <w:spacing w:after="0" w:line="240" w:lineRule="auto"/>
        <w:rPr>
          <w:color w:val="FF0000"/>
        </w:rPr>
      </w:pPr>
      <w:r w:rsidRPr="007A7FCF">
        <w:rPr>
          <w:color w:val="FF0000"/>
        </w:rPr>
        <w:t xml:space="preserve">No monthly report and </w:t>
      </w:r>
      <w:r w:rsidR="007A7FCF" w:rsidRPr="007A7FCF">
        <w:rPr>
          <w:color w:val="FF0000"/>
        </w:rPr>
        <w:t>yearly report NO Proposal will be consider</w:t>
      </w:r>
    </w:p>
    <w:p w14:paraId="3A68E571" w14:textId="6BC33F5D" w:rsidR="00AA40DF" w:rsidRDefault="00AA40DF" w:rsidP="00AA40DF">
      <w:pPr>
        <w:pStyle w:val="ListParagraph"/>
        <w:numPr>
          <w:ilvl w:val="2"/>
          <w:numId w:val="1"/>
        </w:numPr>
        <w:spacing w:after="0" w:line="240" w:lineRule="auto"/>
        <w:rPr>
          <w:color w:val="FF0000"/>
        </w:rPr>
      </w:pPr>
      <w:r>
        <w:rPr>
          <w:color w:val="FF0000"/>
        </w:rPr>
        <w:t>Monthly and Yearly Report due 1</w:t>
      </w:r>
      <w:r w:rsidRPr="00AA40DF">
        <w:rPr>
          <w:color w:val="FF0000"/>
          <w:vertAlign w:val="superscript"/>
        </w:rPr>
        <w:t>St</w:t>
      </w:r>
      <w:r>
        <w:rPr>
          <w:color w:val="FF0000"/>
        </w:rPr>
        <w:t xml:space="preserve"> of every month</w:t>
      </w:r>
    </w:p>
    <w:p w14:paraId="79C9494F" w14:textId="77777777" w:rsidR="007A7FCF" w:rsidRPr="007A7FCF" w:rsidRDefault="007A7FCF" w:rsidP="007A7FCF">
      <w:pPr>
        <w:pStyle w:val="ListParagraph"/>
        <w:spacing w:after="0" w:line="240" w:lineRule="auto"/>
        <w:ind w:left="1440"/>
        <w:rPr>
          <w:color w:val="FF0000"/>
        </w:rPr>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357CB059" w:rsidR="002F5E8E" w:rsidRDefault="00DD05E8" w:rsidP="000437E2">
      <w:pPr>
        <w:pStyle w:val="ListParagraph"/>
        <w:numPr>
          <w:ilvl w:val="1"/>
          <w:numId w:val="1"/>
        </w:numPr>
        <w:spacing w:after="0" w:line="240" w:lineRule="auto"/>
      </w:pPr>
      <w:r>
        <w:t xml:space="preserve">All Proposal where approved for the Month of March </w:t>
      </w:r>
      <w:r w:rsidR="002F5E8E">
        <w:t xml:space="preserve">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7AE731C1" w:rsidR="00A26C4C" w:rsidRDefault="005967E1" w:rsidP="00A26C4C">
      <w:pPr>
        <w:pStyle w:val="ListParagraph"/>
        <w:numPr>
          <w:ilvl w:val="1"/>
          <w:numId w:val="1"/>
        </w:numPr>
        <w:spacing w:after="0" w:line="240" w:lineRule="auto"/>
      </w:pPr>
      <w:r>
        <w:t xml:space="preserve">Working  on funding he roof </w:t>
      </w:r>
      <w:r w:rsidR="005C0FEA">
        <w:t>–</w:t>
      </w:r>
      <w:r w:rsidR="00D1019E">
        <w:t xml:space="preserve"> </w:t>
      </w:r>
      <w:r w:rsidR="005C0FEA">
        <w:t>4,000</w:t>
      </w:r>
    </w:p>
    <w:p w14:paraId="126CA5D6" w14:textId="3B6281B0" w:rsidR="005C0FEA" w:rsidRDefault="00080FE5" w:rsidP="00A26C4C">
      <w:pPr>
        <w:pStyle w:val="ListParagraph"/>
        <w:numPr>
          <w:ilvl w:val="1"/>
          <w:numId w:val="1"/>
        </w:numPr>
        <w:spacing w:after="0" w:line="240" w:lineRule="auto"/>
      </w:pPr>
      <w:r>
        <w:t xml:space="preserve">5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w:t>
      </w:r>
      <w:proofErr w:type="spellStart"/>
      <w:r>
        <w:t>to</w:t>
      </w:r>
      <w:proofErr w:type="spellEnd"/>
      <w:r>
        <w:t xml:space="preserve">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30654896" w14:textId="21014774" w:rsidR="009116B4" w:rsidRDefault="000A0B63" w:rsidP="009116B4">
      <w:pPr>
        <w:pStyle w:val="ListParagraph"/>
        <w:numPr>
          <w:ilvl w:val="0"/>
          <w:numId w:val="1"/>
        </w:numPr>
        <w:spacing w:after="0" w:line="240" w:lineRule="auto"/>
      </w:pPr>
      <w:r>
        <w:t xml:space="preserve">MDIV to Doctoral </w:t>
      </w:r>
      <w:r w:rsidR="009116B4">
        <w:t xml:space="preserve">Degree </w:t>
      </w:r>
    </w:p>
    <w:p w14:paraId="4AC395EB" w14:textId="31DB597A" w:rsidR="003B7B26" w:rsidRDefault="009116B4" w:rsidP="00F36ED5">
      <w:pPr>
        <w:pStyle w:val="ListParagraph"/>
        <w:numPr>
          <w:ilvl w:val="1"/>
          <w:numId w:val="1"/>
        </w:numPr>
        <w:spacing w:after="0" w:line="240" w:lineRule="auto"/>
      </w:pPr>
      <w:r>
        <w:t>Pastor Ron-</w:t>
      </w:r>
      <w:r w:rsidR="00AC02DE">
        <w:t xml:space="preserve">taking </w:t>
      </w:r>
      <w:r w:rsidR="000A0B63">
        <w:t xml:space="preserve">Greek </w:t>
      </w:r>
      <w:r w:rsidR="006B367B">
        <w:t xml:space="preserve">overall </w:t>
      </w:r>
      <w:r w:rsidR="008B1FEE">
        <w:t>3.</w:t>
      </w:r>
      <w:r w:rsidR="003401D1">
        <w:t>42</w:t>
      </w:r>
      <w:r w:rsidR="008B1FEE">
        <w:t xml:space="preserve"> </w:t>
      </w:r>
      <w:r w:rsidR="003401D1">
        <w:t xml:space="preserve">Taking Greek </w:t>
      </w:r>
      <w:r w:rsidR="00131819">
        <w:t xml:space="preserve">2 </w:t>
      </w:r>
      <w:r w:rsidR="00F121F2">
        <w:t xml:space="preserve">GPA </w:t>
      </w:r>
      <w:r w:rsidR="00131819">
        <w:t>3.</w:t>
      </w:r>
      <w:r w:rsidR="00F121F2">
        <w:t>12</w:t>
      </w:r>
    </w:p>
    <w:p w14:paraId="7EF4B3FB" w14:textId="48BBCE86" w:rsidR="003B7B26" w:rsidRDefault="00FB3AE2" w:rsidP="003B7B26">
      <w:pPr>
        <w:pStyle w:val="ListParagraph"/>
        <w:numPr>
          <w:ilvl w:val="0"/>
          <w:numId w:val="1"/>
        </w:numPr>
        <w:spacing w:after="0" w:line="240" w:lineRule="auto"/>
      </w:pPr>
      <w:r>
        <w:t xml:space="preserve">New Business </w:t>
      </w:r>
      <w:r w:rsidR="00F177EC">
        <w:t xml:space="preserve">Ministry </w:t>
      </w:r>
    </w:p>
    <w:p w14:paraId="4BABB21B" w14:textId="3BBFDB34" w:rsidR="00E66C3E" w:rsidRDefault="00F121F2" w:rsidP="00E66C3E">
      <w:pPr>
        <w:pStyle w:val="ListParagraph"/>
        <w:numPr>
          <w:ilvl w:val="1"/>
          <w:numId w:val="1"/>
        </w:numPr>
        <w:spacing w:after="0" w:line="240" w:lineRule="auto"/>
      </w:pPr>
      <w:r>
        <w:t xml:space="preserve">Pastor Ron was Hire as the Social Service Director for Franklin Hills </w:t>
      </w:r>
      <w:r w:rsidR="00066C21">
        <w:t xml:space="preserve">with an income of 3250 a month </w:t>
      </w:r>
    </w:p>
    <w:p w14:paraId="4A49214C" w14:textId="7355E5C3" w:rsidR="00915BC7" w:rsidRDefault="00915BC7" w:rsidP="00E66C3E">
      <w:pPr>
        <w:pStyle w:val="ListParagraph"/>
        <w:numPr>
          <w:ilvl w:val="1"/>
          <w:numId w:val="1"/>
        </w:numPr>
        <w:spacing w:after="0" w:line="240" w:lineRule="auto"/>
      </w:pPr>
      <w:r>
        <w:t xml:space="preserve">We will have about </w:t>
      </w:r>
      <w:r w:rsidR="009A748E">
        <w:t xml:space="preserve">700 dollars to send to the ministry </w:t>
      </w:r>
    </w:p>
    <w:p w14:paraId="415C51B1" w14:textId="49CE44C5" w:rsidR="009A748E" w:rsidRDefault="008F16AB" w:rsidP="009A748E">
      <w:pPr>
        <w:pStyle w:val="ListParagraph"/>
        <w:numPr>
          <w:ilvl w:val="2"/>
          <w:numId w:val="1"/>
        </w:numPr>
        <w:spacing w:after="0" w:line="240" w:lineRule="auto"/>
      </w:pPr>
      <w:r>
        <w:t xml:space="preserve">Currently we have </w:t>
      </w:r>
      <w:r w:rsidR="00F51962">
        <w:t xml:space="preserve">we could send </w:t>
      </w:r>
      <w:r>
        <w:t>India</w:t>
      </w:r>
      <w:r w:rsidR="00F51962">
        <w:t>-</w:t>
      </w:r>
      <w:r w:rsidR="001E25DD">
        <w:t>2</w:t>
      </w:r>
      <w:r w:rsidR="00F51962">
        <w:t>00,</w:t>
      </w:r>
      <w:r>
        <w:t xml:space="preserve"> Kenya</w:t>
      </w:r>
      <w:r w:rsidR="00F51962">
        <w:t>-100</w:t>
      </w:r>
      <w:r>
        <w:t>, Ni</w:t>
      </w:r>
      <w:r w:rsidR="00192E46">
        <w:t>geria</w:t>
      </w:r>
      <w:r w:rsidR="00F51962">
        <w:t>-100</w:t>
      </w:r>
      <w:r w:rsidR="00192E46">
        <w:t>, Uganda</w:t>
      </w:r>
      <w:r w:rsidR="00F51962">
        <w:t>-100</w:t>
      </w:r>
      <w:r w:rsidR="00192E46">
        <w:t xml:space="preserve">, Mable </w:t>
      </w:r>
      <w:r w:rsidR="00F51962">
        <w:t xml:space="preserve">200? </w:t>
      </w:r>
      <w:r w:rsidR="00517E5B">
        <w:t xml:space="preserve">Thoughts?  Motioned ? </w:t>
      </w:r>
      <w:r w:rsidR="00EE7598">
        <w:t xml:space="preserve">Carried </w:t>
      </w:r>
    </w:p>
    <w:p w14:paraId="0105D93D" w14:textId="1D1A32E7" w:rsidR="00EE7598" w:rsidRDefault="00EE7598" w:rsidP="009A748E">
      <w:pPr>
        <w:pStyle w:val="ListParagraph"/>
        <w:numPr>
          <w:ilvl w:val="2"/>
          <w:numId w:val="1"/>
        </w:numPr>
        <w:spacing w:after="0" w:line="240" w:lineRule="auto"/>
      </w:pPr>
      <w:r>
        <w:t xml:space="preserve">Computer for Niger Carried </w:t>
      </w:r>
      <w:r w:rsidR="00D860CC">
        <w:t xml:space="preserve"> </w:t>
      </w:r>
      <w:r w:rsidR="00306A6C">
        <w:t>300</w:t>
      </w:r>
      <w:r w:rsidR="00D860CC">
        <w:t xml:space="preserve"> sent </w:t>
      </w:r>
    </w:p>
    <w:p w14:paraId="3CEC6A45" w14:textId="5BB0A7C4" w:rsidR="00CB406D" w:rsidRDefault="00CB406D" w:rsidP="00CB406D">
      <w:pPr>
        <w:pStyle w:val="ListParagraph"/>
        <w:spacing w:after="0" w:line="240" w:lineRule="auto"/>
      </w:pPr>
    </w:p>
    <w:p w14:paraId="28BEFDB3" w14:textId="47F1F8E5" w:rsidR="009F2CF8" w:rsidRDefault="00CB1081" w:rsidP="00CB1081">
      <w:r w:rsidRPr="001B2E56">
        <w:rPr>
          <w:b/>
        </w:rPr>
        <w:t>Prayer Request</w:t>
      </w:r>
      <w:r>
        <w:t xml:space="preserve"> –</w:t>
      </w:r>
      <w:r w:rsidR="00195204">
        <w:t xml:space="preserve"> </w:t>
      </w:r>
      <w:r w:rsidR="00A50565">
        <w:t xml:space="preserve"> </w:t>
      </w:r>
      <w:r w:rsidR="00407CD0">
        <w:t xml:space="preserve">God’s Love International as a whole </w:t>
      </w:r>
      <w:r w:rsidR="00413D8B">
        <w:t xml:space="preserve">Funding, </w:t>
      </w:r>
      <w:r w:rsidR="007D062F">
        <w:t xml:space="preserve">DOM for Countries to return ministry contact sheet </w:t>
      </w:r>
      <w:r w:rsidR="00283402">
        <w:t xml:space="preserve">/ Construction of GLI Bethel in India </w:t>
      </w:r>
    </w:p>
    <w:p w14:paraId="5B47567A" w14:textId="29872125"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0</w:t>
      </w:r>
      <w:r w:rsidR="007D062F" w:rsidRPr="00C80349">
        <w:rPr>
          <w:color w:val="FF0000"/>
        </w:rPr>
        <w:t>8</w:t>
      </w:r>
      <w:r w:rsidR="00FC4437">
        <w:rPr>
          <w:color w:val="FF0000"/>
        </w:rPr>
        <w:t>:00</w:t>
      </w:r>
      <w:r w:rsidR="00004086" w:rsidRPr="00C80349">
        <w:rPr>
          <w:color w:val="FF0000"/>
        </w:rPr>
        <w:t xml:space="preserve"> PST</w:t>
      </w:r>
      <w:r w:rsidR="00C80349">
        <w:rPr>
          <w:color w:val="FF0000"/>
        </w:rPr>
        <w:t xml:space="preserve"> </w:t>
      </w:r>
    </w:p>
    <w:p w14:paraId="06E6E869" w14:textId="6F8258AE"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FF2A63">
        <w:t xml:space="preserve">Pastor Joseph </w:t>
      </w:r>
      <w:r w:rsidR="00FB0951">
        <w:t xml:space="preserve"> </w:t>
      </w:r>
      <w:r w:rsidR="00493DA2">
        <w:t>at 08:</w:t>
      </w:r>
      <w:r w:rsidR="003634F0">
        <w:t>33</w:t>
      </w:r>
      <w:r w:rsidR="00FC4437">
        <w:t xml:space="preserve"> Am PST</w:t>
      </w:r>
    </w:p>
    <w:p w14:paraId="2022DEFC" w14:textId="5E75B693" w:rsidR="00B24AF7" w:rsidRDefault="00B24AF7" w:rsidP="00EB3492"/>
    <w:p w14:paraId="64EA1A4A" w14:textId="77777777" w:rsidR="00EB3492" w:rsidRDefault="00EB3492" w:rsidP="00EB3492">
      <w:pPr>
        <w:rPr>
          <w:color w:val="FF0000"/>
          <w:sz w:val="40"/>
          <w:szCs w:val="40"/>
        </w:rPr>
      </w:pPr>
    </w:p>
    <w:p w14:paraId="15B4FC75" w14:textId="77777777" w:rsidR="00B24AF7" w:rsidRDefault="00B24AF7" w:rsidP="0065110A">
      <w:pPr>
        <w:jc w:val="center"/>
        <w:rPr>
          <w:color w:val="FF0000"/>
          <w:sz w:val="40"/>
          <w:szCs w:val="40"/>
        </w:rPr>
      </w:pPr>
    </w:p>
    <w:p w14:paraId="7D5ECA09" w14:textId="77777777" w:rsidR="008C52E3" w:rsidRDefault="008C52E3" w:rsidP="0065110A">
      <w:pPr>
        <w:jc w:val="center"/>
        <w:rPr>
          <w:color w:val="FF0000"/>
          <w:sz w:val="40"/>
          <w:szCs w:val="40"/>
        </w:rPr>
      </w:pPr>
    </w:p>
    <w:p w14:paraId="0439B3E0" w14:textId="5FEF60BB"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72442305" w:rsidR="00CA0325" w:rsidRDefault="00602D9E" w:rsidP="00615FB1">
      <w:pPr>
        <w:jc w:val="center"/>
        <w:rPr>
          <w:b/>
          <w:bCs/>
          <w:sz w:val="40"/>
          <w:szCs w:val="40"/>
        </w:rPr>
      </w:pPr>
      <w:r w:rsidRPr="00F83C09">
        <w:rPr>
          <w:b/>
          <w:bCs/>
          <w:sz w:val="40"/>
          <w:szCs w:val="40"/>
        </w:rPr>
        <w:t>India</w:t>
      </w:r>
    </w:p>
    <w:p w14:paraId="577F793B" w14:textId="6A134012" w:rsidR="00094C32" w:rsidRDefault="00094C32" w:rsidP="00094C32">
      <w:pPr>
        <w:spacing w:after="0" w:line="240" w:lineRule="auto"/>
      </w:pPr>
      <w:r>
        <w:t xml:space="preserve">1.Gas :- 120dollars </w:t>
      </w:r>
    </w:p>
    <w:p w14:paraId="440DB60C" w14:textId="09F71CFF" w:rsidR="00094C32" w:rsidRDefault="00094C32" w:rsidP="00094C32">
      <w:pPr>
        <w:spacing w:after="0" w:line="240" w:lineRule="auto"/>
      </w:pPr>
      <w:r>
        <w:t>2.grosseries :-7000rupees(100)$</w:t>
      </w:r>
    </w:p>
    <w:p w14:paraId="7191C833" w14:textId="442D0601" w:rsidR="00094C32" w:rsidRDefault="00094C32" w:rsidP="00094C32">
      <w:pPr>
        <w:spacing w:after="0" w:line="240" w:lineRule="auto"/>
      </w:pPr>
      <w:r>
        <w:t>3.rice and water :-2000rupees(30$)</w:t>
      </w:r>
    </w:p>
    <w:p w14:paraId="00BA494A" w14:textId="77777777" w:rsidR="00094C32" w:rsidRDefault="00094C32" w:rsidP="00094C32">
      <w:pPr>
        <w:spacing w:after="0" w:line="240" w:lineRule="auto"/>
      </w:pPr>
      <w:r>
        <w:t>4.television ministry :-1000 (15 dollars )</w:t>
      </w:r>
    </w:p>
    <w:p w14:paraId="059A39A2" w14:textId="77777777" w:rsidR="00094C32" w:rsidRDefault="00094C32" w:rsidP="00094C32">
      <w:pPr>
        <w:spacing w:after="0" w:line="240" w:lineRule="auto"/>
        <w:rPr>
          <w:color w:val="000000" w:themeColor="text1"/>
        </w:rPr>
      </w:pPr>
      <w:r>
        <w:t xml:space="preserve">5.Medical bills of mine and </w:t>
      </w:r>
      <w:proofErr w:type="spellStart"/>
      <w:r>
        <w:t>suseela</w:t>
      </w:r>
      <w:proofErr w:type="spellEnd"/>
      <w:r>
        <w:t>:-</w:t>
      </w:r>
      <w:r>
        <w:rPr>
          <w:color w:val="FF0000"/>
        </w:rPr>
        <w:t xml:space="preserve"> </w:t>
      </w:r>
      <w:r>
        <w:rPr>
          <w:color w:val="000000" w:themeColor="text1"/>
        </w:rPr>
        <w:t>100£</w:t>
      </w:r>
    </w:p>
    <w:p w14:paraId="08A1B39A" w14:textId="77777777" w:rsidR="00094C32" w:rsidRDefault="00094C32" w:rsidP="00094C32">
      <w:pPr>
        <w:spacing w:after="0" w:line="240" w:lineRule="auto"/>
      </w:pPr>
      <w:r>
        <w:t xml:space="preserve">6. Church construction steps for roof process contract 9,500dollars ( 150dollars ) </w:t>
      </w:r>
    </w:p>
    <w:p w14:paraId="3E73DF50" w14:textId="77777777" w:rsidR="00094C32" w:rsidRDefault="00094C32" w:rsidP="00094C32">
      <w:pPr>
        <w:spacing w:after="0" w:line="240" w:lineRule="auto"/>
      </w:pPr>
      <w:r>
        <w:t xml:space="preserve">Love feast for Sunday service 100 dollars per Sunday 2 Sundays (200dollars ) </w:t>
      </w:r>
    </w:p>
    <w:p w14:paraId="18DD6969" w14:textId="61FBDAC0" w:rsidR="00094C32" w:rsidRDefault="00094C32" w:rsidP="00094C32">
      <w:pPr>
        <w:spacing w:after="0" w:line="240" w:lineRule="auto"/>
      </w:pPr>
      <w:r>
        <w:t xml:space="preserve"> </w:t>
      </w:r>
    </w:p>
    <w:p w14:paraId="0121A303" w14:textId="7F8DEA6C" w:rsidR="00094C32" w:rsidRDefault="00094C32" w:rsidP="00094C32">
      <w:pPr>
        <w:spacing w:after="0" w:line="240" w:lineRule="auto"/>
      </w:pPr>
      <w:r>
        <w:t xml:space="preserve"> Total spend 715 dollars </w:t>
      </w:r>
    </w:p>
    <w:p w14:paraId="0277509B" w14:textId="77777777" w:rsidR="00094C32" w:rsidRDefault="00094C32" w:rsidP="00094C32">
      <w:pPr>
        <w:spacing w:after="0" w:line="240" w:lineRule="auto"/>
        <w:rPr>
          <w:color w:val="000000" w:themeColor="text1"/>
        </w:rPr>
      </w:pPr>
      <w:r>
        <w:t xml:space="preserve">Available </w:t>
      </w:r>
      <w:r>
        <w:rPr>
          <w:color w:val="000000" w:themeColor="text1"/>
        </w:rPr>
        <w:t xml:space="preserve"> 70 dollars</w:t>
      </w:r>
    </w:p>
    <w:p w14:paraId="1495ED09" w14:textId="77777777" w:rsidR="00334964" w:rsidRPr="008D582B" w:rsidRDefault="00334964" w:rsidP="00334964">
      <w:pPr>
        <w:pStyle w:val="Header"/>
        <w:rPr>
          <w:rFonts w:ascii="Times New Roman" w:hAnsi="Times New Roman" w:cs="Times New Roman"/>
          <w:b/>
          <w:sz w:val="20"/>
          <w:szCs w:val="20"/>
          <w:u w:val="single"/>
        </w:rPr>
      </w:pPr>
    </w:p>
    <w:p w14:paraId="21BACC7D" w14:textId="036C105D" w:rsidR="00334964" w:rsidRPr="008D582B" w:rsidRDefault="00334964" w:rsidP="00334964">
      <w:pPr>
        <w:spacing w:line="240" w:lineRule="auto"/>
        <w:rPr>
          <w:rFonts w:cs="Times New Roman"/>
        </w:rPr>
      </w:pPr>
    </w:p>
    <w:p w14:paraId="3BC32F24" w14:textId="6EB9B066" w:rsidR="00334964" w:rsidRPr="00A55FE6" w:rsidRDefault="00334964" w:rsidP="00A55FE6">
      <w:pPr>
        <w:spacing w:line="240" w:lineRule="auto"/>
        <w:jc w:val="center"/>
        <w:rPr>
          <w:rFonts w:cs="Times New Roman"/>
          <w:sz w:val="36"/>
          <w:szCs w:val="36"/>
        </w:rPr>
      </w:pPr>
      <w:r>
        <w:rPr>
          <w:rFonts w:cs="Times New Roman"/>
          <w:sz w:val="36"/>
          <w:szCs w:val="36"/>
        </w:rPr>
        <w:t xml:space="preserve">GLI North </w:t>
      </w:r>
    </w:p>
    <w:p w14:paraId="5CA83319" w14:textId="77777777" w:rsidR="00334964" w:rsidRPr="008D582B" w:rsidRDefault="00334964" w:rsidP="00A55FE6">
      <w:pPr>
        <w:spacing w:after="0" w:line="240" w:lineRule="auto"/>
        <w:rPr>
          <w:rFonts w:cs="Times New Roman"/>
        </w:rPr>
      </w:pPr>
      <w:r w:rsidRPr="008D582B">
        <w:rPr>
          <w:rFonts w:cs="Times New Roman"/>
        </w:rPr>
        <w:t>Breakfast Rs. 3,500/-</w:t>
      </w:r>
    </w:p>
    <w:p w14:paraId="3BBD2039" w14:textId="77777777" w:rsidR="00334964" w:rsidRPr="008D582B" w:rsidRDefault="00334964" w:rsidP="00A55FE6">
      <w:pPr>
        <w:spacing w:after="0" w:line="240" w:lineRule="auto"/>
        <w:rPr>
          <w:rFonts w:cs="Times New Roman"/>
        </w:rPr>
      </w:pPr>
      <w:r w:rsidRPr="008D582B">
        <w:rPr>
          <w:rFonts w:cs="Times New Roman"/>
        </w:rPr>
        <w:t>SK Breakfast Rs. 2,000/-</w:t>
      </w:r>
    </w:p>
    <w:p w14:paraId="6189F1E3" w14:textId="77777777" w:rsidR="00334964" w:rsidRPr="008D582B" w:rsidRDefault="00334964" w:rsidP="00A55FE6">
      <w:pPr>
        <w:spacing w:after="0" w:line="240" w:lineRule="auto"/>
        <w:rPr>
          <w:rFonts w:cs="Times New Roman"/>
        </w:rPr>
      </w:pPr>
      <w:r w:rsidRPr="008D582B">
        <w:rPr>
          <w:rFonts w:cs="Times New Roman"/>
        </w:rPr>
        <w:t>Lunch Rs. 5,000/-</w:t>
      </w:r>
    </w:p>
    <w:p w14:paraId="041180BD" w14:textId="77777777" w:rsidR="00334964" w:rsidRPr="008D582B" w:rsidRDefault="00334964" w:rsidP="00A55FE6">
      <w:pPr>
        <w:spacing w:after="0" w:line="240" w:lineRule="auto"/>
        <w:rPr>
          <w:rFonts w:cs="Times New Roman"/>
        </w:rPr>
      </w:pPr>
      <w:r w:rsidRPr="008D582B">
        <w:rPr>
          <w:rFonts w:cs="Times New Roman"/>
        </w:rPr>
        <w:t>SK Lunch Rs. 3,000/-</w:t>
      </w:r>
    </w:p>
    <w:p w14:paraId="2E847C06" w14:textId="77777777" w:rsidR="00334964" w:rsidRPr="008D582B" w:rsidRDefault="00334964" w:rsidP="00A55FE6">
      <w:pPr>
        <w:spacing w:after="0" w:line="240" w:lineRule="auto"/>
        <w:rPr>
          <w:rFonts w:cs="Times New Roman"/>
        </w:rPr>
      </w:pPr>
      <w:r w:rsidRPr="008D582B">
        <w:rPr>
          <w:rFonts w:cs="Times New Roman"/>
        </w:rPr>
        <w:t>Dinner Rs. 5,000/-</w:t>
      </w:r>
    </w:p>
    <w:p w14:paraId="2B96AFD9" w14:textId="77777777" w:rsidR="00334964" w:rsidRPr="008D582B" w:rsidRDefault="00334964" w:rsidP="00A55FE6">
      <w:pPr>
        <w:spacing w:after="0" w:line="240" w:lineRule="auto"/>
        <w:rPr>
          <w:rFonts w:cs="Times New Roman"/>
        </w:rPr>
      </w:pPr>
      <w:r w:rsidRPr="008D582B">
        <w:rPr>
          <w:rFonts w:cs="Times New Roman"/>
        </w:rPr>
        <w:t>SK Dinner Rs. 3,000/-</w:t>
      </w:r>
    </w:p>
    <w:p w14:paraId="4EE4DE1D" w14:textId="77777777" w:rsidR="00334964" w:rsidRPr="008D582B" w:rsidRDefault="00334964" w:rsidP="00A55FE6">
      <w:pPr>
        <w:spacing w:after="0" w:line="240" w:lineRule="auto"/>
        <w:rPr>
          <w:rFonts w:cs="Times New Roman"/>
        </w:rPr>
      </w:pPr>
      <w:r w:rsidRPr="008D582B">
        <w:rPr>
          <w:rFonts w:cs="Times New Roman"/>
        </w:rPr>
        <w:t>Food Bank Rs. 4,000/-</w:t>
      </w:r>
    </w:p>
    <w:p w14:paraId="3D29E6E9" w14:textId="77777777" w:rsidR="00334964" w:rsidRPr="008D582B" w:rsidRDefault="00334964" w:rsidP="00A55FE6">
      <w:pPr>
        <w:spacing w:after="0" w:line="240" w:lineRule="auto"/>
        <w:rPr>
          <w:rFonts w:cs="Times New Roman"/>
        </w:rPr>
      </w:pPr>
      <w:r w:rsidRPr="008D582B">
        <w:rPr>
          <w:rFonts w:cs="Times New Roman"/>
        </w:rPr>
        <w:t>Shelter Rs. 8,000/-</w:t>
      </w:r>
    </w:p>
    <w:p w14:paraId="0B8C5376" w14:textId="77777777" w:rsidR="00334964" w:rsidRPr="008D582B" w:rsidRDefault="00334964" w:rsidP="00A55FE6">
      <w:pPr>
        <w:spacing w:after="0" w:line="240" w:lineRule="auto"/>
        <w:rPr>
          <w:rFonts w:cs="Times New Roman"/>
        </w:rPr>
      </w:pPr>
      <w:r w:rsidRPr="008D582B">
        <w:rPr>
          <w:rFonts w:cs="Times New Roman"/>
        </w:rPr>
        <w:t>Clothing Bank Rs. 5,000/-</w:t>
      </w:r>
    </w:p>
    <w:p w14:paraId="4A6B1039" w14:textId="67531FF1" w:rsidR="00BE3A1E" w:rsidRPr="00A55FE6" w:rsidRDefault="00334964" w:rsidP="00A55FE6">
      <w:pPr>
        <w:spacing w:after="0" w:line="240" w:lineRule="auto"/>
        <w:rPr>
          <w:rFonts w:cs="Times New Roman"/>
        </w:rPr>
      </w:pPr>
      <w:r w:rsidRPr="008D582B">
        <w:rPr>
          <w:rFonts w:cs="Times New Roman"/>
        </w:rPr>
        <w:t>Total $ 608 Rs. 38,500/-</w:t>
      </w:r>
    </w:p>
    <w:p w14:paraId="40DA30FE" w14:textId="77777777" w:rsidR="00075173" w:rsidRPr="006A3F65" w:rsidRDefault="00075173" w:rsidP="00B24AF7">
      <w:pPr>
        <w:jc w:val="center"/>
        <w:rPr>
          <w:rFonts w:cs="Times New Roman"/>
          <w:b/>
          <w:sz w:val="40"/>
          <w:szCs w:val="40"/>
        </w:rPr>
      </w:pPr>
    </w:p>
    <w:p w14:paraId="5CFB77FF" w14:textId="77777777" w:rsidR="006A3F65" w:rsidRPr="006A3F65" w:rsidRDefault="006A3F65" w:rsidP="006A3F65">
      <w:pPr>
        <w:spacing w:line="240" w:lineRule="auto"/>
        <w:jc w:val="center"/>
        <w:rPr>
          <w:rFonts w:cs="Times New Roman"/>
          <w:b/>
          <w:sz w:val="32"/>
          <w:szCs w:val="32"/>
        </w:rPr>
      </w:pPr>
      <w:r w:rsidRPr="006A3F65">
        <w:rPr>
          <w:rFonts w:cs="Times New Roman"/>
          <w:b/>
          <w:sz w:val="32"/>
          <w:szCs w:val="32"/>
        </w:rPr>
        <w:t>GLI  SOUTH INDIAN SPHERE</w:t>
      </w:r>
    </w:p>
    <w:p w14:paraId="4BA4C93E" w14:textId="77777777" w:rsidR="005759FA" w:rsidRPr="005759FA" w:rsidRDefault="005759FA" w:rsidP="005759FA">
      <w:pPr>
        <w:rPr>
          <w:bCs/>
        </w:rPr>
      </w:pPr>
      <w:r w:rsidRPr="005759FA">
        <w:rPr>
          <w:bCs/>
        </w:rPr>
        <w:t>I hereby disclosing the financial requirement  proposal for ministry  expenses for the month November 2019.</w:t>
      </w:r>
    </w:p>
    <w:p w14:paraId="0BC93F9F" w14:textId="77777777" w:rsidR="005759FA" w:rsidRPr="005759FA" w:rsidRDefault="005759FA" w:rsidP="005759FA">
      <w:pPr>
        <w:pStyle w:val="Header"/>
        <w:rPr>
          <w:bCs/>
          <w:sz w:val="20"/>
          <w:szCs w:val="20"/>
        </w:rPr>
      </w:pPr>
      <w:r w:rsidRPr="005759FA">
        <w:rPr>
          <w:bCs/>
          <w:sz w:val="20"/>
          <w:szCs w:val="20"/>
        </w:rPr>
        <w:t>1.</w:t>
      </w:r>
      <w:r w:rsidRPr="005759FA">
        <w:rPr>
          <w:bCs/>
          <w:sz w:val="20"/>
          <w:szCs w:val="20"/>
          <w:u w:val="single"/>
        </w:rPr>
        <w:t>Conveyance charges</w:t>
      </w:r>
      <w:r w:rsidRPr="005759FA">
        <w:rPr>
          <w:bCs/>
          <w:sz w:val="20"/>
          <w:szCs w:val="20"/>
        </w:rPr>
        <w:t xml:space="preserve">  to  commute to the village  named THUMMAGUNDU on 4 Fridays by me and accompanied by 2 other  Gospel workers……..                                    1000 rupees.</w:t>
      </w:r>
    </w:p>
    <w:p w14:paraId="429A600C" w14:textId="77777777" w:rsidR="005759FA" w:rsidRPr="005759FA" w:rsidRDefault="005759FA" w:rsidP="005759FA">
      <w:pPr>
        <w:pStyle w:val="Header"/>
        <w:rPr>
          <w:bCs/>
          <w:sz w:val="20"/>
          <w:szCs w:val="20"/>
        </w:rPr>
      </w:pPr>
      <w:r w:rsidRPr="005759FA">
        <w:rPr>
          <w:bCs/>
          <w:sz w:val="20"/>
          <w:szCs w:val="20"/>
        </w:rPr>
        <w:t xml:space="preserve">                                     </w:t>
      </w:r>
    </w:p>
    <w:p w14:paraId="3763896C" w14:textId="77777777" w:rsidR="005759FA" w:rsidRPr="005759FA" w:rsidRDefault="005759FA" w:rsidP="005759FA">
      <w:pPr>
        <w:pStyle w:val="Header"/>
        <w:rPr>
          <w:bCs/>
          <w:sz w:val="20"/>
          <w:szCs w:val="20"/>
        </w:rPr>
      </w:pPr>
      <w:r w:rsidRPr="005759FA">
        <w:rPr>
          <w:bCs/>
          <w:sz w:val="20"/>
          <w:szCs w:val="20"/>
        </w:rPr>
        <w:t xml:space="preserve">2. </w:t>
      </w:r>
      <w:r w:rsidRPr="005759FA">
        <w:rPr>
          <w:bCs/>
          <w:sz w:val="20"/>
          <w:szCs w:val="20"/>
          <w:u w:val="single"/>
        </w:rPr>
        <w:t>Note books and pens for 12 students</w:t>
      </w:r>
      <w:r w:rsidRPr="005759FA">
        <w:rPr>
          <w:bCs/>
          <w:sz w:val="20"/>
          <w:szCs w:val="20"/>
        </w:rPr>
        <w:t xml:space="preserve"> to denote and learn Bible based  basic  English vocabulary combined by  spoken English costs us……                                                    480 rupees.</w:t>
      </w:r>
    </w:p>
    <w:p w14:paraId="009BBEA4" w14:textId="77777777" w:rsidR="005759FA" w:rsidRPr="005759FA" w:rsidRDefault="005759FA" w:rsidP="005759FA">
      <w:pPr>
        <w:pStyle w:val="Header"/>
        <w:rPr>
          <w:bCs/>
          <w:sz w:val="20"/>
          <w:szCs w:val="20"/>
        </w:rPr>
      </w:pPr>
      <w:r w:rsidRPr="005759FA">
        <w:rPr>
          <w:bCs/>
          <w:sz w:val="20"/>
          <w:szCs w:val="20"/>
        </w:rPr>
        <w:t>3. As a token of love candies or laddu  distribution for 25 to 30 students and elders for 4 Fridays…..                    450 rupees.</w:t>
      </w:r>
    </w:p>
    <w:p w14:paraId="71ED5B36" w14:textId="77777777" w:rsidR="005759FA" w:rsidRPr="005759FA" w:rsidRDefault="005759FA" w:rsidP="005759FA">
      <w:pPr>
        <w:pStyle w:val="Header"/>
        <w:rPr>
          <w:bCs/>
          <w:sz w:val="20"/>
          <w:szCs w:val="20"/>
        </w:rPr>
      </w:pPr>
      <w:r w:rsidRPr="005759FA">
        <w:rPr>
          <w:bCs/>
          <w:sz w:val="20"/>
          <w:szCs w:val="20"/>
        </w:rPr>
        <w:t xml:space="preserve">                                                   Total   1930 Rs.</w:t>
      </w:r>
    </w:p>
    <w:p w14:paraId="5ADA746F" w14:textId="77777777" w:rsidR="00404C3C" w:rsidRDefault="00404C3C" w:rsidP="00B24AF7">
      <w:pPr>
        <w:jc w:val="center"/>
        <w:rPr>
          <w:rFonts w:cs="Times New Roman"/>
          <w:b/>
          <w:sz w:val="40"/>
          <w:szCs w:val="40"/>
        </w:rPr>
      </w:pPr>
      <w:r>
        <w:rPr>
          <w:rFonts w:cs="Times New Roman"/>
          <w:b/>
          <w:sz w:val="40"/>
          <w:szCs w:val="40"/>
        </w:rPr>
        <w:t xml:space="preserve">Liberia </w:t>
      </w:r>
    </w:p>
    <w:p w14:paraId="156E5DA0" w14:textId="77777777" w:rsidR="00404C3C" w:rsidRPr="00404C3C" w:rsidRDefault="00404C3C" w:rsidP="00404C3C">
      <w:pPr>
        <w:spacing w:after="0" w:line="240" w:lineRule="auto"/>
        <w:jc w:val="both"/>
        <w:rPr>
          <w:rFonts w:cs="Times New Roman"/>
        </w:rPr>
      </w:pPr>
      <w:r w:rsidRPr="00404C3C">
        <w:rPr>
          <w:rFonts w:cs="Times New Roman"/>
        </w:rPr>
        <w:t xml:space="preserve">The purpose of this report is to give an overview of the operation of God’s Love International Liberia particularly in regards to the establishment of God’s Love International Church in Liberia. So far, we have had several meetings including church services with the average attendance of thirty (30) members (20 ADULTS AND 10 CHILDREN). Lemuel Taylor, the Director of </w:t>
      </w:r>
      <w:r w:rsidRPr="00404C3C">
        <w:rPr>
          <w:rFonts w:cs="Times New Roman"/>
        </w:rPr>
        <w:lastRenderedPageBreak/>
        <w:t xml:space="preserve">Ministry (DOM) of God’s Love International Liberia recruited Pastor Ambrose </w:t>
      </w:r>
      <w:proofErr w:type="spellStart"/>
      <w:r w:rsidRPr="00404C3C">
        <w:rPr>
          <w:rFonts w:cs="Times New Roman"/>
        </w:rPr>
        <w:t>Koteach</w:t>
      </w:r>
      <w:proofErr w:type="spellEnd"/>
      <w:r w:rsidRPr="00404C3C">
        <w:rPr>
          <w:rFonts w:cs="Times New Roman"/>
        </w:rPr>
        <w:t xml:space="preserve"> and his wife Mrs. </w:t>
      </w:r>
      <w:proofErr w:type="spellStart"/>
      <w:r w:rsidRPr="00404C3C">
        <w:rPr>
          <w:rFonts w:cs="Times New Roman"/>
        </w:rPr>
        <w:t>Jestina</w:t>
      </w:r>
      <w:proofErr w:type="spellEnd"/>
      <w:r w:rsidRPr="00404C3C">
        <w:rPr>
          <w:rFonts w:cs="Times New Roman"/>
        </w:rPr>
        <w:t xml:space="preserve"> </w:t>
      </w:r>
      <w:proofErr w:type="spellStart"/>
      <w:r w:rsidRPr="00404C3C">
        <w:rPr>
          <w:rFonts w:cs="Times New Roman"/>
        </w:rPr>
        <w:t>Koteach</w:t>
      </w:r>
      <w:proofErr w:type="spellEnd"/>
      <w:r w:rsidRPr="00404C3C">
        <w:rPr>
          <w:rFonts w:cs="Times New Roman"/>
        </w:rPr>
        <w:t xml:space="preserve"> and eventually appointed them to serve as pastor for God’s Love International Church in Liberia.</w:t>
      </w:r>
    </w:p>
    <w:p w14:paraId="460A8237" w14:textId="77777777" w:rsidR="00404C3C" w:rsidRPr="00404C3C" w:rsidRDefault="00404C3C" w:rsidP="00404C3C">
      <w:pPr>
        <w:spacing w:after="0" w:line="240" w:lineRule="auto"/>
        <w:jc w:val="both"/>
        <w:rPr>
          <w:rFonts w:cs="Times New Roman"/>
        </w:rPr>
      </w:pPr>
      <w:r w:rsidRPr="00404C3C">
        <w:rPr>
          <w:rFonts w:cs="Times New Roman"/>
        </w:rPr>
        <w:t xml:space="preserve"> There have been several activities since the church was established which include: Prayer meetings, church services, Evangelism, Mouth Fellowship (sharing/eating together), and pastoral training. The outdoor activities include: community outreaches. Community outreaches include visit to community dwellers, orphanages, widows and the poor and share the word of God as well as give them what we have as a Christ Centered Organization.</w:t>
      </w:r>
    </w:p>
    <w:p w14:paraId="1C324F93" w14:textId="77777777" w:rsidR="00404C3C" w:rsidRPr="00404C3C" w:rsidRDefault="00404C3C" w:rsidP="00404C3C">
      <w:pPr>
        <w:spacing w:after="0" w:line="240" w:lineRule="auto"/>
        <w:jc w:val="both"/>
        <w:rPr>
          <w:rFonts w:cs="Times New Roman"/>
        </w:rPr>
      </w:pPr>
      <w:r w:rsidRPr="00404C3C">
        <w:rPr>
          <w:rFonts w:cs="Times New Roman"/>
        </w:rPr>
        <w:t xml:space="preserve">The outdoor activities has not been so effective since it involves expenditure, however, church members have been attending church services and prayer meetings effectively. There is a need for improvement in our outdoor activities so that we can generally achieve the organization goal. </w:t>
      </w:r>
    </w:p>
    <w:p w14:paraId="51237AD7" w14:textId="77777777" w:rsidR="00404C3C" w:rsidRPr="00404C3C" w:rsidRDefault="00404C3C" w:rsidP="00404C3C">
      <w:pPr>
        <w:spacing w:after="0" w:line="240" w:lineRule="auto"/>
        <w:jc w:val="both"/>
        <w:rPr>
          <w:rFonts w:cs="Times New Roman"/>
        </w:rPr>
      </w:pPr>
      <w:r w:rsidRPr="00404C3C">
        <w:rPr>
          <w:rFonts w:cs="Times New Roman"/>
        </w:rPr>
        <w:t>At the moment, God’s Love International Liberia has inadequate finances to implement its activities. Moreover, we have not received any local or international funding to operate the organization/ministry in Liberia. Monies that have been used in the process of operating the organization/ministry in Liberia have been a personal donation of Lemuel Taylor, the DOM of God’s Love International Liberia.</w:t>
      </w:r>
    </w:p>
    <w:p w14:paraId="592C6C09" w14:textId="6E9E2160" w:rsidR="00404C3C" w:rsidRDefault="00404C3C" w:rsidP="00404C3C">
      <w:pPr>
        <w:spacing w:after="0" w:line="240" w:lineRule="auto"/>
        <w:jc w:val="both"/>
        <w:rPr>
          <w:rFonts w:cs="Times New Roman"/>
        </w:rPr>
      </w:pPr>
      <w:r w:rsidRPr="00404C3C">
        <w:rPr>
          <w:rFonts w:cs="Times New Roman"/>
        </w:rPr>
        <w:t>The below are donation and expenditure chart:</w:t>
      </w:r>
    </w:p>
    <w:p w14:paraId="437351B1" w14:textId="77777777" w:rsidR="00404C3C" w:rsidRPr="00404C3C" w:rsidRDefault="00404C3C" w:rsidP="00404C3C">
      <w:pPr>
        <w:spacing w:after="0" w:line="240" w:lineRule="auto"/>
        <w:jc w:val="both"/>
        <w:rPr>
          <w:rFonts w:cs="Times New Roman"/>
        </w:rPr>
      </w:pPr>
    </w:p>
    <w:tbl>
      <w:tblPr>
        <w:tblStyle w:val="TableGrid"/>
        <w:tblW w:w="0" w:type="auto"/>
        <w:tblInd w:w="108" w:type="dxa"/>
        <w:tblLook w:val="04A0" w:firstRow="1" w:lastRow="0" w:firstColumn="1" w:lastColumn="0" w:noHBand="0" w:noVBand="1"/>
      </w:tblPr>
      <w:tblGrid>
        <w:gridCol w:w="1170"/>
        <w:gridCol w:w="1926"/>
        <w:gridCol w:w="2955"/>
        <w:gridCol w:w="2319"/>
      </w:tblGrid>
      <w:tr w:rsidR="00404C3C" w:rsidRPr="00404C3C" w14:paraId="707A6DF0" w14:textId="77777777" w:rsidTr="00404C3C">
        <w:tc>
          <w:tcPr>
            <w:tcW w:w="1170" w:type="dxa"/>
            <w:tcBorders>
              <w:top w:val="single" w:sz="4" w:space="0" w:color="auto"/>
              <w:left w:val="single" w:sz="4" w:space="0" w:color="auto"/>
              <w:bottom w:val="single" w:sz="4" w:space="0" w:color="auto"/>
              <w:right w:val="single" w:sz="4" w:space="0" w:color="auto"/>
            </w:tcBorders>
          </w:tcPr>
          <w:p w14:paraId="18397E9F" w14:textId="77777777" w:rsidR="00404C3C" w:rsidRPr="00404C3C" w:rsidRDefault="00404C3C" w:rsidP="00404C3C">
            <w:pPr>
              <w:jc w:val="both"/>
              <w:rPr>
                <w:rFonts w:ascii="Times New Roman" w:hAnsi="Times New Roman" w:cs="Times New Roman"/>
                <w:b/>
                <w:sz w:val="20"/>
                <w:szCs w:val="20"/>
              </w:rPr>
            </w:pPr>
          </w:p>
        </w:tc>
        <w:tc>
          <w:tcPr>
            <w:tcW w:w="1926" w:type="dxa"/>
            <w:tcBorders>
              <w:top w:val="single" w:sz="4" w:space="0" w:color="auto"/>
              <w:left w:val="single" w:sz="4" w:space="0" w:color="auto"/>
              <w:bottom w:val="single" w:sz="4" w:space="0" w:color="auto"/>
              <w:right w:val="single" w:sz="4" w:space="0" w:color="auto"/>
            </w:tcBorders>
            <w:hideMark/>
          </w:tcPr>
          <w:p w14:paraId="70BB5C12" w14:textId="77777777" w:rsidR="00404C3C" w:rsidRPr="00404C3C" w:rsidRDefault="00404C3C" w:rsidP="00404C3C">
            <w:pPr>
              <w:jc w:val="both"/>
              <w:rPr>
                <w:rFonts w:ascii="Times New Roman" w:hAnsi="Times New Roman" w:cs="Times New Roman"/>
                <w:b/>
                <w:sz w:val="20"/>
                <w:szCs w:val="20"/>
              </w:rPr>
            </w:pPr>
            <w:r w:rsidRPr="00404C3C">
              <w:rPr>
                <w:rFonts w:ascii="Times New Roman" w:hAnsi="Times New Roman" w:cs="Times New Roman"/>
                <w:b/>
                <w:sz w:val="20"/>
                <w:szCs w:val="20"/>
              </w:rPr>
              <w:t>Donation</w:t>
            </w:r>
          </w:p>
        </w:tc>
        <w:tc>
          <w:tcPr>
            <w:tcW w:w="2955" w:type="dxa"/>
            <w:tcBorders>
              <w:top w:val="single" w:sz="4" w:space="0" w:color="auto"/>
              <w:left w:val="single" w:sz="4" w:space="0" w:color="auto"/>
              <w:bottom w:val="single" w:sz="4" w:space="0" w:color="auto"/>
              <w:right w:val="single" w:sz="4" w:space="0" w:color="auto"/>
            </w:tcBorders>
            <w:hideMark/>
          </w:tcPr>
          <w:p w14:paraId="5EC81539" w14:textId="77777777" w:rsidR="00404C3C" w:rsidRPr="00404C3C" w:rsidRDefault="00404C3C" w:rsidP="00404C3C">
            <w:pPr>
              <w:jc w:val="both"/>
              <w:rPr>
                <w:rFonts w:ascii="Times New Roman" w:hAnsi="Times New Roman" w:cs="Times New Roman"/>
                <w:b/>
                <w:sz w:val="20"/>
                <w:szCs w:val="20"/>
              </w:rPr>
            </w:pPr>
            <w:r w:rsidRPr="00404C3C">
              <w:rPr>
                <w:rFonts w:ascii="Times New Roman" w:hAnsi="Times New Roman" w:cs="Times New Roman"/>
                <w:b/>
                <w:sz w:val="20"/>
                <w:szCs w:val="20"/>
              </w:rPr>
              <w:t>Expenditure</w:t>
            </w:r>
          </w:p>
        </w:tc>
        <w:tc>
          <w:tcPr>
            <w:tcW w:w="2319" w:type="dxa"/>
            <w:tcBorders>
              <w:top w:val="single" w:sz="4" w:space="0" w:color="auto"/>
              <w:left w:val="single" w:sz="4" w:space="0" w:color="auto"/>
              <w:bottom w:val="single" w:sz="4" w:space="0" w:color="auto"/>
              <w:right w:val="single" w:sz="4" w:space="0" w:color="auto"/>
            </w:tcBorders>
            <w:hideMark/>
          </w:tcPr>
          <w:p w14:paraId="3CE3211F" w14:textId="77777777" w:rsidR="00404C3C" w:rsidRPr="00404C3C" w:rsidRDefault="00404C3C" w:rsidP="00404C3C">
            <w:pPr>
              <w:jc w:val="both"/>
              <w:rPr>
                <w:rFonts w:ascii="Times New Roman" w:hAnsi="Times New Roman" w:cs="Times New Roman"/>
                <w:b/>
                <w:sz w:val="20"/>
                <w:szCs w:val="20"/>
              </w:rPr>
            </w:pPr>
            <w:r w:rsidRPr="00404C3C">
              <w:rPr>
                <w:rFonts w:ascii="Times New Roman" w:hAnsi="Times New Roman" w:cs="Times New Roman"/>
                <w:b/>
                <w:sz w:val="20"/>
                <w:szCs w:val="20"/>
              </w:rPr>
              <w:t>Purpose (s)</w:t>
            </w:r>
          </w:p>
        </w:tc>
      </w:tr>
      <w:tr w:rsidR="00404C3C" w:rsidRPr="00404C3C" w14:paraId="755CDBF5" w14:textId="77777777" w:rsidTr="00404C3C">
        <w:tc>
          <w:tcPr>
            <w:tcW w:w="1170" w:type="dxa"/>
            <w:tcBorders>
              <w:top w:val="single" w:sz="4" w:space="0" w:color="auto"/>
              <w:left w:val="single" w:sz="4" w:space="0" w:color="auto"/>
              <w:bottom w:val="single" w:sz="4" w:space="0" w:color="auto"/>
              <w:right w:val="single" w:sz="4" w:space="0" w:color="auto"/>
            </w:tcBorders>
            <w:hideMark/>
          </w:tcPr>
          <w:p w14:paraId="23D87B90"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1</w:t>
            </w:r>
          </w:p>
        </w:tc>
        <w:tc>
          <w:tcPr>
            <w:tcW w:w="1926" w:type="dxa"/>
            <w:tcBorders>
              <w:top w:val="single" w:sz="4" w:space="0" w:color="auto"/>
              <w:left w:val="single" w:sz="4" w:space="0" w:color="auto"/>
              <w:bottom w:val="single" w:sz="4" w:space="0" w:color="auto"/>
              <w:right w:val="single" w:sz="4" w:space="0" w:color="auto"/>
            </w:tcBorders>
            <w:hideMark/>
          </w:tcPr>
          <w:p w14:paraId="43090207"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 xml:space="preserve"> $300.00</w:t>
            </w:r>
          </w:p>
        </w:tc>
        <w:tc>
          <w:tcPr>
            <w:tcW w:w="2955" w:type="dxa"/>
            <w:tcBorders>
              <w:top w:val="single" w:sz="4" w:space="0" w:color="auto"/>
              <w:left w:val="single" w:sz="4" w:space="0" w:color="auto"/>
              <w:bottom w:val="single" w:sz="4" w:space="0" w:color="auto"/>
              <w:right w:val="single" w:sz="4" w:space="0" w:color="auto"/>
            </w:tcBorders>
            <w:hideMark/>
          </w:tcPr>
          <w:p w14:paraId="4B9FA1A8"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300.00</w:t>
            </w:r>
          </w:p>
        </w:tc>
        <w:tc>
          <w:tcPr>
            <w:tcW w:w="2319" w:type="dxa"/>
            <w:tcBorders>
              <w:top w:val="single" w:sz="4" w:space="0" w:color="auto"/>
              <w:left w:val="single" w:sz="4" w:space="0" w:color="auto"/>
              <w:bottom w:val="single" w:sz="4" w:space="0" w:color="auto"/>
              <w:right w:val="single" w:sz="4" w:space="0" w:color="auto"/>
            </w:tcBorders>
            <w:hideMark/>
          </w:tcPr>
          <w:p w14:paraId="46097F13"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Renting of Building for church services for two months (March and April)</w:t>
            </w:r>
          </w:p>
        </w:tc>
      </w:tr>
      <w:tr w:rsidR="00404C3C" w:rsidRPr="00404C3C" w14:paraId="32DD5F57" w14:textId="77777777" w:rsidTr="00404C3C">
        <w:tc>
          <w:tcPr>
            <w:tcW w:w="1170" w:type="dxa"/>
            <w:tcBorders>
              <w:top w:val="single" w:sz="4" w:space="0" w:color="auto"/>
              <w:left w:val="single" w:sz="4" w:space="0" w:color="auto"/>
              <w:bottom w:val="single" w:sz="4" w:space="0" w:color="auto"/>
              <w:right w:val="single" w:sz="4" w:space="0" w:color="auto"/>
            </w:tcBorders>
            <w:hideMark/>
          </w:tcPr>
          <w:p w14:paraId="066F40F7"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2</w:t>
            </w:r>
          </w:p>
        </w:tc>
        <w:tc>
          <w:tcPr>
            <w:tcW w:w="1926" w:type="dxa"/>
            <w:tcBorders>
              <w:top w:val="single" w:sz="4" w:space="0" w:color="auto"/>
              <w:left w:val="single" w:sz="4" w:space="0" w:color="auto"/>
              <w:bottom w:val="single" w:sz="4" w:space="0" w:color="auto"/>
              <w:right w:val="single" w:sz="4" w:space="0" w:color="auto"/>
            </w:tcBorders>
            <w:hideMark/>
          </w:tcPr>
          <w:p w14:paraId="751BFA0D"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 xml:space="preserve"> $50.00</w:t>
            </w:r>
          </w:p>
        </w:tc>
        <w:tc>
          <w:tcPr>
            <w:tcW w:w="2955" w:type="dxa"/>
            <w:tcBorders>
              <w:top w:val="single" w:sz="4" w:space="0" w:color="auto"/>
              <w:left w:val="single" w:sz="4" w:space="0" w:color="auto"/>
              <w:bottom w:val="single" w:sz="4" w:space="0" w:color="auto"/>
              <w:right w:val="single" w:sz="4" w:space="0" w:color="auto"/>
            </w:tcBorders>
            <w:hideMark/>
          </w:tcPr>
          <w:p w14:paraId="4D54B903"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50.00</w:t>
            </w:r>
          </w:p>
        </w:tc>
        <w:tc>
          <w:tcPr>
            <w:tcW w:w="2319" w:type="dxa"/>
            <w:tcBorders>
              <w:top w:val="single" w:sz="4" w:space="0" w:color="auto"/>
              <w:left w:val="single" w:sz="4" w:space="0" w:color="auto"/>
              <w:bottom w:val="single" w:sz="4" w:space="0" w:color="auto"/>
              <w:right w:val="single" w:sz="4" w:space="0" w:color="auto"/>
            </w:tcBorders>
            <w:hideMark/>
          </w:tcPr>
          <w:p w14:paraId="464A7E55"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Cooking food and served to church members after church services</w:t>
            </w:r>
          </w:p>
        </w:tc>
      </w:tr>
      <w:tr w:rsidR="00404C3C" w:rsidRPr="00404C3C" w14:paraId="1E34DB9F" w14:textId="77777777" w:rsidTr="00404C3C">
        <w:tc>
          <w:tcPr>
            <w:tcW w:w="1170" w:type="dxa"/>
            <w:tcBorders>
              <w:top w:val="single" w:sz="4" w:space="0" w:color="auto"/>
              <w:left w:val="single" w:sz="4" w:space="0" w:color="auto"/>
              <w:bottom w:val="single" w:sz="4" w:space="0" w:color="auto"/>
              <w:right w:val="single" w:sz="4" w:space="0" w:color="auto"/>
            </w:tcBorders>
            <w:hideMark/>
          </w:tcPr>
          <w:p w14:paraId="719F6BFD"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3</w:t>
            </w:r>
          </w:p>
        </w:tc>
        <w:tc>
          <w:tcPr>
            <w:tcW w:w="1926" w:type="dxa"/>
            <w:tcBorders>
              <w:top w:val="single" w:sz="4" w:space="0" w:color="auto"/>
              <w:left w:val="single" w:sz="4" w:space="0" w:color="auto"/>
              <w:bottom w:val="single" w:sz="4" w:space="0" w:color="auto"/>
              <w:right w:val="single" w:sz="4" w:space="0" w:color="auto"/>
            </w:tcBorders>
            <w:hideMark/>
          </w:tcPr>
          <w:p w14:paraId="0BFEAB85"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 xml:space="preserve">                 $150.00</w:t>
            </w:r>
          </w:p>
        </w:tc>
        <w:tc>
          <w:tcPr>
            <w:tcW w:w="2955" w:type="dxa"/>
            <w:tcBorders>
              <w:top w:val="single" w:sz="4" w:space="0" w:color="auto"/>
              <w:left w:val="single" w:sz="4" w:space="0" w:color="auto"/>
              <w:bottom w:val="single" w:sz="4" w:space="0" w:color="auto"/>
              <w:right w:val="single" w:sz="4" w:space="0" w:color="auto"/>
            </w:tcBorders>
          </w:tcPr>
          <w:p w14:paraId="4406C24A" w14:textId="77777777" w:rsidR="00404C3C" w:rsidRPr="00404C3C" w:rsidRDefault="00404C3C" w:rsidP="00404C3C">
            <w:pPr>
              <w:jc w:val="both"/>
              <w:rPr>
                <w:rFonts w:ascii="Times New Roman" w:hAnsi="Times New Roman" w:cs="Times New Roman"/>
                <w:sz w:val="20"/>
                <w:szCs w:val="20"/>
              </w:rPr>
            </w:pPr>
          </w:p>
          <w:p w14:paraId="52587AD5"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150.00</w:t>
            </w:r>
          </w:p>
        </w:tc>
        <w:tc>
          <w:tcPr>
            <w:tcW w:w="2319" w:type="dxa"/>
            <w:tcBorders>
              <w:top w:val="single" w:sz="4" w:space="0" w:color="auto"/>
              <w:left w:val="single" w:sz="4" w:space="0" w:color="auto"/>
              <w:bottom w:val="single" w:sz="4" w:space="0" w:color="auto"/>
              <w:right w:val="single" w:sz="4" w:space="0" w:color="auto"/>
            </w:tcBorders>
            <w:hideMark/>
          </w:tcPr>
          <w:p w14:paraId="276D1113" w14:textId="77777777" w:rsidR="00404C3C" w:rsidRPr="00404C3C" w:rsidRDefault="00404C3C" w:rsidP="00404C3C">
            <w:pPr>
              <w:jc w:val="both"/>
              <w:rPr>
                <w:rFonts w:ascii="Times New Roman" w:hAnsi="Times New Roman" w:cs="Times New Roman"/>
                <w:sz w:val="20"/>
                <w:szCs w:val="20"/>
              </w:rPr>
            </w:pPr>
            <w:r w:rsidRPr="00404C3C">
              <w:rPr>
                <w:rFonts w:ascii="Times New Roman" w:hAnsi="Times New Roman" w:cs="Times New Roman"/>
                <w:sz w:val="20"/>
                <w:szCs w:val="20"/>
              </w:rPr>
              <w:t>Community outreaches</w:t>
            </w:r>
          </w:p>
        </w:tc>
      </w:tr>
    </w:tbl>
    <w:p w14:paraId="6CDA34CE" w14:textId="77777777" w:rsidR="00404C3C" w:rsidRPr="00404C3C" w:rsidRDefault="00404C3C" w:rsidP="00404C3C">
      <w:pPr>
        <w:tabs>
          <w:tab w:val="left" w:pos="3885"/>
        </w:tabs>
        <w:spacing w:after="0" w:line="240" w:lineRule="auto"/>
        <w:jc w:val="both"/>
        <w:rPr>
          <w:rFonts w:cs="Times New Roman"/>
          <w:b/>
          <w:u w:val="single"/>
        </w:rPr>
      </w:pPr>
      <w:r w:rsidRPr="00404C3C">
        <w:rPr>
          <w:rFonts w:cs="Times New Roman"/>
          <w:b/>
          <w:u w:val="single"/>
        </w:rPr>
        <w:t>Total:           $ 500.00                  $500.00</w:t>
      </w:r>
    </w:p>
    <w:p w14:paraId="0239F051" w14:textId="77777777" w:rsidR="00404C3C" w:rsidRPr="00404C3C" w:rsidRDefault="00404C3C" w:rsidP="00404C3C">
      <w:pPr>
        <w:jc w:val="both"/>
        <w:rPr>
          <w:rFonts w:cs="Times New Roman"/>
          <w:b/>
        </w:rPr>
      </w:pPr>
    </w:p>
    <w:p w14:paraId="50C90E4D" w14:textId="09B1BA04" w:rsidR="00C72EB2" w:rsidRDefault="00C72EB2" w:rsidP="00B24AF7">
      <w:pPr>
        <w:jc w:val="center"/>
        <w:rPr>
          <w:rFonts w:cs="Times New Roman"/>
          <w:b/>
          <w:sz w:val="40"/>
          <w:szCs w:val="40"/>
        </w:rPr>
      </w:pPr>
      <w:r>
        <w:rPr>
          <w:rFonts w:cs="Times New Roman"/>
          <w:b/>
          <w:sz w:val="40"/>
          <w:szCs w:val="40"/>
        </w:rPr>
        <w:t xml:space="preserve">Nepal </w:t>
      </w:r>
    </w:p>
    <w:p w14:paraId="5942FC47" w14:textId="77777777" w:rsidR="00075173" w:rsidRPr="00075173" w:rsidRDefault="00075173" w:rsidP="00075173">
      <w:pPr>
        <w:rPr>
          <w:rFonts w:cs="Times New Roman"/>
          <w:bCs/>
        </w:rPr>
      </w:pPr>
    </w:p>
    <w:p w14:paraId="41E1C31D" w14:textId="2BFAD4F9" w:rsidR="00776B29" w:rsidRDefault="00C72148" w:rsidP="00B24AF7">
      <w:pPr>
        <w:jc w:val="center"/>
        <w:rPr>
          <w:rFonts w:cs="Times New Roman"/>
          <w:b/>
          <w:sz w:val="40"/>
          <w:szCs w:val="40"/>
        </w:rPr>
      </w:pPr>
      <w:r w:rsidRPr="00F83C09">
        <w:rPr>
          <w:rFonts w:cs="Times New Roman"/>
          <w:b/>
          <w:sz w:val="40"/>
          <w:szCs w:val="40"/>
        </w:rPr>
        <w:t>Nigeria</w:t>
      </w:r>
    </w:p>
    <w:p w14:paraId="3C00C8B2" w14:textId="51EC2229" w:rsidR="00E87E0C" w:rsidRDefault="00E87E0C" w:rsidP="00F1476C">
      <w:pPr>
        <w:jc w:val="both"/>
        <w:rPr>
          <w:rFonts w:eastAsia="Times New Roman"/>
        </w:rPr>
      </w:pPr>
      <w:r>
        <w:rPr>
          <w:rFonts w:eastAsia="Times New Roman"/>
        </w:rPr>
        <w:t xml:space="preserve">By the special grace of God, GLI Nigeria is making real progress. We </w:t>
      </w:r>
      <w:r w:rsidR="00F1476C">
        <w:rPr>
          <w:rFonts w:eastAsia="Times New Roman"/>
        </w:rPr>
        <w:t>received</w:t>
      </w:r>
      <w:r>
        <w:rPr>
          <w:rFonts w:eastAsia="Times New Roman"/>
        </w:rPr>
        <w:t xml:space="preserve"> 200 dollars from the president in the month of January. The first 100 dollars was used to support my mom who is a widow, </w:t>
      </w:r>
      <w:proofErr w:type="spellStart"/>
      <w:r>
        <w:rPr>
          <w:rFonts w:eastAsia="Times New Roman"/>
        </w:rPr>
        <w:t>Mrs</w:t>
      </w:r>
      <w:proofErr w:type="spellEnd"/>
      <w:r>
        <w:rPr>
          <w:rFonts w:eastAsia="Times New Roman"/>
        </w:rPr>
        <w:t xml:space="preserve"> mercy who is the director of orphanages, and Steve Sam who is city director. The sum of 30 dollars was given to my mom,  The sum of 20 dollars was also give to the director of orphanages, The sum of 15 dollars was given to Steve Sam, I used 20 dollars to get data for a month while the remaining 15 dollars was used to for lunch for friends who have been very supportive. The other 100 dollars that came was used to deposit for a laptop for GLI Nigeria fellowship as we really needed one. I added my personal 50 dollars from my salary as well which made it a total of 150 dollars and we are needing a balance of 250. This was how the funds was used in the month of January. We are praying that the Lord will open up more doors for us in Jesus name, Amen </w:t>
      </w:r>
    </w:p>
    <w:p w14:paraId="015A67C4" w14:textId="77777777" w:rsidR="00B623C2" w:rsidRPr="00B623C2" w:rsidRDefault="00B623C2" w:rsidP="00B623C2">
      <w:pPr>
        <w:jc w:val="both"/>
        <w:rPr>
          <w:rFonts w:cs="Times New Roman"/>
          <w:bCs/>
        </w:rPr>
      </w:pPr>
    </w:p>
    <w:p w14:paraId="65092FC0" w14:textId="16A5FDDE" w:rsidR="009259DC" w:rsidRPr="00C51C80" w:rsidRDefault="000F1865" w:rsidP="007C122D">
      <w:pPr>
        <w:jc w:val="center"/>
      </w:pPr>
      <w:r w:rsidRPr="00F83C09">
        <w:rPr>
          <w:b/>
          <w:bCs/>
          <w:sz w:val="40"/>
          <w:szCs w:val="40"/>
        </w:rPr>
        <w:t>Uganda</w:t>
      </w:r>
    </w:p>
    <w:p w14:paraId="523859EA" w14:textId="77777777" w:rsidR="0034432A" w:rsidRPr="0034432A" w:rsidRDefault="0034432A" w:rsidP="0034432A">
      <w:pPr>
        <w:pStyle w:val="Header"/>
        <w:spacing w:line="360" w:lineRule="auto"/>
        <w:rPr>
          <w:rFonts w:ascii="Times New Roman" w:hAnsi="Times New Roman" w:cs="Times New Roman"/>
          <w:b/>
          <w:sz w:val="20"/>
          <w:szCs w:val="20"/>
        </w:rPr>
      </w:pPr>
      <w:r w:rsidRPr="0034432A">
        <w:rPr>
          <w:rFonts w:ascii="Times New Roman" w:hAnsi="Times New Roman" w:cs="Times New Roman"/>
          <w:b/>
          <w:sz w:val="20"/>
          <w:szCs w:val="20"/>
        </w:rPr>
        <w:t xml:space="preserve">RE: </w:t>
      </w:r>
      <w:r w:rsidRPr="0034432A">
        <w:rPr>
          <w:rFonts w:ascii="Times New Roman" w:hAnsi="Times New Roman" w:cs="Times New Roman"/>
          <w:b/>
          <w:sz w:val="20"/>
          <w:szCs w:val="20"/>
          <w:u w:val="single"/>
        </w:rPr>
        <w:t>SUBMISSION OF JANUARY MONTHLY ACTIVITY REPORT 2020.</w:t>
      </w:r>
    </w:p>
    <w:p w14:paraId="56DE4A7C" w14:textId="77777777" w:rsidR="0034432A" w:rsidRPr="0034432A" w:rsidRDefault="0034432A" w:rsidP="0034432A">
      <w:pPr>
        <w:pStyle w:val="Header"/>
        <w:spacing w:line="360" w:lineRule="auto"/>
        <w:rPr>
          <w:rFonts w:ascii="Times New Roman" w:hAnsi="Times New Roman" w:cs="Times New Roman"/>
          <w:sz w:val="20"/>
          <w:szCs w:val="20"/>
        </w:rPr>
      </w:pPr>
      <w:r w:rsidRPr="0034432A">
        <w:rPr>
          <w:rFonts w:ascii="Times New Roman" w:hAnsi="Times New Roman" w:cs="Times New Roman"/>
          <w:sz w:val="20"/>
          <w:szCs w:val="20"/>
        </w:rPr>
        <w:t>Please receive this report that form part of the activities done in this month of January 2020.</w:t>
      </w:r>
    </w:p>
    <w:p w14:paraId="28DC6724" w14:textId="77777777" w:rsidR="0034432A" w:rsidRPr="0034432A" w:rsidRDefault="0034432A" w:rsidP="0034432A">
      <w:pPr>
        <w:pStyle w:val="Header"/>
        <w:spacing w:line="360" w:lineRule="auto"/>
        <w:rPr>
          <w:rFonts w:ascii="Times New Roman" w:hAnsi="Times New Roman" w:cs="Times New Roman"/>
          <w:sz w:val="20"/>
          <w:szCs w:val="20"/>
        </w:rPr>
      </w:pPr>
      <w:r w:rsidRPr="0034432A">
        <w:rPr>
          <w:rFonts w:ascii="Times New Roman" w:hAnsi="Times New Roman" w:cs="Times New Roman"/>
          <w:b/>
          <w:sz w:val="20"/>
          <w:szCs w:val="20"/>
        </w:rPr>
        <w:t>ACTIVITY REPORT FOR MONTH OF JANUARY, 2020.</w:t>
      </w:r>
    </w:p>
    <w:tbl>
      <w:tblPr>
        <w:tblStyle w:val="TableGrid"/>
        <w:tblW w:w="10080" w:type="dxa"/>
        <w:tblInd w:w="-162" w:type="dxa"/>
        <w:tblLayout w:type="fixed"/>
        <w:tblLook w:val="04A0" w:firstRow="1" w:lastRow="0" w:firstColumn="1" w:lastColumn="0" w:noHBand="0" w:noVBand="1"/>
      </w:tblPr>
      <w:tblGrid>
        <w:gridCol w:w="990"/>
        <w:gridCol w:w="2160"/>
        <w:gridCol w:w="2700"/>
        <w:gridCol w:w="2106"/>
        <w:gridCol w:w="2124"/>
      </w:tblGrid>
      <w:tr w:rsidR="0034432A" w:rsidRPr="0034432A" w14:paraId="60114C49" w14:textId="77777777" w:rsidTr="00716FF6">
        <w:tc>
          <w:tcPr>
            <w:tcW w:w="990" w:type="dxa"/>
            <w:tcBorders>
              <w:top w:val="single" w:sz="4" w:space="0" w:color="auto"/>
              <w:left w:val="single" w:sz="4" w:space="0" w:color="auto"/>
              <w:bottom w:val="single" w:sz="4" w:space="0" w:color="auto"/>
              <w:right w:val="single" w:sz="4" w:space="0" w:color="auto"/>
            </w:tcBorders>
            <w:hideMark/>
          </w:tcPr>
          <w:p w14:paraId="2A6D9FBB"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lastRenderedPageBreak/>
              <w:t xml:space="preserve">DATE </w:t>
            </w:r>
          </w:p>
        </w:tc>
        <w:tc>
          <w:tcPr>
            <w:tcW w:w="2160" w:type="dxa"/>
            <w:tcBorders>
              <w:top w:val="single" w:sz="4" w:space="0" w:color="auto"/>
              <w:left w:val="single" w:sz="4" w:space="0" w:color="auto"/>
              <w:bottom w:val="single" w:sz="4" w:space="0" w:color="auto"/>
              <w:right w:val="single" w:sz="4" w:space="0" w:color="auto"/>
            </w:tcBorders>
            <w:hideMark/>
          </w:tcPr>
          <w:p w14:paraId="4A957FA2"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ACTIVITIY </w:t>
            </w:r>
          </w:p>
        </w:tc>
        <w:tc>
          <w:tcPr>
            <w:tcW w:w="2700" w:type="dxa"/>
            <w:tcBorders>
              <w:top w:val="single" w:sz="4" w:space="0" w:color="auto"/>
              <w:left w:val="single" w:sz="4" w:space="0" w:color="auto"/>
              <w:bottom w:val="single" w:sz="4" w:space="0" w:color="auto"/>
              <w:right w:val="single" w:sz="4" w:space="0" w:color="auto"/>
            </w:tcBorders>
            <w:hideMark/>
          </w:tcPr>
          <w:p w14:paraId="644E3441"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KEY NOTE OBSERVATIONS /FINDINGS </w:t>
            </w:r>
          </w:p>
        </w:tc>
        <w:tc>
          <w:tcPr>
            <w:tcW w:w="2106" w:type="dxa"/>
            <w:tcBorders>
              <w:top w:val="single" w:sz="4" w:space="0" w:color="auto"/>
              <w:left w:val="single" w:sz="4" w:space="0" w:color="auto"/>
              <w:bottom w:val="single" w:sz="4" w:space="0" w:color="auto"/>
              <w:right w:val="single" w:sz="4" w:space="0" w:color="auto"/>
            </w:tcBorders>
            <w:hideMark/>
          </w:tcPr>
          <w:p w14:paraId="2737899E"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OUT PUT/ SUCCESS </w:t>
            </w:r>
          </w:p>
        </w:tc>
        <w:tc>
          <w:tcPr>
            <w:tcW w:w="2124" w:type="dxa"/>
            <w:tcBorders>
              <w:top w:val="single" w:sz="4" w:space="0" w:color="auto"/>
              <w:left w:val="single" w:sz="4" w:space="0" w:color="auto"/>
              <w:bottom w:val="single" w:sz="4" w:space="0" w:color="auto"/>
              <w:right w:val="single" w:sz="4" w:space="0" w:color="auto"/>
            </w:tcBorders>
            <w:hideMark/>
          </w:tcPr>
          <w:p w14:paraId="18A72A5F" w14:textId="77777777" w:rsidR="0034432A" w:rsidRPr="0034432A" w:rsidRDefault="0034432A" w:rsidP="00716FF6">
            <w:pPr>
              <w:rPr>
                <w:rFonts w:ascii="Times New Roman" w:hAnsi="Times New Roman" w:cs="Times New Roman"/>
                <w:b/>
                <w:sz w:val="20"/>
                <w:szCs w:val="20"/>
              </w:rPr>
            </w:pPr>
            <w:r w:rsidRPr="0034432A">
              <w:rPr>
                <w:rFonts w:ascii="Times New Roman" w:hAnsi="Times New Roman" w:cs="Times New Roman"/>
                <w:b/>
                <w:sz w:val="20"/>
                <w:szCs w:val="20"/>
              </w:rPr>
              <w:t xml:space="preserve">REMARKS </w:t>
            </w:r>
          </w:p>
        </w:tc>
      </w:tr>
      <w:tr w:rsidR="0034432A" w:rsidRPr="0034432A" w14:paraId="47638200" w14:textId="77777777" w:rsidTr="00716FF6">
        <w:tc>
          <w:tcPr>
            <w:tcW w:w="990" w:type="dxa"/>
            <w:tcBorders>
              <w:top w:val="single" w:sz="4" w:space="0" w:color="auto"/>
              <w:left w:val="single" w:sz="4" w:space="0" w:color="auto"/>
              <w:bottom w:val="single" w:sz="4" w:space="0" w:color="auto"/>
              <w:right w:val="single" w:sz="4" w:space="0" w:color="auto"/>
            </w:tcBorders>
            <w:hideMark/>
          </w:tcPr>
          <w:p w14:paraId="12A87B31" w14:textId="77777777" w:rsidR="0034432A" w:rsidRPr="0034432A" w:rsidRDefault="0034432A" w:rsidP="00716FF6">
            <w:pPr>
              <w:spacing w:line="276" w:lineRule="auto"/>
              <w:rPr>
                <w:rFonts w:ascii="Times New Roman" w:hAnsi="Times New Roman" w:cs="Times New Roman"/>
                <w:sz w:val="20"/>
                <w:szCs w:val="20"/>
              </w:rPr>
            </w:pPr>
            <w:r w:rsidRPr="0034432A">
              <w:rPr>
                <w:rFonts w:ascii="Times New Roman" w:hAnsi="Times New Roman" w:cs="Times New Roman"/>
                <w:sz w:val="20"/>
                <w:szCs w:val="20"/>
              </w:rPr>
              <w:t>26</w:t>
            </w:r>
            <w:r w:rsidRPr="0034432A">
              <w:rPr>
                <w:rFonts w:ascii="Times New Roman" w:hAnsi="Times New Roman" w:cs="Times New Roman"/>
                <w:sz w:val="20"/>
                <w:szCs w:val="20"/>
                <w:vertAlign w:val="superscript"/>
              </w:rPr>
              <w:t>th</w:t>
            </w:r>
            <w:r w:rsidRPr="0034432A">
              <w:rPr>
                <w:rFonts w:ascii="Times New Roman" w:hAnsi="Times New Roman" w:cs="Times New Roman"/>
                <w:sz w:val="20"/>
                <w:szCs w:val="20"/>
              </w:rPr>
              <w:t xml:space="preserve">/10/2019 </w:t>
            </w:r>
          </w:p>
        </w:tc>
        <w:tc>
          <w:tcPr>
            <w:tcW w:w="2160" w:type="dxa"/>
            <w:tcBorders>
              <w:top w:val="single" w:sz="4" w:space="0" w:color="auto"/>
              <w:left w:val="single" w:sz="4" w:space="0" w:color="auto"/>
              <w:bottom w:val="single" w:sz="4" w:space="0" w:color="auto"/>
              <w:right w:val="single" w:sz="4" w:space="0" w:color="auto"/>
            </w:tcBorders>
          </w:tcPr>
          <w:p w14:paraId="648AC524"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Planning meeting </w:t>
            </w:r>
          </w:p>
          <w:p w14:paraId="3AB9D4B7"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Potato farming </w:t>
            </w:r>
          </w:p>
          <w:p w14:paraId="062233C5"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Bricking laying for youth project</w:t>
            </w:r>
          </w:p>
          <w:p w14:paraId="6928C463" w14:textId="77777777" w:rsidR="0034432A" w:rsidRPr="0034432A" w:rsidRDefault="0034432A" w:rsidP="00716FF6">
            <w:pPr>
              <w:pStyle w:val="ListParagraph"/>
              <w:spacing w:line="276" w:lineRule="auto"/>
              <w:ind w:left="360"/>
              <w:rPr>
                <w:rFonts w:ascii="Times New Roman" w:hAnsi="Times New Roman" w:cs="Times New Roman"/>
                <w:sz w:val="20"/>
                <w:szCs w:val="20"/>
              </w:rPr>
            </w:pPr>
          </w:p>
        </w:tc>
        <w:tc>
          <w:tcPr>
            <w:tcW w:w="2700" w:type="dxa"/>
            <w:tcBorders>
              <w:top w:val="single" w:sz="4" w:space="0" w:color="auto"/>
              <w:left w:val="single" w:sz="4" w:space="0" w:color="auto"/>
              <w:bottom w:val="single" w:sz="4" w:space="0" w:color="auto"/>
              <w:right w:val="single" w:sz="4" w:space="0" w:color="auto"/>
            </w:tcBorders>
            <w:hideMark/>
          </w:tcPr>
          <w:p w14:paraId="5C02F02A"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Full participation </w:t>
            </w:r>
          </w:p>
          <w:p w14:paraId="77C4722A"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Follow on work plan started for new year 2020 </w:t>
            </w:r>
          </w:p>
          <w:p w14:paraId="465CBF93"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Setting the strategies on implementation modalities </w:t>
            </w:r>
          </w:p>
          <w:p w14:paraId="6F2E503A"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Taking charge of elders in church by provision of essentials of life.</w:t>
            </w:r>
          </w:p>
        </w:tc>
        <w:tc>
          <w:tcPr>
            <w:tcW w:w="2106" w:type="dxa"/>
            <w:tcBorders>
              <w:top w:val="single" w:sz="4" w:space="0" w:color="auto"/>
              <w:left w:val="single" w:sz="4" w:space="0" w:color="auto"/>
              <w:bottom w:val="single" w:sz="4" w:space="0" w:color="auto"/>
              <w:right w:val="single" w:sz="4" w:space="0" w:color="auto"/>
            </w:tcBorders>
            <w:hideMark/>
          </w:tcPr>
          <w:p w14:paraId="5EC8BB80"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Committee for drawing work plan in place  </w:t>
            </w:r>
          </w:p>
          <w:p w14:paraId="55CE1635"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 People preached and many got saved </w:t>
            </w:r>
          </w:p>
          <w:p w14:paraId="5E36E0FE" w14:textId="77777777" w:rsidR="0034432A" w:rsidRPr="0034432A" w:rsidRDefault="0034432A" w:rsidP="00716FF6">
            <w:pPr>
              <w:pStyle w:val="ListParagraph"/>
              <w:numPr>
                <w:ilvl w:val="0"/>
                <w:numId w:val="36"/>
              </w:num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30,000 bricks laid </w:t>
            </w:r>
          </w:p>
        </w:tc>
        <w:tc>
          <w:tcPr>
            <w:tcW w:w="2124" w:type="dxa"/>
            <w:tcBorders>
              <w:top w:val="single" w:sz="4" w:space="0" w:color="auto"/>
              <w:left w:val="single" w:sz="4" w:space="0" w:color="auto"/>
              <w:bottom w:val="single" w:sz="4" w:space="0" w:color="auto"/>
              <w:right w:val="single" w:sz="4" w:space="0" w:color="auto"/>
            </w:tcBorders>
          </w:tcPr>
          <w:p w14:paraId="7A626622" w14:textId="77777777" w:rsidR="0034432A" w:rsidRPr="0034432A" w:rsidRDefault="0034432A" w:rsidP="00716FF6">
            <w:p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Resources needed to speed up God`s work and scale up activities.  </w:t>
            </w:r>
          </w:p>
          <w:p w14:paraId="2BF51BD7" w14:textId="77777777" w:rsidR="0034432A" w:rsidRPr="0034432A" w:rsidRDefault="0034432A" w:rsidP="00716FF6">
            <w:pPr>
              <w:spacing w:line="276" w:lineRule="auto"/>
              <w:rPr>
                <w:rFonts w:ascii="Times New Roman" w:hAnsi="Times New Roman" w:cs="Times New Roman"/>
                <w:sz w:val="20"/>
                <w:szCs w:val="20"/>
              </w:rPr>
            </w:pPr>
          </w:p>
          <w:p w14:paraId="7539D9C0" w14:textId="77777777" w:rsidR="0034432A" w:rsidRPr="0034432A" w:rsidRDefault="0034432A" w:rsidP="00716FF6">
            <w:pPr>
              <w:spacing w:line="276" w:lineRule="auto"/>
              <w:rPr>
                <w:rFonts w:ascii="Times New Roman" w:hAnsi="Times New Roman" w:cs="Times New Roman"/>
                <w:sz w:val="20"/>
                <w:szCs w:val="20"/>
              </w:rPr>
            </w:pPr>
            <w:r w:rsidRPr="0034432A">
              <w:rPr>
                <w:rFonts w:ascii="Times New Roman" w:hAnsi="Times New Roman" w:cs="Times New Roman"/>
                <w:sz w:val="20"/>
                <w:szCs w:val="20"/>
              </w:rPr>
              <w:t xml:space="preserve">Especially for setting a Clint needs money to beck bricks. </w:t>
            </w:r>
          </w:p>
        </w:tc>
      </w:tr>
    </w:tbl>
    <w:p w14:paraId="4F7F1F87" w14:textId="77777777" w:rsidR="0034432A" w:rsidRPr="0034432A" w:rsidRDefault="0034432A" w:rsidP="0034432A">
      <w:pPr>
        <w:pStyle w:val="ListParagraph"/>
        <w:ind w:left="870"/>
        <w:jc w:val="both"/>
        <w:rPr>
          <w:rFonts w:cs="Times New Roman"/>
        </w:rPr>
      </w:pPr>
    </w:p>
    <w:p w14:paraId="4EF77388" w14:textId="77777777" w:rsidR="00A72033" w:rsidRDefault="00A72033" w:rsidP="00E803F9">
      <w:pPr>
        <w:jc w:val="center"/>
        <w:rPr>
          <w:color w:val="FF0000"/>
          <w:sz w:val="40"/>
          <w:szCs w:val="40"/>
        </w:rPr>
      </w:pPr>
    </w:p>
    <w:p w14:paraId="3586F12D" w14:textId="78401F23" w:rsidR="00E803F9" w:rsidRPr="00615FB1" w:rsidRDefault="00E803F9" w:rsidP="00E803F9">
      <w:pPr>
        <w:jc w:val="center"/>
        <w:rPr>
          <w:color w:val="FF0000"/>
          <w:sz w:val="40"/>
          <w:szCs w:val="40"/>
        </w:rPr>
      </w:pPr>
      <w:r w:rsidRPr="00615FB1">
        <w:rPr>
          <w:color w:val="FF0000"/>
          <w:sz w:val="40"/>
          <w:szCs w:val="40"/>
        </w:rPr>
        <w:t>Proposed Budgets</w:t>
      </w:r>
    </w:p>
    <w:p w14:paraId="411F63BA" w14:textId="5C9C781B" w:rsidR="00BF1DB0" w:rsidRPr="006D1AF9" w:rsidRDefault="001F3CFE" w:rsidP="006D1AF9">
      <w:pPr>
        <w:jc w:val="center"/>
        <w:rPr>
          <w:b/>
          <w:bCs/>
          <w:sz w:val="40"/>
          <w:szCs w:val="40"/>
        </w:rPr>
      </w:pPr>
      <w:r w:rsidRPr="006D1AF9">
        <w:rPr>
          <w:b/>
          <w:bCs/>
          <w:sz w:val="40"/>
          <w:szCs w:val="40"/>
        </w:rPr>
        <w:t>India</w:t>
      </w:r>
    </w:p>
    <w:p w14:paraId="47D23DAE" w14:textId="77777777" w:rsidR="006D1AF9" w:rsidRDefault="006D1AF9" w:rsidP="006D1AF9">
      <w:r>
        <w:t xml:space="preserve">India </w:t>
      </w:r>
      <w:proofErr w:type="spellStart"/>
      <w:r>
        <w:t>head quarters</w:t>
      </w:r>
      <w:proofErr w:type="spellEnd"/>
      <w:r>
        <w:t xml:space="preserve"> 4000 dollars  for roof </w:t>
      </w:r>
    </w:p>
    <w:p w14:paraId="679512C0" w14:textId="77777777" w:rsidR="006D1AF9" w:rsidRDefault="006D1AF9" w:rsidP="006D1AF9">
      <w:r>
        <w:t xml:space="preserve">Bibles 50 each 10 dollars per 2 </w:t>
      </w:r>
    </w:p>
    <w:p w14:paraId="6FB5BBA1" w14:textId="6391375A" w:rsidR="008A629F" w:rsidRDefault="003570B3" w:rsidP="003570B3">
      <w:pPr>
        <w:jc w:val="center"/>
        <w:rPr>
          <w:b/>
          <w:bCs/>
          <w:sz w:val="40"/>
          <w:szCs w:val="40"/>
        </w:rPr>
      </w:pPr>
      <w:r w:rsidRPr="003570B3">
        <w:rPr>
          <w:b/>
          <w:bCs/>
          <w:sz w:val="40"/>
          <w:szCs w:val="40"/>
        </w:rPr>
        <w:t>North India</w:t>
      </w:r>
    </w:p>
    <w:p w14:paraId="6E965A0C" w14:textId="77777777" w:rsidR="00A55FE6" w:rsidRPr="008D582B" w:rsidRDefault="00A55FE6" w:rsidP="00A55FE6">
      <w:pPr>
        <w:spacing w:line="240" w:lineRule="auto"/>
        <w:rPr>
          <w:rFonts w:cs="Times New Roman"/>
        </w:rPr>
      </w:pPr>
      <w:r w:rsidRPr="008D582B">
        <w:rPr>
          <w:rFonts w:cs="Times New Roman"/>
        </w:rPr>
        <w:t>N.B: Prayer Request</w:t>
      </w:r>
    </w:p>
    <w:p w14:paraId="190979B2" w14:textId="77777777" w:rsidR="00A55FE6" w:rsidRPr="008D582B" w:rsidRDefault="00A55FE6" w:rsidP="00A55FE6">
      <w:pPr>
        <w:spacing w:line="240" w:lineRule="auto"/>
        <w:rPr>
          <w:rFonts w:cs="Times New Roman"/>
        </w:rPr>
      </w:pPr>
      <w:r w:rsidRPr="008D582B">
        <w:rPr>
          <w:rFonts w:cs="Times New Roman"/>
        </w:rPr>
        <w:t xml:space="preserve"> Please Pray we need one Temporary Church Building at </w:t>
      </w:r>
      <w:proofErr w:type="spellStart"/>
      <w:r w:rsidRPr="008D582B">
        <w:rPr>
          <w:rFonts w:cs="Times New Roman"/>
        </w:rPr>
        <w:t>Rongklirdap</w:t>
      </w:r>
      <w:proofErr w:type="spellEnd"/>
      <w:r w:rsidRPr="008D582B">
        <w:rPr>
          <w:rFonts w:cs="Times New Roman"/>
        </w:rPr>
        <w:t xml:space="preserve"> GLI Fellowship, it will cost </w:t>
      </w:r>
    </w:p>
    <w:p w14:paraId="1B8E548B" w14:textId="77777777" w:rsidR="00A55FE6" w:rsidRPr="008D582B" w:rsidRDefault="00A55FE6" w:rsidP="00A55FE6">
      <w:pPr>
        <w:spacing w:line="240" w:lineRule="auto"/>
        <w:rPr>
          <w:rFonts w:cs="Times New Roman"/>
        </w:rPr>
      </w:pPr>
      <w:r w:rsidRPr="008D582B">
        <w:rPr>
          <w:rFonts w:cs="Times New Roman"/>
        </w:rPr>
        <w:t>$ 1500. Dollars we have been praying since 2019.</w:t>
      </w:r>
    </w:p>
    <w:p w14:paraId="46FB7063" w14:textId="4F4E9774" w:rsidR="00A40346" w:rsidRPr="00380EA8" w:rsidRDefault="003570B3" w:rsidP="00380EA8">
      <w:pPr>
        <w:jc w:val="center"/>
        <w:rPr>
          <w:b/>
          <w:bCs/>
          <w:sz w:val="40"/>
          <w:szCs w:val="40"/>
        </w:rPr>
      </w:pPr>
      <w:r>
        <w:rPr>
          <w:b/>
          <w:bCs/>
          <w:sz w:val="40"/>
          <w:szCs w:val="40"/>
        </w:rPr>
        <w:t xml:space="preserve">South India </w:t>
      </w:r>
    </w:p>
    <w:p w14:paraId="6BFE73FB" w14:textId="77777777" w:rsidR="00C66D72" w:rsidRDefault="00C66D72" w:rsidP="00C66D72">
      <w:r>
        <w:t xml:space="preserve">NEED 1500$ TO START BUSSINESS OF NETS WHICH WILL BE GIVEN AS RENT </w:t>
      </w:r>
    </w:p>
    <w:p w14:paraId="1BB45C39" w14:textId="77777777" w:rsidR="00C66D72" w:rsidRDefault="00C66D72" w:rsidP="00C66D72">
      <w:r>
        <w:t xml:space="preserve">EACH MONTH CAN MAKE 300$ TO 400$ FOR MINISTRY </w:t>
      </w:r>
    </w:p>
    <w:p w14:paraId="2E57AC18" w14:textId="77777777" w:rsidR="00EB3492" w:rsidRPr="009B3F01" w:rsidRDefault="00EB3492" w:rsidP="009B3F01">
      <w:pPr>
        <w:jc w:val="both"/>
      </w:pPr>
    </w:p>
    <w:p w14:paraId="68834765" w14:textId="77777777" w:rsidR="00772364" w:rsidRDefault="00772364" w:rsidP="001E1ECE">
      <w:pPr>
        <w:jc w:val="center"/>
        <w:rPr>
          <w:b/>
          <w:bCs/>
          <w:sz w:val="40"/>
          <w:szCs w:val="40"/>
        </w:rPr>
      </w:pPr>
      <w:r>
        <w:rPr>
          <w:b/>
          <w:bCs/>
          <w:sz w:val="40"/>
          <w:szCs w:val="40"/>
        </w:rPr>
        <w:t xml:space="preserve">Kenya </w:t>
      </w:r>
    </w:p>
    <w:tbl>
      <w:tblPr>
        <w:tblStyle w:val="TableGrid"/>
        <w:tblW w:w="9874" w:type="dxa"/>
        <w:tblInd w:w="-44" w:type="dxa"/>
        <w:tblLook w:val="04A0" w:firstRow="1" w:lastRow="0" w:firstColumn="1" w:lastColumn="0" w:noHBand="0" w:noVBand="1"/>
      </w:tblPr>
      <w:tblGrid>
        <w:gridCol w:w="617"/>
        <w:gridCol w:w="1899"/>
        <w:gridCol w:w="1842"/>
        <w:gridCol w:w="3490"/>
        <w:gridCol w:w="2026"/>
      </w:tblGrid>
      <w:tr w:rsidR="00772364" w14:paraId="3FCFA537"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3CE0EB6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NO.</w:t>
            </w:r>
          </w:p>
        </w:tc>
        <w:tc>
          <w:tcPr>
            <w:tcW w:w="1899" w:type="dxa"/>
            <w:tcBorders>
              <w:top w:val="single" w:sz="4" w:space="0" w:color="auto"/>
              <w:left w:val="single" w:sz="4" w:space="0" w:color="auto"/>
              <w:bottom w:val="single" w:sz="4" w:space="0" w:color="auto"/>
              <w:right w:val="single" w:sz="4" w:space="0" w:color="auto"/>
            </w:tcBorders>
            <w:hideMark/>
          </w:tcPr>
          <w:p w14:paraId="1BB408D8"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ITEM</w:t>
            </w:r>
          </w:p>
        </w:tc>
        <w:tc>
          <w:tcPr>
            <w:tcW w:w="1842" w:type="dxa"/>
            <w:tcBorders>
              <w:top w:val="single" w:sz="4" w:space="0" w:color="auto"/>
              <w:left w:val="single" w:sz="4" w:space="0" w:color="auto"/>
              <w:bottom w:val="single" w:sz="4" w:space="0" w:color="auto"/>
              <w:right w:val="single" w:sz="4" w:space="0" w:color="auto"/>
            </w:tcBorders>
            <w:hideMark/>
          </w:tcPr>
          <w:p w14:paraId="64C3F6F2"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PRICE IN US DOLLARS</w:t>
            </w:r>
          </w:p>
        </w:tc>
        <w:tc>
          <w:tcPr>
            <w:tcW w:w="3490" w:type="dxa"/>
            <w:tcBorders>
              <w:top w:val="single" w:sz="4" w:space="0" w:color="auto"/>
              <w:left w:val="single" w:sz="4" w:space="0" w:color="auto"/>
              <w:bottom w:val="single" w:sz="4" w:space="0" w:color="auto"/>
              <w:right w:val="single" w:sz="4" w:space="0" w:color="auto"/>
            </w:tcBorders>
            <w:hideMark/>
          </w:tcPr>
          <w:p w14:paraId="4CE58FC2"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NUMBER OF KIDS</w:t>
            </w:r>
          </w:p>
        </w:tc>
        <w:tc>
          <w:tcPr>
            <w:tcW w:w="2026" w:type="dxa"/>
            <w:tcBorders>
              <w:top w:val="single" w:sz="4" w:space="0" w:color="auto"/>
              <w:left w:val="single" w:sz="4" w:space="0" w:color="auto"/>
              <w:bottom w:val="single" w:sz="4" w:space="0" w:color="auto"/>
              <w:right w:val="single" w:sz="4" w:space="0" w:color="auto"/>
            </w:tcBorders>
            <w:hideMark/>
          </w:tcPr>
          <w:p w14:paraId="1DC8EA42"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TOTAL</w:t>
            </w:r>
          </w:p>
        </w:tc>
      </w:tr>
      <w:tr w:rsidR="00772364" w14:paraId="38C51CD3"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1C021483"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w:t>
            </w:r>
          </w:p>
        </w:tc>
        <w:tc>
          <w:tcPr>
            <w:tcW w:w="1899" w:type="dxa"/>
            <w:tcBorders>
              <w:top w:val="single" w:sz="4" w:space="0" w:color="auto"/>
              <w:left w:val="single" w:sz="4" w:space="0" w:color="auto"/>
              <w:bottom w:val="single" w:sz="4" w:space="0" w:color="auto"/>
              <w:right w:val="single" w:sz="4" w:space="0" w:color="auto"/>
            </w:tcBorders>
            <w:hideMark/>
          </w:tcPr>
          <w:p w14:paraId="16D99DC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SHOES</w:t>
            </w:r>
          </w:p>
        </w:tc>
        <w:tc>
          <w:tcPr>
            <w:tcW w:w="1842" w:type="dxa"/>
            <w:tcBorders>
              <w:top w:val="single" w:sz="4" w:space="0" w:color="auto"/>
              <w:left w:val="single" w:sz="4" w:space="0" w:color="auto"/>
              <w:bottom w:val="single" w:sz="4" w:space="0" w:color="auto"/>
              <w:right w:val="single" w:sz="4" w:space="0" w:color="auto"/>
            </w:tcBorders>
            <w:hideMark/>
          </w:tcPr>
          <w:p w14:paraId="35870AB3"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2 UDS</w:t>
            </w:r>
          </w:p>
        </w:tc>
        <w:tc>
          <w:tcPr>
            <w:tcW w:w="3490" w:type="dxa"/>
            <w:tcBorders>
              <w:top w:val="single" w:sz="4" w:space="0" w:color="auto"/>
              <w:left w:val="single" w:sz="4" w:space="0" w:color="auto"/>
              <w:bottom w:val="single" w:sz="4" w:space="0" w:color="auto"/>
              <w:right w:val="single" w:sz="4" w:space="0" w:color="auto"/>
            </w:tcBorders>
            <w:hideMark/>
          </w:tcPr>
          <w:p w14:paraId="18B2575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30</w:t>
            </w:r>
          </w:p>
        </w:tc>
        <w:tc>
          <w:tcPr>
            <w:tcW w:w="2026" w:type="dxa"/>
            <w:tcBorders>
              <w:top w:val="single" w:sz="4" w:space="0" w:color="auto"/>
              <w:left w:val="single" w:sz="4" w:space="0" w:color="auto"/>
              <w:bottom w:val="single" w:sz="4" w:space="0" w:color="auto"/>
              <w:right w:val="single" w:sz="4" w:space="0" w:color="auto"/>
            </w:tcBorders>
            <w:hideMark/>
          </w:tcPr>
          <w:p w14:paraId="0CCD3DB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60</w:t>
            </w:r>
          </w:p>
        </w:tc>
      </w:tr>
      <w:tr w:rsidR="00772364" w14:paraId="6811E8CB" w14:textId="77777777" w:rsidTr="00675A9C">
        <w:trPr>
          <w:trHeight w:val="683"/>
        </w:trPr>
        <w:tc>
          <w:tcPr>
            <w:tcW w:w="617" w:type="dxa"/>
            <w:tcBorders>
              <w:top w:val="single" w:sz="4" w:space="0" w:color="auto"/>
              <w:left w:val="single" w:sz="4" w:space="0" w:color="auto"/>
              <w:bottom w:val="single" w:sz="4" w:space="0" w:color="auto"/>
              <w:right w:val="single" w:sz="4" w:space="0" w:color="auto"/>
            </w:tcBorders>
            <w:hideMark/>
          </w:tcPr>
          <w:p w14:paraId="7CEF9CD8"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lastRenderedPageBreak/>
              <w:t>2.</w:t>
            </w:r>
          </w:p>
        </w:tc>
        <w:tc>
          <w:tcPr>
            <w:tcW w:w="1899" w:type="dxa"/>
            <w:tcBorders>
              <w:top w:val="single" w:sz="4" w:space="0" w:color="auto"/>
              <w:left w:val="single" w:sz="4" w:space="0" w:color="auto"/>
              <w:bottom w:val="single" w:sz="4" w:space="0" w:color="auto"/>
              <w:right w:val="single" w:sz="4" w:space="0" w:color="auto"/>
            </w:tcBorders>
            <w:hideMark/>
          </w:tcPr>
          <w:p w14:paraId="0F6114A4"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BOOKS</w:t>
            </w:r>
          </w:p>
        </w:tc>
        <w:tc>
          <w:tcPr>
            <w:tcW w:w="1842" w:type="dxa"/>
            <w:tcBorders>
              <w:top w:val="single" w:sz="4" w:space="0" w:color="auto"/>
              <w:left w:val="single" w:sz="4" w:space="0" w:color="auto"/>
              <w:bottom w:val="single" w:sz="4" w:space="0" w:color="auto"/>
              <w:right w:val="single" w:sz="4" w:space="0" w:color="auto"/>
            </w:tcBorders>
            <w:hideMark/>
          </w:tcPr>
          <w:p w14:paraId="1A6188F5"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3USD</w:t>
            </w:r>
          </w:p>
        </w:tc>
        <w:tc>
          <w:tcPr>
            <w:tcW w:w="3490" w:type="dxa"/>
            <w:tcBorders>
              <w:top w:val="single" w:sz="4" w:space="0" w:color="auto"/>
              <w:left w:val="single" w:sz="4" w:space="0" w:color="auto"/>
              <w:bottom w:val="single" w:sz="4" w:space="0" w:color="auto"/>
              <w:right w:val="single" w:sz="4" w:space="0" w:color="auto"/>
            </w:tcBorders>
            <w:hideMark/>
          </w:tcPr>
          <w:p w14:paraId="2ACFED61"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KID REQUIRES 3</w:t>
            </w:r>
          </w:p>
          <w:p w14:paraId="05D27BEE"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3 X 3=9 USD X 30 = 270 FOR EACH KID</w:t>
            </w:r>
          </w:p>
        </w:tc>
        <w:tc>
          <w:tcPr>
            <w:tcW w:w="2026" w:type="dxa"/>
            <w:tcBorders>
              <w:top w:val="single" w:sz="4" w:space="0" w:color="auto"/>
              <w:left w:val="single" w:sz="4" w:space="0" w:color="auto"/>
              <w:bottom w:val="single" w:sz="4" w:space="0" w:color="auto"/>
              <w:right w:val="single" w:sz="4" w:space="0" w:color="auto"/>
            </w:tcBorders>
            <w:hideMark/>
          </w:tcPr>
          <w:p w14:paraId="76E91D31"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270</w:t>
            </w:r>
          </w:p>
        </w:tc>
      </w:tr>
      <w:tr w:rsidR="00772364" w14:paraId="45028E34"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121CA7A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3.</w:t>
            </w:r>
          </w:p>
        </w:tc>
        <w:tc>
          <w:tcPr>
            <w:tcW w:w="1899" w:type="dxa"/>
            <w:tcBorders>
              <w:top w:val="single" w:sz="4" w:space="0" w:color="auto"/>
              <w:left w:val="single" w:sz="4" w:space="0" w:color="auto"/>
              <w:bottom w:val="single" w:sz="4" w:space="0" w:color="auto"/>
              <w:right w:val="single" w:sz="4" w:space="0" w:color="auto"/>
            </w:tcBorders>
            <w:hideMark/>
          </w:tcPr>
          <w:p w14:paraId="7058D828"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MEALS</w:t>
            </w:r>
          </w:p>
        </w:tc>
        <w:tc>
          <w:tcPr>
            <w:tcW w:w="1842" w:type="dxa"/>
            <w:tcBorders>
              <w:top w:val="single" w:sz="4" w:space="0" w:color="auto"/>
              <w:left w:val="single" w:sz="4" w:space="0" w:color="auto"/>
              <w:bottom w:val="single" w:sz="4" w:space="0" w:color="auto"/>
              <w:right w:val="single" w:sz="4" w:space="0" w:color="auto"/>
            </w:tcBorders>
            <w:hideMark/>
          </w:tcPr>
          <w:p w14:paraId="1B69679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SACK COST 20 USD</w:t>
            </w:r>
          </w:p>
        </w:tc>
        <w:tc>
          <w:tcPr>
            <w:tcW w:w="3490" w:type="dxa"/>
            <w:tcBorders>
              <w:top w:val="single" w:sz="4" w:space="0" w:color="auto"/>
              <w:left w:val="single" w:sz="4" w:space="0" w:color="auto"/>
              <w:bottom w:val="single" w:sz="4" w:space="0" w:color="auto"/>
              <w:right w:val="single" w:sz="4" w:space="0" w:color="auto"/>
            </w:tcBorders>
            <w:hideMark/>
          </w:tcPr>
          <w:p w14:paraId="35B8362B"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SACK PER WEEK X 4 WEEKS = 4 SACKS PER MONTH</w:t>
            </w:r>
          </w:p>
        </w:tc>
        <w:tc>
          <w:tcPr>
            <w:tcW w:w="2026" w:type="dxa"/>
            <w:tcBorders>
              <w:top w:val="single" w:sz="4" w:space="0" w:color="auto"/>
              <w:left w:val="single" w:sz="4" w:space="0" w:color="auto"/>
              <w:bottom w:val="single" w:sz="4" w:space="0" w:color="auto"/>
              <w:right w:val="single" w:sz="4" w:space="0" w:color="auto"/>
            </w:tcBorders>
            <w:hideMark/>
          </w:tcPr>
          <w:p w14:paraId="7702E470"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80</w:t>
            </w:r>
          </w:p>
        </w:tc>
      </w:tr>
      <w:tr w:rsidR="00772364" w14:paraId="4784BF25"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0E1641ED"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4.</w:t>
            </w:r>
          </w:p>
        </w:tc>
        <w:tc>
          <w:tcPr>
            <w:tcW w:w="1899" w:type="dxa"/>
            <w:tcBorders>
              <w:top w:val="single" w:sz="4" w:space="0" w:color="auto"/>
              <w:left w:val="single" w:sz="4" w:space="0" w:color="auto"/>
              <w:bottom w:val="single" w:sz="4" w:space="0" w:color="auto"/>
              <w:right w:val="single" w:sz="4" w:space="0" w:color="auto"/>
            </w:tcBorders>
            <w:hideMark/>
          </w:tcPr>
          <w:p w14:paraId="06EBDD32"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CLOTHES</w:t>
            </w:r>
          </w:p>
        </w:tc>
        <w:tc>
          <w:tcPr>
            <w:tcW w:w="1842" w:type="dxa"/>
            <w:tcBorders>
              <w:top w:val="single" w:sz="4" w:space="0" w:color="auto"/>
              <w:left w:val="single" w:sz="4" w:space="0" w:color="auto"/>
              <w:bottom w:val="single" w:sz="4" w:space="0" w:color="auto"/>
              <w:right w:val="single" w:sz="4" w:space="0" w:color="auto"/>
            </w:tcBorders>
            <w:hideMark/>
          </w:tcPr>
          <w:p w14:paraId="21916E34"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PAIR COSTS 3 USD PER KID</w:t>
            </w:r>
          </w:p>
        </w:tc>
        <w:tc>
          <w:tcPr>
            <w:tcW w:w="3490" w:type="dxa"/>
            <w:tcBorders>
              <w:top w:val="single" w:sz="4" w:space="0" w:color="auto"/>
              <w:left w:val="single" w:sz="4" w:space="0" w:color="auto"/>
              <w:bottom w:val="single" w:sz="4" w:space="0" w:color="auto"/>
              <w:right w:val="single" w:sz="4" w:space="0" w:color="auto"/>
            </w:tcBorders>
            <w:hideMark/>
          </w:tcPr>
          <w:p w14:paraId="633D8CB7"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PAIR PER KID X 30 KIDS X 4 USD</w:t>
            </w:r>
          </w:p>
        </w:tc>
        <w:tc>
          <w:tcPr>
            <w:tcW w:w="2026" w:type="dxa"/>
            <w:tcBorders>
              <w:top w:val="single" w:sz="4" w:space="0" w:color="auto"/>
              <w:left w:val="single" w:sz="4" w:space="0" w:color="auto"/>
              <w:bottom w:val="single" w:sz="4" w:space="0" w:color="auto"/>
              <w:right w:val="single" w:sz="4" w:space="0" w:color="auto"/>
            </w:tcBorders>
            <w:hideMark/>
          </w:tcPr>
          <w:p w14:paraId="4B4C41C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90</w:t>
            </w:r>
          </w:p>
        </w:tc>
      </w:tr>
      <w:tr w:rsidR="00772364" w14:paraId="767DFFD5"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4AA5C35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5.</w:t>
            </w:r>
          </w:p>
        </w:tc>
        <w:tc>
          <w:tcPr>
            <w:tcW w:w="1899" w:type="dxa"/>
            <w:tcBorders>
              <w:top w:val="single" w:sz="4" w:space="0" w:color="auto"/>
              <w:left w:val="single" w:sz="4" w:space="0" w:color="auto"/>
              <w:bottom w:val="single" w:sz="4" w:space="0" w:color="auto"/>
              <w:right w:val="single" w:sz="4" w:space="0" w:color="auto"/>
            </w:tcBorders>
            <w:hideMark/>
          </w:tcPr>
          <w:p w14:paraId="54438C5D"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BLANKETS</w:t>
            </w:r>
          </w:p>
        </w:tc>
        <w:tc>
          <w:tcPr>
            <w:tcW w:w="1842" w:type="dxa"/>
            <w:tcBorders>
              <w:top w:val="single" w:sz="4" w:space="0" w:color="auto"/>
              <w:left w:val="single" w:sz="4" w:space="0" w:color="auto"/>
              <w:bottom w:val="single" w:sz="4" w:space="0" w:color="auto"/>
              <w:right w:val="single" w:sz="4" w:space="0" w:color="auto"/>
            </w:tcBorders>
            <w:hideMark/>
          </w:tcPr>
          <w:p w14:paraId="3E6CA89F"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BLANKET COST 4 USD</w:t>
            </w:r>
          </w:p>
        </w:tc>
        <w:tc>
          <w:tcPr>
            <w:tcW w:w="3490" w:type="dxa"/>
            <w:tcBorders>
              <w:top w:val="single" w:sz="4" w:space="0" w:color="auto"/>
              <w:left w:val="single" w:sz="4" w:space="0" w:color="auto"/>
              <w:bottom w:val="single" w:sz="4" w:space="0" w:color="auto"/>
              <w:right w:val="single" w:sz="4" w:space="0" w:color="auto"/>
            </w:tcBorders>
            <w:hideMark/>
          </w:tcPr>
          <w:p w14:paraId="698DB79F"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Blanket per kid X 30 Kids X 4USD = USD120</w:t>
            </w:r>
          </w:p>
        </w:tc>
        <w:tc>
          <w:tcPr>
            <w:tcW w:w="2026" w:type="dxa"/>
            <w:tcBorders>
              <w:top w:val="single" w:sz="4" w:space="0" w:color="auto"/>
              <w:left w:val="single" w:sz="4" w:space="0" w:color="auto"/>
              <w:bottom w:val="single" w:sz="4" w:space="0" w:color="auto"/>
              <w:right w:val="single" w:sz="4" w:space="0" w:color="auto"/>
            </w:tcBorders>
            <w:hideMark/>
          </w:tcPr>
          <w:p w14:paraId="7CCA431F"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120</w:t>
            </w:r>
          </w:p>
        </w:tc>
      </w:tr>
      <w:tr w:rsidR="00772364" w14:paraId="1EE7D1F8" w14:textId="77777777" w:rsidTr="00675A9C">
        <w:trPr>
          <w:trHeight w:val="683"/>
        </w:trPr>
        <w:tc>
          <w:tcPr>
            <w:tcW w:w="617" w:type="dxa"/>
            <w:tcBorders>
              <w:top w:val="single" w:sz="4" w:space="0" w:color="auto"/>
              <w:left w:val="single" w:sz="4" w:space="0" w:color="auto"/>
              <w:bottom w:val="single" w:sz="4" w:space="0" w:color="auto"/>
              <w:right w:val="single" w:sz="4" w:space="0" w:color="auto"/>
            </w:tcBorders>
            <w:hideMark/>
          </w:tcPr>
          <w:p w14:paraId="5ACC8D15"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6.</w:t>
            </w:r>
          </w:p>
        </w:tc>
        <w:tc>
          <w:tcPr>
            <w:tcW w:w="1899" w:type="dxa"/>
            <w:tcBorders>
              <w:top w:val="single" w:sz="4" w:space="0" w:color="auto"/>
              <w:left w:val="single" w:sz="4" w:space="0" w:color="auto"/>
              <w:bottom w:val="single" w:sz="4" w:space="0" w:color="auto"/>
              <w:right w:val="single" w:sz="4" w:space="0" w:color="auto"/>
            </w:tcBorders>
            <w:hideMark/>
          </w:tcPr>
          <w:p w14:paraId="744D3E7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MATTRESS</w:t>
            </w:r>
          </w:p>
        </w:tc>
        <w:tc>
          <w:tcPr>
            <w:tcW w:w="1842" w:type="dxa"/>
            <w:tcBorders>
              <w:top w:val="single" w:sz="4" w:space="0" w:color="auto"/>
              <w:left w:val="single" w:sz="4" w:space="0" w:color="auto"/>
              <w:bottom w:val="single" w:sz="4" w:space="0" w:color="auto"/>
              <w:right w:val="single" w:sz="4" w:space="0" w:color="auto"/>
            </w:tcBorders>
            <w:hideMark/>
          </w:tcPr>
          <w:p w14:paraId="52621AEB"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MATTRESS COST 10 USD</w:t>
            </w:r>
          </w:p>
        </w:tc>
        <w:tc>
          <w:tcPr>
            <w:tcW w:w="3490" w:type="dxa"/>
            <w:tcBorders>
              <w:top w:val="single" w:sz="4" w:space="0" w:color="auto"/>
              <w:left w:val="single" w:sz="4" w:space="0" w:color="auto"/>
              <w:bottom w:val="single" w:sz="4" w:space="0" w:color="auto"/>
              <w:right w:val="single" w:sz="4" w:space="0" w:color="auto"/>
            </w:tcBorders>
            <w:hideMark/>
          </w:tcPr>
          <w:p w14:paraId="18AF9280"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 Mattress per 2 kids = 30/215 Mattress Required 450 X 10 USD for each Mattress = USD 150</w:t>
            </w:r>
          </w:p>
        </w:tc>
        <w:tc>
          <w:tcPr>
            <w:tcW w:w="2026" w:type="dxa"/>
            <w:tcBorders>
              <w:top w:val="single" w:sz="4" w:space="0" w:color="auto"/>
              <w:left w:val="single" w:sz="4" w:space="0" w:color="auto"/>
              <w:bottom w:val="single" w:sz="4" w:space="0" w:color="auto"/>
              <w:right w:val="single" w:sz="4" w:space="0" w:color="auto"/>
            </w:tcBorders>
            <w:hideMark/>
          </w:tcPr>
          <w:p w14:paraId="2293E5E9"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150</w:t>
            </w:r>
          </w:p>
        </w:tc>
      </w:tr>
      <w:tr w:rsidR="00772364" w14:paraId="1CEEF825" w14:textId="77777777" w:rsidTr="00675A9C">
        <w:trPr>
          <w:trHeight w:val="356"/>
        </w:trPr>
        <w:tc>
          <w:tcPr>
            <w:tcW w:w="617" w:type="dxa"/>
            <w:tcBorders>
              <w:top w:val="single" w:sz="4" w:space="0" w:color="auto"/>
              <w:left w:val="single" w:sz="4" w:space="0" w:color="auto"/>
              <w:bottom w:val="single" w:sz="4" w:space="0" w:color="auto"/>
              <w:right w:val="single" w:sz="4" w:space="0" w:color="auto"/>
            </w:tcBorders>
            <w:hideMark/>
          </w:tcPr>
          <w:p w14:paraId="3E6EE505"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7.</w:t>
            </w:r>
          </w:p>
        </w:tc>
        <w:tc>
          <w:tcPr>
            <w:tcW w:w="1899" w:type="dxa"/>
            <w:tcBorders>
              <w:top w:val="single" w:sz="4" w:space="0" w:color="auto"/>
              <w:left w:val="single" w:sz="4" w:space="0" w:color="auto"/>
              <w:bottom w:val="single" w:sz="4" w:space="0" w:color="auto"/>
              <w:right w:val="single" w:sz="4" w:space="0" w:color="auto"/>
            </w:tcBorders>
            <w:hideMark/>
          </w:tcPr>
          <w:p w14:paraId="3F54C70F"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SANITARY TOWELS &amp; PADS</w:t>
            </w:r>
          </w:p>
        </w:tc>
        <w:tc>
          <w:tcPr>
            <w:tcW w:w="1842" w:type="dxa"/>
            <w:tcBorders>
              <w:top w:val="single" w:sz="4" w:space="0" w:color="auto"/>
              <w:left w:val="single" w:sz="4" w:space="0" w:color="auto"/>
              <w:bottom w:val="single" w:sz="4" w:space="0" w:color="auto"/>
              <w:right w:val="single" w:sz="4" w:space="0" w:color="auto"/>
            </w:tcBorders>
          </w:tcPr>
          <w:p w14:paraId="326566E9" w14:textId="77777777" w:rsidR="00772364" w:rsidRPr="001A4BF9" w:rsidRDefault="00772364">
            <w:pPr>
              <w:pStyle w:val="NoSpacing"/>
              <w:spacing w:line="360" w:lineRule="auto"/>
              <w:rPr>
                <w:rFonts w:ascii="Times New Roman" w:hAnsi="Times New Roman"/>
                <w:bCs/>
                <w:sz w:val="20"/>
                <w:szCs w:val="20"/>
              </w:rPr>
            </w:pPr>
          </w:p>
        </w:tc>
        <w:tc>
          <w:tcPr>
            <w:tcW w:w="3490" w:type="dxa"/>
            <w:tcBorders>
              <w:top w:val="single" w:sz="4" w:space="0" w:color="auto"/>
              <w:left w:val="single" w:sz="4" w:space="0" w:color="auto"/>
              <w:bottom w:val="single" w:sz="4" w:space="0" w:color="auto"/>
              <w:right w:val="single" w:sz="4" w:space="0" w:color="auto"/>
            </w:tcBorders>
            <w:hideMark/>
          </w:tcPr>
          <w:p w14:paraId="7729D806"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USD 170</w:t>
            </w:r>
          </w:p>
        </w:tc>
        <w:tc>
          <w:tcPr>
            <w:tcW w:w="2026" w:type="dxa"/>
            <w:tcBorders>
              <w:top w:val="single" w:sz="4" w:space="0" w:color="auto"/>
              <w:left w:val="single" w:sz="4" w:space="0" w:color="auto"/>
              <w:bottom w:val="single" w:sz="4" w:space="0" w:color="auto"/>
              <w:right w:val="single" w:sz="4" w:space="0" w:color="auto"/>
            </w:tcBorders>
            <w:hideMark/>
          </w:tcPr>
          <w:p w14:paraId="1B516727"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170</w:t>
            </w:r>
          </w:p>
        </w:tc>
      </w:tr>
      <w:tr w:rsidR="00772364" w14:paraId="64E73172" w14:textId="77777777" w:rsidTr="00675A9C">
        <w:trPr>
          <w:trHeight w:val="413"/>
        </w:trPr>
        <w:tc>
          <w:tcPr>
            <w:tcW w:w="617" w:type="dxa"/>
            <w:tcBorders>
              <w:top w:val="single" w:sz="4" w:space="0" w:color="auto"/>
              <w:left w:val="single" w:sz="4" w:space="0" w:color="auto"/>
              <w:bottom w:val="single" w:sz="4" w:space="0" w:color="auto"/>
              <w:right w:val="single" w:sz="4" w:space="0" w:color="auto"/>
            </w:tcBorders>
          </w:tcPr>
          <w:p w14:paraId="16B26708" w14:textId="77777777" w:rsidR="00772364" w:rsidRPr="001A4BF9" w:rsidRDefault="00772364">
            <w:pPr>
              <w:pStyle w:val="NoSpacing"/>
              <w:spacing w:line="360" w:lineRule="auto"/>
              <w:rPr>
                <w:rFonts w:ascii="Times New Roman" w:hAnsi="Times New Roman"/>
                <w:bCs/>
                <w:sz w:val="20"/>
                <w:szCs w:val="20"/>
              </w:rPr>
            </w:pPr>
          </w:p>
        </w:tc>
        <w:tc>
          <w:tcPr>
            <w:tcW w:w="1899" w:type="dxa"/>
            <w:tcBorders>
              <w:top w:val="single" w:sz="4" w:space="0" w:color="auto"/>
              <w:left w:val="single" w:sz="4" w:space="0" w:color="auto"/>
              <w:bottom w:val="single" w:sz="4" w:space="0" w:color="auto"/>
              <w:right w:val="single" w:sz="4" w:space="0" w:color="auto"/>
            </w:tcBorders>
          </w:tcPr>
          <w:p w14:paraId="55274B3D" w14:textId="77777777" w:rsidR="00772364" w:rsidRPr="001A4BF9" w:rsidRDefault="00772364">
            <w:pPr>
              <w:pStyle w:val="NoSpacing"/>
              <w:spacing w:line="360" w:lineRule="auto"/>
              <w:rPr>
                <w:rFonts w:ascii="Times New Roman" w:hAnsi="Times New Roman"/>
                <w:bCs/>
                <w:sz w:val="20"/>
                <w:szCs w:val="20"/>
              </w:rPr>
            </w:pPr>
          </w:p>
        </w:tc>
        <w:tc>
          <w:tcPr>
            <w:tcW w:w="1842" w:type="dxa"/>
            <w:tcBorders>
              <w:top w:val="single" w:sz="4" w:space="0" w:color="auto"/>
              <w:left w:val="single" w:sz="4" w:space="0" w:color="auto"/>
              <w:bottom w:val="single" w:sz="4" w:space="0" w:color="auto"/>
              <w:right w:val="single" w:sz="4" w:space="0" w:color="auto"/>
            </w:tcBorders>
          </w:tcPr>
          <w:p w14:paraId="5F7E38E0" w14:textId="77777777" w:rsidR="00772364" w:rsidRPr="001A4BF9" w:rsidRDefault="00772364">
            <w:pPr>
              <w:pStyle w:val="NoSpacing"/>
              <w:spacing w:line="360" w:lineRule="auto"/>
              <w:rPr>
                <w:rFonts w:ascii="Times New Roman" w:hAnsi="Times New Roman"/>
                <w:bCs/>
                <w:sz w:val="20"/>
                <w:szCs w:val="20"/>
              </w:rPr>
            </w:pPr>
          </w:p>
        </w:tc>
        <w:tc>
          <w:tcPr>
            <w:tcW w:w="3490" w:type="dxa"/>
            <w:tcBorders>
              <w:top w:val="single" w:sz="4" w:space="0" w:color="auto"/>
              <w:left w:val="single" w:sz="4" w:space="0" w:color="auto"/>
              <w:bottom w:val="single" w:sz="4" w:space="0" w:color="auto"/>
              <w:right w:val="single" w:sz="4" w:space="0" w:color="auto"/>
            </w:tcBorders>
          </w:tcPr>
          <w:p w14:paraId="0858E1CA" w14:textId="77777777" w:rsidR="00772364" w:rsidRPr="001A4BF9" w:rsidRDefault="00772364">
            <w:pPr>
              <w:pStyle w:val="NoSpacing"/>
              <w:spacing w:line="360" w:lineRule="auto"/>
              <w:rPr>
                <w:rFonts w:ascii="Times New Roman" w:hAnsi="Times New Roman"/>
                <w:bCs/>
                <w:sz w:val="20"/>
                <w:szCs w:val="20"/>
              </w:rPr>
            </w:pPr>
          </w:p>
        </w:tc>
        <w:tc>
          <w:tcPr>
            <w:tcW w:w="2026" w:type="dxa"/>
            <w:tcBorders>
              <w:top w:val="single" w:sz="4" w:space="0" w:color="auto"/>
              <w:left w:val="single" w:sz="4" w:space="0" w:color="auto"/>
              <w:bottom w:val="single" w:sz="4" w:space="0" w:color="auto"/>
              <w:right w:val="single" w:sz="4" w:space="0" w:color="auto"/>
            </w:tcBorders>
          </w:tcPr>
          <w:p w14:paraId="54DAB1E3" w14:textId="77777777" w:rsidR="00772364" w:rsidRPr="001A4BF9" w:rsidRDefault="00772364">
            <w:pPr>
              <w:pStyle w:val="NoSpacing"/>
              <w:spacing w:line="360" w:lineRule="auto"/>
              <w:rPr>
                <w:rFonts w:ascii="Times New Roman" w:hAnsi="Times New Roman"/>
                <w:bCs/>
                <w:sz w:val="20"/>
                <w:szCs w:val="20"/>
              </w:rPr>
            </w:pPr>
          </w:p>
        </w:tc>
      </w:tr>
      <w:tr w:rsidR="00772364" w14:paraId="6DC12F87" w14:textId="77777777" w:rsidTr="00675A9C">
        <w:trPr>
          <w:trHeight w:val="413"/>
        </w:trPr>
        <w:tc>
          <w:tcPr>
            <w:tcW w:w="617" w:type="dxa"/>
            <w:tcBorders>
              <w:top w:val="single" w:sz="4" w:space="0" w:color="auto"/>
              <w:left w:val="single" w:sz="4" w:space="0" w:color="auto"/>
              <w:bottom w:val="single" w:sz="4" w:space="0" w:color="auto"/>
              <w:right w:val="single" w:sz="4" w:space="0" w:color="auto"/>
            </w:tcBorders>
          </w:tcPr>
          <w:p w14:paraId="1460D668" w14:textId="77777777" w:rsidR="00772364" w:rsidRPr="001A4BF9" w:rsidRDefault="00772364">
            <w:pPr>
              <w:pStyle w:val="NoSpacing"/>
              <w:spacing w:line="360" w:lineRule="auto"/>
              <w:rPr>
                <w:rFonts w:ascii="Times New Roman" w:hAnsi="Times New Roman"/>
                <w:bCs/>
                <w:sz w:val="20"/>
                <w:szCs w:val="20"/>
              </w:rPr>
            </w:pPr>
          </w:p>
        </w:tc>
        <w:tc>
          <w:tcPr>
            <w:tcW w:w="1899" w:type="dxa"/>
            <w:tcBorders>
              <w:top w:val="single" w:sz="4" w:space="0" w:color="auto"/>
              <w:left w:val="single" w:sz="4" w:space="0" w:color="auto"/>
              <w:bottom w:val="single" w:sz="4" w:space="0" w:color="auto"/>
              <w:right w:val="single" w:sz="4" w:space="0" w:color="auto"/>
            </w:tcBorders>
          </w:tcPr>
          <w:p w14:paraId="620E0E26" w14:textId="77777777" w:rsidR="00772364" w:rsidRPr="001A4BF9" w:rsidRDefault="00772364">
            <w:pPr>
              <w:pStyle w:val="NoSpacing"/>
              <w:spacing w:line="360" w:lineRule="auto"/>
              <w:rPr>
                <w:rFonts w:ascii="Times New Roman" w:hAnsi="Times New Roman"/>
                <w:bCs/>
                <w:sz w:val="20"/>
                <w:szCs w:val="20"/>
              </w:rPr>
            </w:pPr>
          </w:p>
        </w:tc>
        <w:tc>
          <w:tcPr>
            <w:tcW w:w="1842" w:type="dxa"/>
            <w:tcBorders>
              <w:top w:val="single" w:sz="4" w:space="0" w:color="auto"/>
              <w:left w:val="single" w:sz="4" w:space="0" w:color="auto"/>
              <w:bottom w:val="single" w:sz="4" w:space="0" w:color="auto"/>
              <w:right w:val="single" w:sz="4" w:space="0" w:color="auto"/>
            </w:tcBorders>
            <w:hideMark/>
          </w:tcPr>
          <w:p w14:paraId="5041B4C0"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TOTAL</w:t>
            </w:r>
          </w:p>
        </w:tc>
        <w:tc>
          <w:tcPr>
            <w:tcW w:w="3490" w:type="dxa"/>
            <w:tcBorders>
              <w:top w:val="single" w:sz="4" w:space="0" w:color="auto"/>
              <w:left w:val="single" w:sz="4" w:space="0" w:color="auto"/>
              <w:bottom w:val="single" w:sz="4" w:space="0" w:color="auto"/>
              <w:right w:val="single" w:sz="4" w:space="0" w:color="auto"/>
            </w:tcBorders>
          </w:tcPr>
          <w:p w14:paraId="03C007A4" w14:textId="77777777" w:rsidR="00772364" w:rsidRPr="001A4BF9" w:rsidRDefault="00772364">
            <w:pPr>
              <w:pStyle w:val="NoSpacing"/>
              <w:spacing w:line="360" w:lineRule="auto"/>
              <w:rPr>
                <w:rFonts w:ascii="Times New Roman" w:hAnsi="Times New Roman"/>
                <w:bCs/>
                <w:sz w:val="20"/>
                <w:szCs w:val="20"/>
              </w:rPr>
            </w:pPr>
          </w:p>
        </w:tc>
        <w:tc>
          <w:tcPr>
            <w:tcW w:w="2026" w:type="dxa"/>
            <w:tcBorders>
              <w:top w:val="single" w:sz="4" w:space="0" w:color="auto"/>
              <w:left w:val="single" w:sz="4" w:space="0" w:color="auto"/>
              <w:bottom w:val="single" w:sz="4" w:space="0" w:color="auto"/>
              <w:right w:val="single" w:sz="4" w:space="0" w:color="auto"/>
            </w:tcBorders>
            <w:hideMark/>
          </w:tcPr>
          <w:p w14:paraId="78F1C28A" w14:textId="77777777" w:rsidR="00772364" w:rsidRPr="001A4BF9" w:rsidRDefault="00772364">
            <w:pPr>
              <w:pStyle w:val="NoSpacing"/>
              <w:spacing w:line="360" w:lineRule="auto"/>
              <w:rPr>
                <w:rFonts w:ascii="Times New Roman" w:hAnsi="Times New Roman"/>
                <w:bCs/>
                <w:sz w:val="20"/>
                <w:szCs w:val="20"/>
              </w:rPr>
            </w:pPr>
            <w:r w:rsidRPr="001A4BF9">
              <w:rPr>
                <w:rFonts w:ascii="Times New Roman" w:hAnsi="Times New Roman"/>
                <w:bCs/>
                <w:sz w:val="20"/>
                <w:szCs w:val="20"/>
              </w:rPr>
              <w:t>940</w:t>
            </w:r>
          </w:p>
        </w:tc>
      </w:tr>
    </w:tbl>
    <w:p w14:paraId="0FCCB719" w14:textId="23CA8032" w:rsidR="00772364" w:rsidRDefault="00772364" w:rsidP="00772364">
      <w:pPr>
        <w:jc w:val="both"/>
        <w:rPr>
          <w:sz w:val="40"/>
          <w:szCs w:val="40"/>
        </w:rPr>
      </w:pPr>
    </w:p>
    <w:p w14:paraId="2AA4D010" w14:textId="2A445DA3" w:rsidR="00F13695" w:rsidRDefault="00F13695" w:rsidP="00F13695">
      <w:pPr>
        <w:jc w:val="center"/>
        <w:rPr>
          <w:b/>
          <w:bCs/>
          <w:sz w:val="40"/>
          <w:szCs w:val="40"/>
        </w:rPr>
      </w:pPr>
      <w:r w:rsidRPr="00F13695">
        <w:rPr>
          <w:b/>
          <w:bCs/>
          <w:sz w:val="40"/>
          <w:szCs w:val="40"/>
        </w:rPr>
        <w:t xml:space="preserve">Liberia </w:t>
      </w:r>
    </w:p>
    <w:p w14:paraId="73C61470" w14:textId="77777777" w:rsidR="00F13695" w:rsidRPr="00F13695" w:rsidRDefault="00F13695" w:rsidP="00F13695">
      <w:pPr>
        <w:tabs>
          <w:tab w:val="left" w:pos="3885"/>
        </w:tabs>
        <w:spacing w:line="240" w:lineRule="auto"/>
        <w:jc w:val="both"/>
        <w:rPr>
          <w:rFonts w:cs="Times New Roman"/>
        </w:rPr>
      </w:pPr>
      <w:r w:rsidRPr="00F13695">
        <w:rPr>
          <w:rFonts w:cs="Times New Roman"/>
        </w:rPr>
        <w:t>So far, the organization/ministry has no finances to effectively carry out its operation in Liberia. Therefore, it is prudent to put forward the budget for subsequent operations of God’s Love International Liberia.</w:t>
      </w:r>
    </w:p>
    <w:p w14:paraId="098EC105" w14:textId="77777777" w:rsidR="00F13695" w:rsidRPr="00F13695" w:rsidRDefault="00F13695" w:rsidP="00F13695">
      <w:pPr>
        <w:tabs>
          <w:tab w:val="left" w:pos="3885"/>
        </w:tabs>
        <w:spacing w:line="240" w:lineRule="auto"/>
        <w:jc w:val="center"/>
        <w:rPr>
          <w:rFonts w:cs="Times New Roman"/>
          <w:b/>
          <w:u w:val="single"/>
        </w:rPr>
      </w:pPr>
      <w:r w:rsidRPr="00F13695">
        <w:rPr>
          <w:rFonts w:cs="Times New Roman"/>
          <w:b/>
          <w:u w:val="single"/>
        </w:rPr>
        <w:t>Activities for the period for April, 2020</w:t>
      </w:r>
    </w:p>
    <w:p w14:paraId="448F82F4" w14:textId="77777777" w:rsidR="00F13695" w:rsidRPr="00F13695" w:rsidRDefault="00F13695" w:rsidP="00F13695">
      <w:pPr>
        <w:tabs>
          <w:tab w:val="left" w:pos="3885"/>
        </w:tabs>
        <w:spacing w:line="240" w:lineRule="auto"/>
        <w:rPr>
          <w:rFonts w:cs="Times New Roman"/>
        </w:rPr>
      </w:pPr>
      <w:r w:rsidRPr="00F13695">
        <w:rPr>
          <w:rFonts w:cs="Times New Roman"/>
        </w:rPr>
        <w:t>Activities of the one month (April to May, 2020) will focus on community outreaches, where God’s Love International Liberia will help poor and needed people in various communities by providing them with items/materials in the fight against COVID 19. Some of the poor people we will help are God’s Love International Liberia Church members. They live in need but love the Lord and are committed to the ministry.</w:t>
      </w:r>
    </w:p>
    <w:p w14:paraId="509FB5F0" w14:textId="77777777" w:rsidR="00F13695" w:rsidRPr="00F13695" w:rsidRDefault="00F13695" w:rsidP="00F13695">
      <w:pPr>
        <w:tabs>
          <w:tab w:val="left" w:pos="3885"/>
        </w:tabs>
        <w:spacing w:line="240" w:lineRule="auto"/>
        <w:jc w:val="center"/>
        <w:rPr>
          <w:rFonts w:cs="Times New Roman"/>
          <w:b/>
          <w:u w:val="single"/>
        </w:rPr>
      </w:pPr>
      <w:r w:rsidRPr="00F13695">
        <w:rPr>
          <w:rFonts w:cs="Times New Roman"/>
          <w:b/>
          <w:u w:val="single"/>
        </w:rPr>
        <w:t>Proposed Budget Summary for the  month of April, 2020</w:t>
      </w:r>
    </w:p>
    <w:tbl>
      <w:tblPr>
        <w:tblStyle w:val="TableGrid"/>
        <w:tblW w:w="0" w:type="auto"/>
        <w:tblLook w:val="04A0" w:firstRow="1" w:lastRow="0" w:firstColumn="1" w:lastColumn="0" w:noHBand="0" w:noVBand="1"/>
      </w:tblPr>
      <w:tblGrid>
        <w:gridCol w:w="2738"/>
        <w:gridCol w:w="2286"/>
        <w:gridCol w:w="2272"/>
        <w:gridCol w:w="2280"/>
      </w:tblGrid>
      <w:tr w:rsidR="00F13695" w:rsidRPr="00F13695" w14:paraId="29A15406" w14:textId="77777777" w:rsidTr="00F13695">
        <w:tc>
          <w:tcPr>
            <w:tcW w:w="2738" w:type="dxa"/>
            <w:tcBorders>
              <w:top w:val="single" w:sz="4" w:space="0" w:color="auto"/>
              <w:left w:val="single" w:sz="4" w:space="0" w:color="auto"/>
              <w:bottom w:val="single" w:sz="4" w:space="0" w:color="auto"/>
              <w:right w:val="single" w:sz="4" w:space="0" w:color="auto"/>
            </w:tcBorders>
            <w:hideMark/>
          </w:tcPr>
          <w:p w14:paraId="1A13963A" w14:textId="77777777" w:rsidR="00F13695" w:rsidRPr="00F13695" w:rsidRDefault="00F13695" w:rsidP="00F13695">
            <w:pPr>
              <w:tabs>
                <w:tab w:val="left" w:pos="3885"/>
              </w:tabs>
              <w:rPr>
                <w:rFonts w:ascii="Times New Roman" w:hAnsi="Times New Roman" w:cs="Times New Roman"/>
                <w:b/>
                <w:sz w:val="20"/>
                <w:szCs w:val="20"/>
              </w:rPr>
            </w:pPr>
            <w:r w:rsidRPr="00F13695">
              <w:rPr>
                <w:rFonts w:ascii="Times New Roman" w:hAnsi="Times New Roman" w:cs="Times New Roman"/>
                <w:b/>
                <w:sz w:val="20"/>
                <w:szCs w:val="20"/>
              </w:rPr>
              <w:t>ITEMS/MMATERIALS</w:t>
            </w:r>
          </w:p>
        </w:tc>
        <w:tc>
          <w:tcPr>
            <w:tcW w:w="2286" w:type="dxa"/>
            <w:tcBorders>
              <w:top w:val="single" w:sz="4" w:space="0" w:color="auto"/>
              <w:left w:val="single" w:sz="4" w:space="0" w:color="auto"/>
              <w:bottom w:val="single" w:sz="4" w:space="0" w:color="auto"/>
              <w:right w:val="single" w:sz="4" w:space="0" w:color="auto"/>
            </w:tcBorders>
            <w:hideMark/>
          </w:tcPr>
          <w:p w14:paraId="7C76E0F8" w14:textId="77777777" w:rsidR="00F13695" w:rsidRPr="00F13695" w:rsidRDefault="00F13695" w:rsidP="00F13695">
            <w:pPr>
              <w:tabs>
                <w:tab w:val="left" w:pos="3885"/>
              </w:tabs>
              <w:rPr>
                <w:rFonts w:ascii="Times New Roman" w:hAnsi="Times New Roman" w:cs="Times New Roman"/>
                <w:b/>
                <w:sz w:val="20"/>
                <w:szCs w:val="20"/>
              </w:rPr>
            </w:pPr>
            <w:r w:rsidRPr="00F13695">
              <w:rPr>
                <w:rFonts w:ascii="Times New Roman" w:hAnsi="Times New Roman" w:cs="Times New Roman"/>
                <w:b/>
                <w:sz w:val="20"/>
                <w:szCs w:val="20"/>
              </w:rPr>
              <w:t>QTY</w:t>
            </w:r>
          </w:p>
        </w:tc>
        <w:tc>
          <w:tcPr>
            <w:tcW w:w="2272" w:type="dxa"/>
            <w:tcBorders>
              <w:top w:val="single" w:sz="4" w:space="0" w:color="auto"/>
              <w:left w:val="single" w:sz="4" w:space="0" w:color="auto"/>
              <w:bottom w:val="single" w:sz="4" w:space="0" w:color="auto"/>
              <w:right w:val="single" w:sz="4" w:space="0" w:color="auto"/>
            </w:tcBorders>
            <w:hideMark/>
          </w:tcPr>
          <w:p w14:paraId="77A1893E" w14:textId="77777777" w:rsidR="00F13695" w:rsidRPr="00F13695" w:rsidRDefault="00F13695" w:rsidP="00F13695">
            <w:pPr>
              <w:tabs>
                <w:tab w:val="left" w:pos="3885"/>
              </w:tabs>
              <w:rPr>
                <w:rFonts w:ascii="Times New Roman" w:hAnsi="Times New Roman" w:cs="Times New Roman"/>
                <w:b/>
                <w:sz w:val="20"/>
                <w:szCs w:val="20"/>
              </w:rPr>
            </w:pPr>
            <w:r w:rsidRPr="00F13695">
              <w:rPr>
                <w:rFonts w:ascii="Times New Roman" w:hAnsi="Times New Roman" w:cs="Times New Roman"/>
                <w:b/>
                <w:sz w:val="20"/>
                <w:szCs w:val="20"/>
              </w:rPr>
              <w:t>UNIT PRICE</w:t>
            </w:r>
          </w:p>
        </w:tc>
        <w:tc>
          <w:tcPr>
            <w:tcW w:w="2280" w:type="dxa"/>
            <w:tcBorders>
              <w:top w:val="single" w:sz="4" w:space="0" w:color="auto"/>
              <w:left w:val="single" w:sz="4" w:space="0" w:color="auto"/>
              <w:bottom w:val="single" w:sz="4" w:space="0" w:color="auto"/>
              <w:right w:val="single" w:sz="4" w:space="0" w:color="auto"/>
            </w:tcBorders>
            <w:hideMark/>
          </w:tcPr>
          <w:p w14:paraId="0B1B192C" w14:textId="77777777" w:rsidR="00F13695" w:rsidRPr="00F13695" w:rsidRDefault="00F13695" w:rsidP="00F13695">
            <w:pPr>
              <w:tabs>
                <w:tab w:val="left" w:pos="3885"/>
              </w:tabs>
              <w:rPr>
                <w:rFonts w:ascii="Times New Roman" w:hAnsi="Times New Roman" w:cs="Times New Roman"/>
                <w:b/>
                <w:sz w:val="20"/>
                <w:szCs w:val="20"/>
              </w:rPr>
            </w:pPr>
            <w:r w:rsidRPr="00F13695">
              <w:rPr>
                <w:rFonts w:ascii="Times New Roman" w:hAnsi="Times New Roman" w:cs="Times New Roman"/>
                <w:b/>
                <w:sz w:val="20"/>
                <w:szCs w:val="20"/>
              </w:rPr>
              <w:t>TOTAL COST</w:t>
            </w:r>
          </w:p>
        </w:tc>
      </w:tr>
      <w:tr w:rsidR="00F13695" w:rsidRPr="00F13695" w14:paraId="7E834784" w14:textId="77777777" w:rsidTr="00F13695">
        <w:tc>
          <w:tcPr>
            <w:tcW w:w="2738" w:type="dxa"/>
            <w:tcBorders>
              <w:top w:val="single" w:sz="4" w:space="0" w:color="auto"/>
              <w:left w:val="single" w:sz="4" w:space="0" w:color="auto"/>
              <w:bottom w:val="single" w:sz="4" w:space="0" w:color="auto"/>
              <w:right w:val="single" w:sz="4" w:space="0" w:color="auto"/>
            </w:tcBorders>
            <w:hideMark/>
          </w:tcPr>
          <w:p w14:paraId="2D213602"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Hand Sanitizers</w:t>
            </w:r>
          </w:p>
        </w:tc>
        <w:tc>
          <w:tcPr>
            <w:tcW w:w="2286" w:type="dxa"/>
            <w:tcBorders>
              <w:top w:val="single" w:sz="4" w:space="0" w:color="auto"/>
              <w:left w:val="single" w:sz="4" w:space="0" w:color="auto"/>
              <w:bottom w:val="single" w:sz="4" w:space="0" w:color="auto"/>
              <w:right w:val="single" w:sz="4" w:space="0" w:color="auto"/>
            </w:tcBorders>
            <w:hideMark/>
          </w:tcPr>
          <w:p w14:paraId="6E21BDAB"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75 sanitizers</w:t>
            </w:r>
          </w:p>
        </w:tc>
        <w:tc>
          <w:tcPr>
            <w:tcW w:w="2272" w:type="dxa"/>
            <w:tcBorders>
              <w:top w:val="single" w:sz="4" w:space="0" w:color="auto"/>
              <w:left w:val="single" w:sz="4" w:space="0" w:color="auto"/>
              <w:bottom w:val="single" w:sz="4" w:space="0" w:color="auto"/>
              <w:right w:val="single" w:sz="4" w:space="0" w:color="auto"/>
            </w:tcBorders>
            <w:hideMark/>
          </w:tcPr>
          <w:p w14:paraId="1F764C3F"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 xml:space="preserve"> $3.00</w:t>
            </w:r>
          </w:p>
        </w:tc>
        <w:tc>
          <w:tcPr>
            <w:tcW w:w="2280" w:type="dxa"/>
            <w:tcBorders>
              <w:top w:val="single" w:sz="4" w:space="0" w:color="auto"/>
              <w:left w:val="single" w:sz="4" w:space="0" w:color="auto"/>
              <w:bottom w:val="single" w:sz="4" w:space="0" w:color="auto"/>
              <w:right w:val="single" w:sz="4" w:space="0" w:color="auto"/>
            </w:tcBorders>
            <w:hideMark/>
          </w:tcPr>
          <w:p w14:paraId="1857E1EF"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225.00</w:t>
            </w:r>
          </w:p>
        </w:tc>
      </w:tr>
      <w:tr w:rsidR="00F13695" w:rsidRPr="00F13695" w14:paraId="4C9DF6BA" w14:textId="77777777" w:rsidTr="00F13695">
        <w:tc>
          <w:tcPr>
            <w:tcW w:w="2738" w:type="dxa"/>
            <w:tcBorders>
              <w:top w:val="single" w:sz="4" w:space="0" w:color="auto"/>
              <w:left w:val="single" w:sz="4" w:space="0" w:color="auto"/>
              <w:bottom w:val="single" w:sz="4" w:space="0" w:color="auto"/>
              <w:right w:val="single" w:sz="4" w:space="0" w:color="auto"/>
            </w:tcBorders>
            <w:hideMark/>
          </w:tcPr>
          <w:p w14:paraId="0D5B8DEA"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Special COVID 19 Buckets for hand washing</w:t>
            </w:r>
          </w:p>
        </w:tc>
        <w:tc>
          <w:tcPr>
            <w:tcW w:w="2286" w:type="dxa"/>
            <w:tcBorders>
              <w:top w:val="single" w:sz="4" w:space="0" w:color="auto"/>
              <w:left w:val="single" w:sz="4" w:space="0" w:color="auto"/>
              <w:bottom w:val="single" w:sz="4" w:space="0" w:color="auto"/>
              <w:right w:val="single" w:sz="4" w:space="0" w:color="auto"/>
            </w:tcBorders>
            <w:hideMark/>
          </w:tcPr>
          <w:p w14:paraId="0C600056"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25 buckets</w:t>
            </w:r>
          </w:p>
        </w:tc>
        <w:tc>
          <w:tcPr>
            <w:tcW w:w="2272" w:type="dxa"/>
            <w:tcBorders>
              <w:top w:val="single" w:sz="4" w:space="0" w:color="auto"/>
              <w:left w:val="single" w:sz="4" w:space="0" w:color="auto"/>
              <w:bottom w:val="single" w:sz="4" w:space="0" w:color="auto"/>
              <w:right w:val="single" w:sz="4" w:space="0" w:color="auto"/>
            </w:tcBorders>
            <w:hideMark/>
          </w:tcPr>
          <w:p w14:paraId="59F98ACE"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10.00</w:t>
            </w:r>
          </w:p>
        </w:tc>
        <w:tc>
          <w:tcPr>
            <w:tcW w:w="2280" w:type="dxa"/>
            <w:tcBorders>
              <w:top w:val="single" w:sz="4" w:space="0" w:color="auto"/>
              <w:left w:val="single" w:sz="4" w:space="0" w:color="auto"/>
              <w:bottom w:val="single" w:sz="4" w:space="0" w:color="auto"/>
              <w:right w:val="single" w:sz="4" w:space="0" w:color="auto"/>
            </w:tcBorders>
            <w:hideMark/>
          </w:tcPr>
          <w:p w14:paraId="554ED714"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250.00</w:t>
            </w:r>
          </w:p>
        </w:tc>
      </w:tr>
      <w:tr w:rsidR="00F13695" w:rsidRPr="00F13695" w14:paraId="762FEBB9" w14:textId="77777777" w:rsidTr="00F13695">
        <w:tc>
          <w:tcPr>
            <w:tcW w:w="2738" w:type="dxa"/>
            <w:tcBorders>
              <w:top w:val="single" w:sz="4" w:space="0" w:color="auto"/>
              <w:left w:val="single" w:sz="4" w:space="0" w:color="auto"/>
              <w:bottom w:val="single" w:sz="4" w:space="0" w:color="auto"/>
              <w:right w:val="single" w:sz="4" w:space="0" w:color="auto"/>
            </w:tcBorders>
            <w:hideMark/>
          </w:tcPr>
          <w:p w14:paraId="630F1CF4"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Detergent/Soap</w:t>
            </w:r>
          </w:p>
        </w:tc>
        <w:tc>
          <w:tcPr>
            <w:tcW w:w="2286" w:type="dxa"/>
            <w:tcBorders>
              <w:top w:val="single" w:sz="4" w:space="0" w:color="auto"/>
              <w:left w:val="single" w:sz="4" w:space="0" w:color="auto"/>
              <w:bottom w:val="single" w:sz="4" w:space="0" w:color="auto"/>
              <w:right w:val="single" w:sz="4" w:space="0" w:color="auto"/>
            </w:tcBorders>
            <w:hideMark/>
          </w:tcPr>
          <w:p w14:paraId="55D69F3F"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25 packs</w:t>
            </w:r>
          </w:p>
        </w:tc>
        <w:tc>
          <w:tcPr>
            <w:tcW w:w="2272" w:type="dxa"/>
            <w:tcBorders>
              <w:top w:val="single" w:sz="4" w:space="0" w:color="auto"/>
              <w:left w:val="single" w:sz="4" w:space="0" w:color="auto"/>
              <w:bottom w:val="single" w:sz="4" w:space="0" w:color="auto"/>
              <w:right w:val="single" w:sz="4" w:space="0" w:color="auto"/>
            </w:tcBorders>
            <w:hideMark/>
          </w:tcPr>
          <w:p w14:paraId="25A80F3A"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 2.00</w:t>
            </w:r>
          </w:p>
        </w:tc>
        <w:tc>
          <w:tcPr>
            <w:tcW w:w="2280" w:type="dxa"/>
            <w:tcBorders>
              <w:top w:val="single" w:sz="4" w:space="0" w:color="auto"/>
              <w:left w:val="single" w:sz="4" w:space="0" w:color="auto"/>
              <w:bottom w:val="single" w:sz="4" w:space="0" w:color="auto"/>
              <w:right w:val="single" w:sz="4" w:space="0" w:color="auto"/>
            </w:tcBorders>
            <w:hideMark/>
          </w:tcPr>
          <w:p w14:paraId="3B5CE7A8"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50.00</w:t>
            </w:r>
          </w:p>
        </w:tc>
      </w:tr>
      <w:tr w:rsidR="00F13695" w:rsidRPr="00F13695" w14:paraId="512F3620" w14:textId="77777777" w:rsidTr="00F13695">
        <w:tc>
          <w:tcPr>
            <w:tcW w:w="2738" w:type="dxa"/>
            <w:tcBorders>
              <w:top w:val="single" w:sz="4" w:space="0" w:color="auto"/>
              <w:left w:val="single" w:sz="4" w:space="0" w:color="auto"/>
              <w:bottom w:val="single" w:sz="4" w:space="0" w:color="auto"/>
              <w:right w:val="single" w:sz="4" w:space="0" w:color="auto"/>
            </w:tcBorders>
            <w:hideMark/>
          </w:tcPr>
          <w:p w14:paraId="2773144A"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25kg Bags of Rice</w:t>
            </w:r>
          </w:p>
        </w:tc>
        <w:tc>
          <w:tcPr>
            <w:tcW w:w="2286" w:type="dxa"/>
            <w:tcBorders>
              <w:top w:val="single" w:sz="4" w:space="0" w:color="auto"/>
              <w:left w:val="single" w:sz="4" w:space="0" w:color="auto"/>
              <w:bottom w:val="single" w:sz="4" w:space="0" w:color="auto"/>
              <w:right w:val="single" w:sz="4" w:space="0" w:color="auto"/>
            </w:tcBorders>
            <w:hideMark/>
          </w:tcPr>
          <w:p w14:paraId="04DE2CEF"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15 bags</w:t>
            </w:r>
          </w:p>
        </w:tc>
        <w:tc>
          <w:tcPr>
            <w:tcW w:w="2272" w:type="dxa"/>
            <w:tcBorders>
              <w:top w:val="single" w:sz="4" w:space="0" w:color="auto"/>
              <w:left w:val="single" w:sz="4" w:space="0" w:color="auto"/>
              <w:bottom w:val="single" w:sz="4" w:space="0" w:color="auto"/>
              <w:right w:val="single" w:sz="4" w:space="0" w:color="auto"/>
            </w:tcBorders>
            <w:hideMark/>
          </w:tcPr>
          <w:p w14:paraId="5A6E7C54"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15.00</w:t>
            </w:r>
          </w:p>
        </w:tc>
        <w:tc>
          <w:tcPr>
            <w:tcW w:w="2280" w:type="dxa"/>
            <w:tcBorders>
              <w:top w:val="single" w:sz="4" w:space="0" w:color="auto"/>
              <w:left w:val="single" w:sz="4" w:space="0" w:color="auto"/>
              <w:bottom w:val="single" w:sz="4" w:space="0" w:color="auto"/>
              <w:right w:val="single" w:sz="4" w:space="0" w:color="auto"/>
            </w:tcBorders>
            <w:hideMark/>
          </w:tcPr>
          <w:p w14:paraId="5BA4827F" w14:textId="77777777" w:rsidR="00F13695" w:rsidRPr="00F13695" w:rsidRDefault="00F13695" w:rsidP="00F13695">
            <w:pPr>
              <w:tabs>
                <w:tab w:val="left" w:pos="3885"/>
              </w:tabs>
              <w:rPr>
                <w:rFonts w:ascii="Times New Roman" w:hAnsi="Times New Roman" w:cs="Times New Roman"/>
                <w:sz w:val="20"/>
                <w:szCs w:val="20"/>
              </w:rPr>
            </w:pPr>
            <w:r w:rsidRPr="00F13695">
              <w:rPr>
                <w:rFonts w:ascii="Times New Roman" w:hAnsi="Times New Roman" w:cs="Times New Roman"/>
                <w:sz w:val="20"/>
                <w:szCs w:val="20"/>
              </w:rPr>
              <w:t>$225.00</w:t>
            </w:r>
          </w:p>
        </w:tc>
      </w:tr>
    </w:tbl>
    <w:p w14:paraId="1B3C4A5C" w14:textId="77777777" w:rsidR="00F13695" w:rsidRPr="00F13695" w:rsidRDefault="00F13695" w:rsidP="00F13695">
      <w:pPr>
        <w:tabs>
          <w:tab w:val="left" w:pos="3885"/>
        </w:tabs>
        <w:spacing w:line="240" w:lineRule="auto"/>
        <w:rPr>
          <w:rFonts w:cs="Times New Roman"/>
          <w:b/>
          <w:u w:val="single"/>
        </w:rPr>
      </w:pPr>
      <w:r w:rsidRPr="00F13695">
        <w:rPr>
          <w:rFonts w:cs="Times New Roman"/>
          <w:b/>
          <w:u w:val="single"/>
        </w:rPr>
        <w:t>Grand Total                                                                                                         $750.00</w:t>
      </w:r>
    </w:p>
    <w:p w14:paraId="1BC8FFF2" w14:textId="77777777" w:rsidR="00F13695" w:rsidRPr="00F13695" w:rsidRDefault="00F13695" w:rsidP="00F13695">
      <w:pPr>
        <w:jc w:val="both"/>
        <w:rPr>
          <w:b/>
          <w:bCs/>
        </w:rPr>
      </w:pPr>
    </w:p>
    <w:p w14:paraId="4114D5BE" w14:textId="0F56CB94" w:rsidR="00A50E3D" w:rsidRDefault="00A50E3D" w:rsidP="001E1ECE">
      <w:pPr>
        <w:jc w:val="center"/>
        <w:rPr>
          <w:b/>
          <w:bCs/>
          <w:sz w:val="40"/>
          <w:szCs w:val="40"/>
        </w:rPr>
      </w:pPr>
      <w:r>
        <w:rPr>
          <w:b/>
          <w:bCs/>
          <w:sz w:val="40"/>
          <w:szCs w:val="40"/>
        </w:rPr>
        <w:t xml:space="preserve">Nepal </w:t>
      </w:r>
    </w:p>
    <w:p w14:paraId="7B001833" w14:textId="77777777" w:rsidR="00E56F90" w:rsidRPr="00E56F90" w:rsidRDefault="00E56F90" w:rsidP="00E56F90">
      <w:pPr>
        <w:pStyle w:val="ListParagraph"/>
        <w:numPr>
          <w:ilvl w:val="0"/>
          <w:numId w:val="39"/>
        </w:numPr>
      </w:pPr>
      <w:r w:rsidRPr="00E56F90">
        <w:lastRenderedPageBreak/>
        <w:t>We need fund US Dollar 20,000 to build the church building because church have not fund. Now a day we are doing service in rent and contract also going to be finish. So it is very difficult for us please remember in prayer also and open your hand also.</w:t>
      </w:r>
    </w:p>
    <w:p w14:paraId="09B5887A" w14:textId="480F4709" w:rsidR="00A50E3D" w:rsidRPr="00E56F90" w:rsidRDefault="00E56F90" w:rsidP="00E56F90">
      <w:pPr>
        <w:pStyle w:val="ListParagraph"/>
        <w:numPr>
          <w:ilvl w:val="0"/>
          <w:numId w:val="39"/>
        </w:numPr>
      </w:pPr>
      <w:r w:rsidRPr="00E56F90">
        <w:t>We need fund to give some things to the poor, old person, orphan children. So our ministry will increase also.</w:t>
      </w:r>
    </w:p>
    <w:p w14:paraId="7FD0E446" w14:textId="77777777" w:rsidR="00A50E3D" w:rsidRPr="00A50E3D" w:rsidRDefault="00A50E3D" w:rsidP="00A50E3D">
      <w:pPr>
        <w:jc w:val="both"/>
        <w:rPr>
          <w:sz w:val="24"/>
          <w:szCs w:val="24"/>
        </w:rPr>
      </w:pPr>
    </w:p>
    <w:p w14:paraId="0CB2F49B" w14:textId="5758AC25" w:rsidR="00B85884" w:rsidRPr="00CA511C" w:rsidRDefault="001E1ECE" w:rsidP="001E1ECE">
      <w:pPr>
        <w:jc w:val="center"/>
        <w:rPr>
          <w:b/>
          <w:bCs/>
          <w:sz w:val="40"/>
          <w:szCs w:val="40"/>
        </w:rPr>
      </w:pPr>
      <w:r w:rsidRPr="00CA511C">
        <w:rPr>
          <w:b/>
          <w:bCs/>
          <w:sz w:val="40"/>
          <w:szCs w:val="40"/>
        </w:rPr>
        <w:t xml:space="preserve">Nigeria </w:t>
      </w:r>
    </w:p>
    <w:p w14:paraId="0C54C585" w14:textId="77777777" w:rsidR="006028BC" w:rsidRPr="006028BC" w:rsidRDefault="006028BC" w:rsidP="006028BC">
      <w:pPr>
        <w:spacing w:after="0" w:line="240" w:lineRule="auto"/>
        <w:jc w:val="both"/>
      </w:pPr>
      <w:r w:rsidRPr="006028BC">
        <w:t>LAPTOP/LARGE SCREEN for live service</w:t>
      </w:r>
      <w:r w:rsidRPr="006028BC">
        <w:tab/>
      </w:r>
      <w:r>
        <w:tab/>
      </w:r>
      <w:r w:rsidRPr="006028BC">
        <w:t xml:space="preserve"> -   $250 </w:t>
      </w:r>
    </w:p>
    <w:p w14:paraId="2B2A3305" w14:textId="77777777" w:rsidR="006028BC" w:rsidRPr="006028BC" w:rsidRDefault="006028BC" w:rsidP="006028BC">
      <w:pPr>
        <w:spacing w:after="0" w:line="240" w:lineRule="auto"/>
        <w:jc w:val="both"/>
      </w:pPr>
      <w:r w:rsidRPr="006028BC">
        <w:t xml:space="preserve">Orphanage visitation </w:t>
      </w:r>
      <w:r w:rsidRPr="006028BC">
        <w:tab/>
      </w:r>
      <w:r w:rsidRPr="006028BC">
        <w:tab/>
      </w:r>
      <w:r w:rsidRPr="006028BC">
        <w:tab/>
      </w:r>
      <w:r w:rsidRPr="006028BC">
        <w:tab/>
        <w:t xml:space="preserve"> -   $400</w:t>
      </w:r>
    </w:p>
    <w:p w14:paraId="0CF40709" w14:textId="77777777" w:rsidR="006028BC" w:rsidRPr="006028BC" w:rsidRDefault="006028BC" w:rsidP="006028BC">
      <w:pPr>
        <w:spacing w:after="0" w:line="240" w:lineRule="auto"/>
        <w:jc w:val="both"/>
      </w:pPr>
      <w:r w:rsidRPr="006028BC">
        <w:t>Lunch with Families</w:t>
      </w:r>
      <w:r w:rsidRPr="006028BC">
        <w:tab/>
      </w:r>
      <w:r w:rsidRPr="006028BC">
        <w:tab/>
      </w:r>
      <w:r w:rsidRPr="006028BC">
        <w:tab/>
      </w:r>
      <w:r w:rsidRPr="006028BC">
        <w:tab/>
        <w:t xml:space="preserve"> -   $200</w:t>
      </w:r>
    </w:p>
    <w:p w14:paraId="08BE8AF0" w14:textId="77777777" w:rsidR="006028BC" w:rsidRPr="006028BC" w:rsidRDefault="006028BC" w:rsidP="006028BC">
      <w:pPr>
        <w:spacing w:after="0" w:line="240" w:lineRule="auto"/>
        <w:jc w:val="both"/>
      </w:pPr>
      <w:r w:rsidRPr="006028BC">
        <w:t xml:space="preserve">T-Shirt </w:t>
      </w:r>
      <w:r w:rsidRPr="006028BC">
        <w:tab/>
      </w:r>
      <w:r w:rsidRPr="006028BC">
        <w:tab/>
      </w:r>
      <w:r w:rsidRPr="006028BC">
        <w:tab/>
      </w:r>
      <w:r w:rsidRPr="006028BC">
        <w:tab/>
      </w:r>
      <w:r w:rsidRPr="006028BC">
        <w:tab/>
      </w:r>
      <w:r w:rsidRPr="006028BC">
        <w:tab/>
        <w:t>-    $300</w:t>
      </w:r>
    </w:p>
    <w:p w14:paraId="10E4C22D" w14:textId="77777777" w:rsidR="006028BC" w:rsidRPr="006028BC" w:rsidRDefault="006028BC" w:rsidP="006028BC">
      <w:pPr>
        <w:spacing w:after="0" w:line="240" w:lineRule="auto"/>
        <w:jc w:val="both"/>
      </w:pPr>
      <w:r w:rsidRPr="006028BC">
        <w:t xml:space="preserve">Data </w:t>
      </w:r>
      <w:r w:rsidRPr="006028BC">
        <w:tab/>
      </w:r>
      <w:r w:rsidRPr="006028BC">
        <w:tab/>
      </w:r>
      <w:r w:rsidRPr="006028BC">
        <w:tab/>
      </w:r>
      <w:r w:rsidRPr="006028BC">
        <w:tab/>
      </w:r>
      <w:r w:rsidRPr="006028BC">
        <w:tab/>
      </w:r>
      <w:r w:rsidRPr="006028BC">
        <w:tab/>
        <w:t>-     $70</w:t>
      </w:r>
    </w:p>
    <w:p w14:paraId="32F9F989" w14:textId="77777777" w:rsidR="006028BC" w:rsidRPr="006028BC" w:rsidRDefault="006028BC" w:rsidP="006028BC">
      <w:pPr>
        <w:spacing w:after="0" w:line="240" w:lineRule="auto"/>
        <w:jc w:val="both"/>
        <w:rPr>
          <w:b/>
        </w:rPr>
      </w:pPr>
      <w:r w:rsidRPr="006028BC">
        <w:rPr>
          <w:b/>
        </w:rPr>
        <w:t xml:space="preserve">Total </w:t>
      </w:r>
      <w:r w:rsidRPr="006028BC">
        <w:rPr>
          <w:b/>
        </w:rPr>
        <w:tab/>
      </w:r>
      <w:r w:rsidRPr="006028BC">
        <w:rPr>
          <w:b/>
        </w:rPr>
        <w:tab/>
        <w:t xml:space="preserve">=  $1,220  </w:t>
      </w:r>
    </w:p>
    <w:p w14:paraId="2AE628AE" w14:textId="281E1B03" w:rsidR="00FC0B04" w:rsidRDefault="00FC0B04" w:rsidP="005D40B8">
      <w:pPr>
        <w:pStyle w:val="ListParagraph"/>
        <w:ind w:left="870"/>
        <w:rPr>
          <w:sz w:val="24"/>
          <w:szCs w:val="24"/>
        </w:rPr>
      </w:pPr>
    </w:p>
    <w:p w14:paraId="30B34316" w14:textId="77777777" w:rsidR="00B24AF7" w:rsidRDefault="00B24AF7" w:rsidP="0034432A">
      <w:pPr>
        <w:pStyle w:val="ListParagraph"/>
        <w:ind w:left="870"/>
        <w:jc w:val="center"/>
        <w:rPr>
          <w:b/>
          <w:bCs/>
          <w:sz w:val="40"/>
          <w:szCs w:val="40"/>
        </w:rPr>
      </w:pPr>
    </w:p>
    <w:p w14:paraId="637A7A31" w14:textId="32946A3F" w:rsidR="00B24AF7" w:rsidRPr="00E24362" w:rsidRDefault="00FE01FE" w:rsidP="006B61EB">
      <w:pPr>
        <w:pStyle w:val="ListParagraph"/>
        <w:ind w:left="0"/>
        <w:jc w:val="center"/>
        <w:rPr>
          <w:b/>
          <w:bCs/>
          <w:sz w:val="40"/>
          <w:szCs w:val="40"/>
        </w:rPr>
      </w:pPr>
      <w:r w:rsidRPr="00FE01FE">
        <w:rPr>
          <w:b/>
          <w:bCs/>
          <w:sz w:val="40"/>
          <w:szCs w:val="40"/>
        </w:rPr>
        <w:t xml:space="preserve">Uganda </w:t>
      </w:r>
    </w:p>
    <w:p w14:paraId="7B26A49B" w14:textId="77777777" w:rsidR="00E24362" w:rsidRPr="00E24362" w:rsidRDefault="00E24362" w:rsidP="00731D87">
      <w:pPr>
        <w:ind w:left="-180" w:right="-90"/>
        <w:rPr>
          <w:rFonts w:cs="Times New Roman"/>
          <w:b/>
        </w:rPr>
      </w:pPr>
      <w:r w:rsidRPr="00E24362">
        <w:rPr>
          <w:rFonts w:cs="Times New Roman"/>
          <w:b/>
        </w:rPr>
        <w:t xml:space="preserve">RE: SUBMISSION OF NAMULESA ORPHANAGE HOME. </w:t>
      </w:r>
    </w:p>
    <w:tbl>
      <w:tblPr>
        <w:tblStyle w:val="TableGrid"/>
        <w:tblW w:w="10147" w:type="dxa"/>
        <w:tblInd w:w="-545" w:type="dxa"/>
        <w:tblLayout w:type="fixed"/>
        <w:tblLook w:val="04A0" w:firstRow="1" w:lastRow="0" w:firstColumn="1" w:lastColumn="0" w:noHBand="0" w:noVBand="1"/>
      </w:tblPr>
      <w:tblGrid>
        <w:gridCol w:w="720"/>
        <w:gridCol w:w="1890"/>
        <w:gridCol w:w="1800"/>
        <w:gridCol w:w="2790"/>
        <w:gridCol w:w="1630"/>
        <w:gridCol w:w="1317"/>
      </w:tblGrid>
      <w:tr w:rsidR="00E24362" w:rsidRPr="00E24362" w14:paraId="09C33D74" w14:textId="77777777" w:rsidTr="00731D87">
        <w:tc>
          <w:tcPr>
            <w:tcW w:w="720" w:type="dxa"/>
          </w:tcPr>
          <w:p w14:paraId="1485B976"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S/No. </w:t>
            </w:r>
          </w:p>
        </w:tc>
        <w:tc>
          <w:tcPr>
            <w:tcW w:w="1890" w:type="dxa"/>
          </w:tcPr>
          <w:p w14:paraId="69288DC0"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Activity </w:t>
            </w:r>
          </w:p>
        </w:tc>
        <w:tc>
          <w:tcPr>
            <w:tcW w:w="1800" w:type="dxa"/>
          </w:tcPr>
          <w:p w14:paraId="53D2ED32"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Status </w:t>
            </w:r>
          </w:p>
        </w:tc>
        <w:tc>
          <w:tcPr>
            <w:tcW w:w="2790" w:type="dxa"/>
          </w:tcPr>
          <w:p w14:paraId="5DE266F6"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Observations/ findings </w:t>
            </w:r>
          </w:p>
        </w:tc>
        <w:tc>
          <w:tcPr>
            <w:tcW w:w="1630" w:type="dxa"/>
          </w:tcPr>
          <w:p w14:paraId="5194D65D" w14:textId="77777777" w:rsidR="00E24362" w:rsidRPr="00E24362" w:rsidRDefault="00E24362" w:rsidP="00544621">
            <w:pPr>
              <w:spacing w:line="276" w:lineRule="auto"/>
              <w:rPr>
                <w:rFonts w:ascii="Times New Roman" w:hAnsi="Times New Roman" w:cs="Times New Roman"/>
                <w:sz w:val="20"/>
                <w:szCs w:val="20"/>
              </w:rPr>
            </w:pPr>
            <w:r w:rsidRPr="00E24362">
              <w:rPr>
                <w:rFonts w:ascii="Times New Roman" w:hAnsi="Times New Roman" w:cs="Times New Roman"/>
                <w:sz w:val="20"/>
                <w:szCs w:val="20"/>
              </w:rPr>
              <w:t xml:space="preserve">Out put </w:t>
            </w:r>
          </w:p>
        </w:tc>
        <w:tc>
          <w:tcPr>
            <w:tcW w:w="1317" w:type="dxa"/>
          </w:tcPr>
          <w:p w14:paraId="55F0964F" w14:textId="77777777" w:rsidR="00E24362" w:rsidRPr="00E24362" w:rsidRDefault="00E24362" w:rsidP="006B61EB">
            <w:pPr>
              <w:spacing w:line="276" w:lineRule="auto"/>
              <w:ind w:right="361"/>
              <w:rPr>
                <w:rFonts w:ascii="Times New Roman" w:hAnsi="Times New Roman" w:cs="Times New Roman"/>
                <w:sz w:val="20"/>
                <w:szCs w:val="20"/>
              </w:rPr>
            </w:pPr>
            <w:r w:rsidRPr="00E24362">
              <w:rPr>
                <w:rFonts w:ascii="Times New Roman" w:hAnsi="Times New Roman" w:cs="Times New Roman"/>
                <w:sz w:val="20"/>
                <w:szCs w:val="20"/>
              </w:rPr>
              <w:t xml:space="preserve">Amount in USD </w:t>
            </w:r>
          </w:p>
        </w:tc>
      </w:tr>
      <w:tr w:rsidR="00E24362" w:rsidRPr="00E24362" w14:paraId="67718C7A" w14:textId="77777777" w:rsidTr="00731D87">
        <w:tc>
          <w:tcPr>
            <w:tcW w:w="720" w:type="dxa"/>
          </w:tcPr>
          <w:p w14:paraId="22193C12" w14:textId="77777777" w:rsidR="00E24362" w:rsidRPr="00E24362" w:rsidRDefault="00E24362" w:rsidP="00E24362">
            <w:pPr>
              <w:pStyle w:val="ListParagraph"/>
              <w:numPr>
                <w:ilvl w:val="0"/>
                <w:numId w:val="21"/>
              </w:numPr>
              <w:spacing w:line="360" w:lineRule="auto"/>
              <w:rPr>
                <w:rFonts w:ascii="Times New Roman" w:hAnsi="Times New Roman" w:cs="Times New Roman"/>
                <w:sz w:val="20"/>
                <w:szCs w:val="20"/>
              </w:rPr>
            </w:pPr>
          </w:p>
        </w:tc>
        <w:tc>
          <w:tcPr>
            <w:tcW w:w="1890" w:type="dxa"/>
          </w:tcPr>
          <w:p w14:paraId="3D224978" w14:textId="77777777" w:rsidR="00E24362" w:rsidRPr="00E24362" w:rsidRDefault="00E24362" w:rsidP="00544621">
            <w:p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Needs assessment for  </w:t>
            </w:r>
            <w:proofErr w:type="spellStart"/>
            <w:r w:rsidRPr="00E24362">
              <w:rPr>
                <w:rFonts w:ascii="Times New Roman" w:hAnsi="Times New Roman" w:cs="Times New Roman"/>
                <w:sz w:val="20"/>
                <w:szCs w:val="20"/>
              </w:rPr>
              <w:t>Namulesa</w:t>
            </w:r>
            <w:proofErr w:type="spellEnd"/>
            <w:r w:rsidRPr="00E24362">
              <w:rPr>
                <w:rFonts w:ascii="Times New Roman" w:hAnsi="Times New Roman" w:cs="Times New Roman"/>
                <w:sz w:val="20"/>
                <w:szCs w:val="20"/>
              </w:rPr>
              <w:t xml:space="preserve"> Orphanage home  </w:t>
            </w:r>
          </w:p>
        </w:tc>
        <w:tc>
          <w:tcPr>
            <w:tcW w:w="1800" w:type="dxa"/>
          </w:tcPr>
          <w:p w14:paraId="67694CA5" w14:textId="77777777" w:rsidR="00E24362" w:rsidRPr="00E24362" w:rsidRDefault="00E24362" w:rsidP="00544621">
            <w:p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Number of orphans are 38 </w:t>
            </w:r>
          </w:p>
          <w:p w14:paraId="4DAE3DCB" w14:textId="77777777" w:rsidR="00E24362" w:rsidRPr="00E24362" w:rsidRDefault="00E24362" w:rsidP="00E24362">
            <w:pPr>
              <w:pStyle w:val="ListParagraph"/>
              <w:numPr>
                <w:ilvl w:val="0"/>
                <w:numId w:val="37"/>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20: boys </w:t>
            </w:r>
          </w:p>
          <w:p w14:paraId="30856525" w14:textId="77777777" w:rsidR="00E24362" w:rsidRPr="00E24362" w:rsidRDefault="00E24362" w:rsidP="00E24362">
            <w:pPr>
              <w:pStyle w:val="ListParagraph"/>
              <w:numPr>
                <w:ilvl w:val="0"/>
                <w:numId w:val="37"/>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18: girls </w:t>
            </w:r>
          </w:p>
          <w:p w14:paraId="08861276" w14:textId="77777777" w:rsidR="00E24362" w:rsidRPr="00E24362" w:rsidRDefault="00E24362" w:rsidP="00E24362">
            <w:pPr>
              <w:pStyle w:val="ListParagraph"/>
              <w:numPr>
                <w:ilvl w:val="0"/>
                <w:numId w:val="37"/>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Director is Pr. </w:t>
            </w:r>
            <w:proofErr w:type="spellStart"/>
            <w:r w:rsidRPr="00E24362">
              <w:rPr>
                <w:rFonts w:ascii="Times New Roman" w:hAnsi="Times New Roman" w:cs="Times New Roman"/>
                <w:sz w:val="20"/>
                <w:szCs w:val="20"/>
              </w:rPr>
              <w:t>Mufumba</w:t>
            </w:r>
            <w:proofErr w:type="spellEnd"/>
            <w:r w:rsidRPr="00E24362">
              <w:rPr>
                <w:rFonts w:ascii="Times New Roman" w:hAnsi="Times New Roman" w:cs="Times New Roman"/>
                <w:sz w:val="20"/>
                <w:szCs w:val="20"/>
              </w:rPr>
              <w:t xml:space="preserve"> Sam </w:t>
            </w:r>
          </w:p>
          <w:p w14:paraId="1A7F006D" w14:textId="77777777" w:rsidR="00E24362" w:rsidRPr="00E24362" w:rsidRDefault="00E24362" w:rsidP="00E24362">
            <w:pPr>
              <w:pStyle w:val="ListParagraph"/>
              <w:numPr>
                <w:ilvl w:val="0"/>
                <w:numId w:val="37"/>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Location Jinja in </w:t>
            </w:r>
            <w:proofErr w:type="spellStart"/>
            <w:r w:rsidRPr="00E24362">
              <w:rPr>
                <w:rFonts w:ascii="Times New Roman" w:hAnsi="Times New Roman" w:cs="Times New Roman"/>
                <w:sz w:val="20"/>
                <w:szCs w:val="20"/>
              </w:rPr>
              <w:t>Namulesa</w:t>
            </w:r>
            <w:proofErr w:type="spellEnd"/>
            <w:r w:rsidRPr="00E24362">
              <w:rPr>
                <w:rFonts w:ascii="Times New Roman" w:hAnsi="Times New Roman" w:cs="Times New Roman"/>
                <w:sz w:val="20"/>
                <w:szCs w:val="20"/>
              </w:rPr>
              <w:t xml:space="preserve"> Town. </w:t>
            </w:r>
          </w:p>
        </w:tc>
        <w:tc>
          <w:tcPr>
            <w:tcW w:w="2790" w:type="dxa"/>
          </w:tcPr>
          <w:p w14:paraId="15401AFC"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 Total orphans who parent all died. </w:t>
            </w:r>
          </w:p>
          <w:p w14:paraId="5757F0AA"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They are range between 3- 10 years of age </w:t>
            </w:r>
          </w:p>
          <w:p w14:paraId="63B88FA9"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Food challenges where feeding is a big challenge</w:t>
            </w:r>
          </w:p>
          <w:p w14:paraId="3A6C216F"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Clothing is a nightmare</w:t>
            </w:r>
          </w:p>
          <w:p w14:paraId="614B6D66"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scholastic material is a big problem </w:t>
            </w:r>
          </w:p>
          <w:p w14:paraId="25B0C63C" w14:textId="77777777" w:rsidR="00E24362" w:rsidRPr="00E24362" w:rsidRDefault="00E24362" w:rsidP="00E24362">
            <w:pPr>
              <w:pStyle w:val="ListParagraph"/>
              <w:numPr>
                <w:ilvl w:val="0"/>
                <w:numId w:val="22"/>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School is a problem. </w:t>
            </w:r>
          </w:p>
          <w:p w14:paraId="09B1C005" w14:textId="77777777" w:rsidR="00E24362" w:rsidRPr="00E24362" w:rsidRDefault="00E24362" w:rsidP="00544621">
            <w:pPr>
              <w:spacing w:line="360" w:lineRule="auto"/>
              <w:rPr>
                <w:rFonts w:ascii="Times New Roman" w:hAnsi="Times New Roman" w:cs="Times New Roman"/>
                <w:b/>
                <w:sz w:val="20"/>
                <w:szCs w:val="20"/>
              </w:rPr>
            </w:pPr>
            <w:r w:rsidRPr="00E24362">
              <w:rPr>
                <w:rFonts w:ascii="Times New Roman" w:hAnsi="Times New Roman" w:cs="Times New Roman"/>
                <w:b/>
                <w:sz w:val="20"/>
                <w:szCs w:val="20"/>
              </w:rPr>
              <w:t xml:space="preserve">Opportunity </w:t>
            </w:r>
          </w:p>
          <w:p w14:paraId="03203997" w14:textId="77777777" w:rsidR="00E24362" w:rsidRPr="00E24362" w:rsidRDefault="00E24362" w:rsidP="00E24362">
            <w:pPr>
              <w:pStyle w:val="ListParagraph"/>
              <w:numPr>
                <w:ilvl w:val="0"/>
                <w:numId w:val="22"/>
              </w:numPr>
              <w:spacing w:line="360" w:lineRule="auto"/>
              <w:rPr>
                <w:rFonts w:ascii="Times New Roman" w:hAnsi="Times New Roman" w:cs="Times New Roman"/>
                <w:b/>
                <w:sz w:val="20"/>
                <w:szCs w:val="20"/>
              </w:rPr>
            </w:pPr>
            <w:r w:rsidRPr="00E24362">
              <w:rPr>
                <w:rFonts w:ascii="Times New Roman" w:hAnsi="Times New Roman" w:cs="Times New Roman"/>
                <w:sz w:val="20"/>
                <w:szCs w:val="20"/>
              </w:rPr>
              <w:t xml:space="preserve">Land availability for development of orphanage home. </w:t>
            </w:r>
          </w:p>
          <w:p w14:paraId="064E0B0F" w14:textId="77777777" w:rsidR="00E24362" w:rsidRPr="00E24362" w:rsidRDefault="00E24362" w:rsidP="00E24362">
            <w:pPr>
              <w:pStyle w:val="ListParagraph"/>
              <w:numPr>
                <w:ilvl w:val="0"/>
                <w:numId w:val="22"/>
              </w:numPr>
              <w:spacing w:line="360" w:lineRule="auto"/>
              <w:rPr>
                <w:rFonts w:ascii="Times New Roman" w:hAnsi="Times New Roman" w:cs="Times New Roman"/>
                <w:b/>
                <w:sz w:val="20"/>
                <w:szCs w:val="20"/>
              </w:rPr>
            </w:pPr>
            <w:r w:rsidRPr="00E24362">
              <w:rPr>
                <w:rFonts w:ascii="Times New Roman" w:hAnsi="Times New Roman" w:cs="Times New Roman"/>
                <w:sz w:val="20"/>
                <w:szCs w:val="20"/>
              </w:rPr>
              <w:t xml:space="preserve">Registration of orphanage done in accordance </w:t>
            </w:r>
            <w:proofErr w:type="spellStart"/>
            <w:r w:rsidRPr="00E24362">
              <w:rPr>
                <w:rFonts w:ascii="Times New Roman" w:hAnsi="Times New Roman" w:cs="Times New Roman"/>
                <w:sz w:val="20"/>
                <w:szCs w:val="20"/>
              </w:rPr>
              <w:t>wit</w:t>
            </w:r>
            <w:proofErr w:type="spellEnd"/>
            <w:r w:rsidRPr="00E24362">
              <w:rPr>
                <w:rFonts w:ascii="Times New Roman" w:hAnsi="Times New Roman" w:cs="Times New Roman"/>
                <w:sz w:val="20"/>
                <w:szCs w:val="20"/>
              </w:rPr>
              <w:t xml:space="preserve"> the law.</w:t>
            </w:r>
          </w:p>
          <w:p w14:paraId="7B0AF093" w14:textId="77777777" w:rsidR="00E24362" w:rsidRPr="00E24362" w:rsidRDefault="00E24362" w:rsidP="00544621">
            <w:pPr>
              <w:spacing w:line="360" w:lineRule="auto"/>
              <w:rPr>
                <w:rFonts w:ascii="Times New Roman" w:hAnsi="Times New Roman" w:cs="Times New Roman"/>
                <w:b/>
                <w:sz w:val="20"/>
                <w:szCs w:val="20"/>
              </w:rPr>
            </w:pPr>
            <w:r w:rsidRPr="00E24362">
              <w:rPr>
                <w:rFonts w:ascii="Times New Roman" w:hAnsi="Times New Roman" w:cs="Times New Roman"/>
                <w:b/>
                <w:sz w:val="20"/>
                <w:szCs w:val="20"/>
              </w:rPr>
              <w:t xml:space="preserve">Possible Intervention </w:t>
            </w:r>
          </w:p>
          <w:p w14:paraId="6DBC3C17" w14:textId="77777777" w:rsidR="00E24362" w:rsidRPr="00E24362" w:rsidRDefault="00E24362" w:rsidP="00E24362">
            <w:pPr>
              <w:pStyle w:val="ListParagraph"/>
              <w:numPr>
                <w:ilvl w:val="0"/>
                <w:numId w:val="38"/>
              </w:numPr>
              <w:spacing w:line="360" w:lineRule="auto"/>
              <w:rPr>
                <w:rFonts w:ascii="Times New Roman" w:hAnsi="Times New Roman" w:cs="Times New Roman"/>
                <w:sz w:val="20"/>
                <w:szCs w:val="20"/>
              </w:rPr>
            </w:pPr>
            <w:r w:rsidRPr="00E24362">
              <w:rPr>
                <w:rFonts w:ascii="Times New Roman" w:hAnsi="Times New Roman" w:cs="Times New Roman"/>
                <w:sz w:val="20"/>
                <w:szCs w:val="20"/>
              </w:rPr>
              <w:lastRenderedPageBreak/>
              <w:t xml:space="preserve">Building of two classrooms each @10,000dollars </w:t>
            </w:r>
          </w:p>
          <w:p w14:paraId="695A2348" w14:textId="77777777" w:rsidR="00E24362" w:rsidRPr="00E24362" w:rsidRDefault="00E24362" w:rsidP="00E24362">
            <w:pPr>
              <w:pStyle w:val="ListParagraph"/>
              <w:numPr>
                <w:ilvl w:val="0"/>
                <w:numId w:val="38"/>
              </w:num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Feeding, scholastic materials plus clothing 8, 000dollars </w:t>
            </w:r>
          </w:p>
        </w:tc>
        <w:tc>
          <w:tcPr>
            <w:tcW w:w="1630" w:type="dxa"/>
          </w:tcPr>
          <w:p w14:paraId="420874C5" w14:textId="77777777" w:rsidR="00E24362" w:rsidRPr="00E24362" w:rsidRDefault="00E24362" w:rsidP="00544621">
            <w:pPr>
              <w:spacing w:line="360" w:lineRule="auto"/>
              <w:rPr>
                <w:rFonts w:ascii="Times New Roman" w:hAnsi="Times New Roman" w:cs="Times New Roman"/>
                <w:sz w:val="20"/>
                <w:szCs w:val="20"/>
              </w:rPr>
            </w:pPr>
            <w:r w:rsidRPr="00E24362">
              <w:rPr>
                <w:rFonts w:ascii="Times New Roman" w:hAnsi="Times New Roman" w:cs="Times New Roman"/>
                <w:sz w:val="20"/>
                <w:szCs w:val="20"/>
              </w:rPr>
              <w:lastRenderedPageBreak/>
              <w:t xml:space="preserve">Proposal generated &amp; submitted to GLI headquarters </w:t>
            </w:r>
          </w:p>
        </w:tc>
        <w:tc>
          <w:tcPr>
            <w:tcW w:w="1317" w:type="dxa"/>
          </w:tcPr>
          <w:p w14:paraId="59748DD2" w14:textId="77777777" w:rsidR="00E24362" w:rsidRPr="00E24362" w:rsidRDefault="00E24362" w:rsidP="00544621">
            <w:pPr>
              <w:spacing w:line="360" w:lineRule="auto"/>
              <w:rPr>
                <w:rFonts w:ascii="Times New Roman" w:hAnsi="Times New Roman" w:cs="Times New Roman"/>
                <w:sz w:val="20"/>
                <w:szCs w:val="20"/>
              </w:rPr>
            </w:pPr>
            <w:r w:rsidRPr="00E24362">
              <w:rPr>
                <w:rFonts w:ascii="Times New Roman" w:hAnsi="Times New Roman" w:cs="Times New Roman"/>
                <w:sz w:val="20"/>
                <w:szCs w:val="20"/>
              </w:rPr>
              <w:t xml:space="preserve">Amount needed is </w:t>
            </w:r>
            <w:r w:rsidRPr="00E24362">
              <w:rPr>
                <w:rFonts w:ascii="Times New Roman" w:hAnsi="Times New Roman" w:cs="Times New Roman"/>
                <w:b/>
                <w:sz w:val="20"/>
                <w:szCs w:val="20"/>
              </w:rPr>
              <w:t>28,000 USD</w:t>
            </w:r>
          </w:p>
        </w:tc>
      </w:tr>
      <w:tr w:rsidR="00E24362" w:rsidRPr="00E24362" w14:paraId="46F05048" w14:textId="77777777" w:rsidTr="00731D87">
        <w:tc>
          <w:tcPr>
            <w:tcW w:w="7200" w:type="dxa"/>
            <w:gridSpan w:val="4"/>
          </w:tcPr>
          <w:p w14:paraId="0A270056" w14:textId="77777777" w:rsidR="00E24362" w:rsidRPr="00E24362" w:rsidRDefault="00E24362" w:rsidP="00544621">
            <w:pPr>
              <w:pStyle w:val="ListParagraph"/>
              <w:spacing w:line="360" w:lineRule="auto"/>
              <w:ind w:left="360"/>
              <w:rPr>
                <w:rFonts w:ascii="Times New Roman" w:hAnsi="Times New Roman" w:cs="Times New Roman"/>
                <w:b/>
                <w:sz w:val="20"/>
                <w:szCs w:val="20"/>
              </w:rPr>
            </w:pPr>
            <w:r w:rsidRPr="00E24362">
              <w:rPr>
                <w:rFonts w:ascii="Times New Roman" w:hAnsi="Times New Roman" w:cs="Times New Roman"/>
                <w:b/>
                <w:sz w:val="20"/>
                <w:szCs w:val="20"/>
              </w:rPr>
              <w:t xml:space="preserve">TOTAL </w:t>
            </w:r>
          </w:p>
        </w:tc>
        <w:tc>
          <w:tcPr>
            <w:tcW w:w="1630" w:type="dxa"/>
          </w:tcPr>
          <w:p w14:paraId="154498D2" w14:textId="77777777" w:rsidR="00E24362" w:rsidRPr="00E24362" w:rsidRDefault="00E24362" w:rsidP="00544621">
            <w:pPr>
              <w:spacing w:line="360" w:lineRule="auto"/>
              <w:rPr>
                <w:rFonts w:ascii="Times New Roman" w:hAnsi="Times New Roman" w:cs="Times New Roman"/>
                <w:b/>
                <w:sz w:val="20"/>
                <w:szCs w:val="20"/>
              </w:rPr>
            </w:pPr>
          </w:p>
        </w:tc>
        <w:tc>
          <w:tcPr>
            <w:tcW w:w="1317" w:type="dxa"/>
          </w:tcPr>
          <w:p w14:paraId="03A75EE6" w14:textId="77777777" w:rsidR="00E24362" w:rsidRPr="00E24362" w:rsidRDefault="00E24362" w:rsidP="00544621">
            <w:pPr>
              <w:spacing w:line="360" w:lineRule="auto"/>
              <w:rPr>
                <w:rFonts w:ascii="Times New Roman" w:hAnsi="Times New Roman" w:cs="Times New Roman"/>
                <w:b/>
                <w:sz w:val="20"/>
                <w:szCs w:val="20"/>
              </w:rPr>
            </w:pPr>
            <w:r w:rsidRPr="00E24362">
              <w:rPr>
                <w:rFonts w:ascii="Times New Roman" w:hAnsi="Times New Roman" w:cs="Times New Roman"/>
                <w:b/>
                <w:sz w:val="20"/>
                <w:szCs w:val="20"/>
              </w:rPr>
              <w:t xml:space="preserve">28,000 USD </w:t>
            </w:r>
          </w:p>
        </w:tc>
      </w:tr>
    </w:tbl>
    <w:p w14:paraId="0C44B2E0" w14:textId="77777777" w:rsidR="00E24362" w:rsidRPr="00E24362" w:rsidRDefault="00E24362" w:rsidP="00E24362">
      <w:pPr>
        <w:tabs>
          <w:tab w:val="left" w:pos="6765"/>
        </w:tabs>
        <w:spacing w:after="0"/>
        <w:rPr>
          <w:rFonts w:cs="Times New Roman"/>
        </w:rPr>
      </w:pPr>
    </w:p>
    <w:p w14:paraId="428EF140" w14:textId="77777777" w:rsidR="00E24362" w:rsidRPr="00E24362" w:rsidRDefault="00E24362" w:rsidP="00E24362">
      <w:pPr>
        <w:tabs>
          <w:tab w:val="left" w:pos="6765"/>
        </w:tabs>
        <w:spacing w:after="0"/>
        <w:rPr>
          <w:rFonts w:cs="Times New Roman"/>
        </w:rPr>
      </w:pPr>
      <w:r w:rsidRPr="00E24362">
        <w:rPr>
          <w:rFonts w:cs="Times New Roman"/>
        </w:rPr>
        <w:t xml:space="preserve">Please the above proposal is subject to board`s approval and once done, those orphans will have good destiny </w:t>
      </w:r>
    </w:p>
    <w:p w14:paraId="00C9EEBC" w14:textId="77777777" w:rsidR="00E24362" w:rsidRDefault="00E24362" w:rsidP="00E24362">
      <w:pPr>
        <w:tabs>
          <w:tab w:val="left" w:pos="6765"/>
        </w:tabs>
        <w:spacing w:after="0"/>
        <w:rPr>
          <w:rFonts w:ascii="Tahoma" w:hAnsi="Tahoma" w:cs="Tahoma"/>
          <w:sz w:val="24"/>
          <w:szCs w:val="24"/>
        </w:rPr>
      </w:pPr>
    </w:p>
    <w:p w14:paraId="02A306B7" w14:textId="77777777" w:rsidR="00B24AF7" w:rsidRPr="0034432A" w:rsidRDefault="00B24AF7" w:rsidP="00E24362">
      <w:pPr>
        <w:pStyle w:val="ListParagraph"/>
        <w:ind w:left="870"/>
        <w:jc w:val="both"/>
        <w:rPr>
          <w:b/>
          <w:bCs/>
          <w:sz w:val="40"/>
          <w:szCs w:val="40"/>
        </w:rPr>
      </w:pPr>
    </w:p>
    <w:p w14:paraId="4AD4B818" w14:textId="77777777" w:rsidR="0034432A" w:rsidRPr="0034432A" w:rsidRDefault="0034432A">
      <w:pPr>
        <w:pStyle w:val="ListParagraph"/>
        <w:ind w:left="870"/>
        <w:jc w:val="both"/>
        <w:rPr>
          <w:rFonts w:cs="Times New Roman"/>
        </w:rPr>
      </w:pPr>
    </w:p>
    <w:sectPr w:rsidR="0034432A" w:rsidRPr="0034432A" w:rsidSect="00731D87">
      <w:pgSz w:w="12240" w:h="15840"/>
      <w:pgMar w:top="1440" w:right="810" w:bottom="1440" w:left="1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794AB" w14:textId="77777777" w:rsidR="005F78A7" w:rsidRDefault="005F78A7" w:rsidP="00C03C1C">
      <w:pPr>
        <w:spacing w:after="0" w:line="240" w:lineRule="auto"/>
      </w:pPr>
      <w:r>
        <w:separator/>
      </w:r>
    </w:p>
  </w:endnote>
  <w:endnote w:type="continuationSeparator" w:id="0">
    <w:p w14:paraId="3CAEB8E3" w14:textId="77777777" w:rsidR="005F78A7" w:rsidRDefault="005F78A7"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E776E" w14:textId="77777777" w:rsidR="005F78A7" w:rsidRDefault="005F78A7" w:rsidP="00C03C1C">
      <w:pPr>
        <w:spacing w:after="0" w:line="240" w:lineRule="auto"/>
      </w:pPr>
      <w:r>
        <w:separator/>
      </w:r>
    </w:p>
  </w:footnote>
  <w:footnote w:type="continuationSeparator" w:id="0">
    <w:p w14:paraId="1E3890C4" w14:textId="77777777" w:rsidR="005F78A7" w:rsidRDefault="005F78A7"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180FD1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4"/>
    <w:multiLevelType w:val="multilevel"/>
    <w:tmpl w:val="E3EC511C"/>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cs="Times New Roman"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2" w15:restartNumberingAfterBreak="0">
    <w:nsid w:val="00000005"/>
    <w:multiLevelType w:val="hybridMultilevel"/>
    <w:tmpl w:val="76D2C8AE"/>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start w:val="1"/>
      <w:numFmt w:val="bullet"/>
      <w:lvlText w:val=""/>
      <w:lvlJc w:val="left"/>
      <w:pPr>
        <w:tabs>
          <w:tab w:val="num" w:pos="3060"/>
        </w:tabs>
        <w:ind w:left="3060" w:hanging="360"/>
      </w:pPr>
      <w:rPr>
        <w:rFonts w:ascii="Wingdings" w:hAnsi="Wingdings" w:hint="default"/>
      </w:rPr>
    </w:lvl>
    <w:lvl w:ilvl="3" w:tplc="04090001">
      <w:start w:val="1"/>
      <w:numFmt w:val="bullet"/>
      <w:lvlText w:val=""/>
      <w:lvlJc w:val="left"/>
      <w:pPr>
        <w:tabs>
          <w:tab w:val="num" w:pos="3780"/>
        </w:tabs>
        <w:ind w:left="3780" w:hanging="360"/>
      </w:pPr>
      <w:rPr>
        <w:rFonts w:ascii="Symbol" w:hAnsi="Symbol" w:hint="default"/>
      </w:rPr>
    </w:lvl>
    <w:lvl w:ilvl="4" w:tplc="04090003">
      <w:start w:val="1"/>
      <w:numFmt w:val="bullet"/>
      <w:lvlText w:val="o"/>
      <w:lvlJc w:val="left"/>
      <w:pPr>
        <w:tabs>
          <w:tab w:val="num" w:pos="4500"/>
        </w:tabs>
        <w:ind w:left="4500" w:hanging="360"/>
      </w:pPr>
      <w:rPr>
        <w:rFonts w:ascii="Courier New" w:hAnsi="Courier New" w:cs="Courier New" w:hint="default"/>
      </w:rPr>
    </w:lvl>
    <w:lvl w:ilvl="5" w:tplc="04090005">
      <w:start w:val="1"/>
      <w:numFmt w:val="bullet"/>
      <w:lvlText w:val=""/>
      <w:lvlJc w:val="left"/>
      <w:pPr>
        <w:tabs>
          <w:tab w:val="num" w:pos="5220"/>
        </w:tabs>
        <w:ind w:left="5220" w:hanging="360"/>
      </w:pPr>
      <w:rPr>
        <w:rFonts w:ascii="Wingdings" w:hAnsi="Wingdings" w:hint="default"/>
      </w:rPr>
    </w:lvl>
    <w:lvl w:ilvl="6" w:tplc="04090001">
      <w:start w:val="1"/>
      <w:numFmt w:val="bullet"/>
      <w:lvlText w:val=""/>
      <w:lvlJc w:val="left"/>
      <w:pPr>
        <w:tabs>
          <w:tab w:val="num" w:pos="5940"/>
        </w:tabs>
        <w:ind w:left="5940" w:hanging="360"/>
      </w:pPr>
      <w:rPr>
        <w:rFonts w:ascii="Symbol" w:hAnsi="Symbol" w:hint="default"/>
      </w:rPr>
    </w:lvl>
    <w:lvl w:ilvl="7" w:tplc="04090003">
      <w:start w:val="1"/>
      <w:numFmt w:val="bullet"/>
      <w:lvlText w:val="o"/>
      <w:lvlJc w:val="left"/>
      <w:pPr>
        <w:tabs>
          <w:tab w:val="num" w:pos="6660"/>
        </w:tabs>
        <w:ind w:left="6660" w:hanging="360"/>
      </w:pPr>
      <w:rPr>
        <w:rFonts w:ascii="Courier New" w:hAnsi="Courier New" w:cs="Courier New" w:hint="default"/>
      </w:rPr>
    </w:lvl>
    <w:lvl w:ilvl="8" w:tplc="04090005">
      <w:start w:val="1"/>
      <w:numFmt w:val="bullet"/>
      <w:lvlText w:val=""/>
      <w:lvlJc w:val="left"/>
      <w:pPr>
        <w:tabs>
          <w:tab w:val="num" w:pos="7380"/>
        </w:tabs>
        <w:ind w:left="7380" w:hanging="360"/>
      </w:pPr>
      <w:rPr>
        <w:rFonts w:ascii="Wingdings" w:hAnsi="Wingdings" w:hint="default"/>
      </w:rPr>
    </w:lvl>
  </w:abstractNum>
  <w:abstractNum w:abstractNumId="3" w15:restartNumberingAfterBreak="0">
    <w:nsid w:val="0000000D"/>
    <w:multiLevelType w:val="hybridMultilevel"/>
    <w:tmpl w:val="99F0374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0000011"/>
    <w:multiLevelType w:val="hybridMultilevel"/>
    <w:tmpl w:val="DCAAF950"/>
    <w:lvl w:ilvl="0" w:tplc="08090001">
      <w:start w:val="1"/>
      <w:numFmt w:val="bullet"/>
      <w:lvlText w:val=""/>
      <w:lvlJc w:val="left"/>
      <w:pPr>
        <w:ind w:left="820" w:hanging="360"/>
      </w:pPr>
      <w:rPr>
        <w:rFonts w:ascii="Symbol" w:hAnsi="Symbol" w:hint="default"/>
      </w:rPr>
    </w:lvl>
    <w:lvl w:ilvl="1" w:tplc="08090003">
      <w:start w:val="1"/>
      <w:numFmt w:val="bullet"/>
      <w:lvlText w:val="o"/>
      <w:lvlJc w:val="left"/>
      <w:pPr>
        <w:ind w:left="1540" w:hanging="360"/>
      </w:pPr>
      <w:rPr>
        <w:rFonts w:ascii="Courier New" w:hAnsi="Courier New" w:cs="Courier New" w:hint="default"/>
      </w:rPr>
    </w:lvl>
    <w:lvl w:ilvl="2" w:tplc="08090005">
      <w:start w:val="1"/>
      <w:numFmt w:val="bullet"/>
      <w:lvlText w:val=""/>
      <w:lvlJc w:val="left"/>
      <w:pPr>
        <w:ind w:left="2260" w:hanging="360"/>
      </w:pPr>
      <w:rPr>
        <w:rFonts w:ascii="Wingdings" w:hAnsi="Wingdings" w:hint="default"/>
      </w:rPr>
    </w:lvl>
    <w:lvl w:ilvl="3" w:tplc="08090001">
      <w:start w:val="1"/>
      <w:numFmt w:val="bullet"/>
      <w:lvlText w:val=""/>
      <w:lvlJc w:val="left"/>
      <w:pPr>
        <w:ind w:left="2980" w:hanging="360"/>
      </w:pPr>
      <w:rPr>
        <w:rFonts w:ascii="Symbol" w:hAnsi="Symbol" w:hint="default"/>
      </w:rPr>
    </w:lvl>
    <w:lvl w:ilvl="4" w:tplc="08090003">
      <w:start w:val="1"/>
      <w:numFmt w:val="bullet"/>
      <w:lvlText w:val="o"/>
      <w:lvlJc w:val="left"/>
      <w:pPr>
        <w:ind w:left="3700" w:hanging="360"/>
      </w:pPr>
      <w:rPr>
        <w:rFonts w:ascii="Courier New" w:hAnsi="Courier New" w:cs="Courier New" w:hint="default"/>
      </w:rPr>
    </w:lvl>
    <w:lvl w:ilvl="5" w:tplc="08090005">
      <w:start w:val="1"/>
      <w:numFmt w:val="bullet"/>
      <w:lvlText w:val=""/>
      <w:lvlJc w:val="left"/>
      <w:pPr>
        <w:ind w:left="4420" w:hanging="360"/>
      </w:pPr>
      <w:rPr>
        <w:rFonts w:ascii="Wingdings" w:hAnsi="Wingdings" w:hint="default"/>
      </w:rPr>
    </w:lvl>
    <w:lvl w:ilvl="6" w:tplc="08090001">
      <w:start w:val="1"/>
      <w:numFmt w:val="bullet"/>
      <w:lvlText w:val=""/>
      <w:lvlJc w:val="left"/>
      <w:pPr>
        <w:ind w:left="5140" w:hanging="360"/>
      </w:pPr>
      <w:rPr>
        <w:rFonts w:ascii="Symbol" w:hAnsi="Symbol" w:hint="default"/>
      </w:rPr>
    </w:lvl>
    <w:lvl w:ilvl="7" w:tplc="08090003">
      <w:start w:val="1"/>
      <w:numFmt w:val="bullet"/>
      <w:lvlText w:val="o"/>
      <w:lvlJc w:val="left"/>
      <w:pPr>
        <w:ind w:left="5860" w:hanging="360"/>
      </w:pPr>
      <w:rPr>
        <w:rFonts w:ascii="Courier New" w:hAnsi="Courier New" w:cs="Courier New" w:hint="default"/>
      </w:rPr>
    </w:lvl>
    <w:lvl w:ilvl="8" w:tplc="08090005">
      <w:start w:val="1"/>
      <w:numFmt w:val="bullet"/>
      <w:lvlText w:val=""/>
      <w:lvlJc w:val="left"/>
      <w:pPr>
        <w:ind w:left="6580" w:hanging="360"/>
      </w:pPr>
      <w:rPr>
        <w:rFonts w:ascii="Wingdings" w:hAnsi="Wingdings" w:hint="default"/>
      </w:rPr>
    </w:lvl>
  </w:abstractNum>
  <w:abstractNum w:abstractNumId="5" w15:restartNumberingAfterBreak="0">
    <w:nsid w:val="00000012"/>
    <w:multiLevelType w:val="hybridMultilevel"/>
    <w:tmpl w:val="29643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0000013"/>
    <w:multiLevelType w:val="hybridMultilevel"/>
    <w:tmpl w:val="C86C78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0000014"/>
    <w:multiLevelType w:val="hybridMultilevel"/>
    <w:tmpl w:val="B37E97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0000016"/>
    <w:multiLevelType w:val="hybridMultilevel"/>
    <w:tmpl w:val="A6F21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076552EB"/>
    <w:multiLevelType w:val="hybridMultilevel"/>
    <w:tmpl w:val="719AA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95C46A1"/>
    <w:multiLevelType w:val="hybridMultilevel"/>
    <w:tmpl w:val="704C9A88"/>
    <w:lvl w:ilvl="0" w:tplc="D4F43652">
      <w:start w:val="1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28701F"/>
    <w:multiLevelType w:val="hybridMultilevel"/>
    <w:tmpl w:val="3C6C586C"/>
    <w:lvl w:ilvl="0" w:tplc="395849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855327D"/>
    <w:multiLevelType w:val="hybridMultilevel"/>
    <w:tmpl w:val="D65AED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C201F27"/>
    <w:multiLevelType w:val="hybridMultilevel"/>
    <w:tmpl w:val="501CC2F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1F7177BB"/>
    <w:multiLevelType w:val="hybridMultilevel"/>
    <w:tmpl w:val="25545046"/>
    <w:lvl w:ilvl="0" w:tplc="DB1C53F0">
      <w:start w:val="1"/>
      <w:numFmt w:val="decimal"/>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7851DD"/>
    <w:multiLevelType w:val="hybridMultilevel"/>
    <w:tmpl w:val="A4A031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28725D8F"/>
    <w:multiLevelType w:val="hybridMultilevel"/>
    <w:tmpl w:val="5F522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05E452E"/>
    <w:multiLevelType w:val="hybridMultilevel"/>
    <w:tmpl w:val="8B327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A1B17"/>
    <w:multiLevelType w:val="hybridMultilevel"/>
    <w:tmpl w:val="06984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EA5AB2"/>
    <w:multiLevelType w:val="hybridMultilevel"/>
    <w:tmpl w:val="7CA4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8B7D6B"/>
    <w:multiLevelType w:val="hybridMultilevel"/>
    <w:tmpl w:val="ABEC1C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38E7229E"/>
    <w:multiLevelType w:val="hybridMultilevel"/>
    <w:tmpl w:val="52480FC4"/>
    <w:lvl w:ilvl="0" w:tplc="08090001">
      <w:start w:val="1"/>
      <w:numFmt w:val="bullet"/>
      <w:lvlText w:val=""/>
      <w:lvlJc w:val="left"/>
      <w:pPr>
        <w:ind w:left="3180" w:hanging="360"/>
      </w:pPr>
      <w:rPr>
        <w:rFonts w:ascii="Symbol" w:hAnsi="Symbol" w:hint="default"/>
      </w:rPr>
    </w:lvl>
    <w:lvl w:ilvl="1" w:tplc="08090003">
      <w:start w:val="1"/>
      <w:numFmt w:val="bullet"/>
      <w:lvlText w:val="o"/>
      <w:lvlJc w:val="left"/>
      <w:pPr>
        <w:ind w:left="3900" w:hanging="360"/>
      </w:pPr>
      <w:rPr>
        <w:rFonts w:ascii="Courier New" w:hAnsi="Courier New" w:cs="Courier New" w:hint="default"/>
      </w:rPr>
    </w:lvl>
    <w:lvl w:ilvl="2" w:tplc="08090005">
      <w:start w:val="1"/>
      <w:numFmt w:val="bullet"/>
      <w:lvlText w:val=""/>
      <w:lvlJc w:val="left"/>
      <w:pPr>
        <w:ind w:left="4620" w:hanging="360"/>
      </w:pPr>
      <w:rPr>
        <w:rFonts w:ascii="Wingdings" w:hAnsi="Wingdings" w:hint="default"/>
      </w:rPr>
    </w:lvl>
    <w:lvl w:ilvl="3" w:tplc="08090001">
      <w:start w:val="1"/>
      <w:numFmt w:val="bullet"/>
      <w:lvlText w:val=""/>
      <w:lvlJc w:val="left"/>
      <w:pPr>
        <w:ind w:left="5340" w:hanging="360"/>
      </w:pPr>
      <w:rPr>
        <w:rFonts w:ascii="Symbol" w:hAnsi="Symbol" w:hint="default"/>
      </w:rPr>
    </w:lvl>
    <w:lvl w:ilvl="4" w:tplc="08090003">
      <w:start w:val="1"/>
      <w:numFmt w:val="bullet"/>
      <w:lvlText w:val="o"/>
      <w:lvlJc w:val="left"/>
      <w:pPr>
        <w:ind w:left="6060" w:hanging="360"/>
      </w:pPr>
      <w:rPr>
        <w:rFonts w:ascii="Courier New" w:hAnsi="Courier New" w:cs="Courier New" w:hint="default"/>
      </w:rPr>
    </w:lvl>
    <w:lvl w:ilvl="5" w:tplc="08090005">
      <w:start w:val="1"/>
      <w:numFmt w:val="bullet"/>
      <w:lvlText w:val=""/>
      <w:lvlJc w:val="left"/>
      <w:pPr>
        <w:ind w:left="6780" w:hanging="360"/>
      </w:pPr>
      <w:rPr>
        <w:rFonts w:ascii="Wingdings" w:hAnsi="Wingdings" w:hint="default"/>
      </w:rPr>
    </w:lvl>
    <w:lvl w:ilvl="6" w:tplc="08090001">
      <w:start w:val="1"/>
      <w:numFmt w:val="bullet"/>
      <w:lvlText w:val=""/>
      <w:lvlJc w:val="left"/>
      <w:pPr>
        <w:ind w:left="7500" w:hanging="360"/>
      </w:pPr>
      <w:rPr>
        <w:rFonts w:ascii="Symbol" w:hAnsi="Symbol" w:hint="default"/>
      </w:rPr>
    </w:lvl>
    <w:lvl w:ilvl="7" w:tplc="08090003">
      <w:start w:val="1"/>
      <w:numFmt w:val="bullet"/>
      <w:lvlText w:val="o"/>
      <w:lvlJc w:val="left"/>
      <w:pPr>
        <w:ind w:left="8220" w:hanging="360"/>
      </w:pPr>
      <w:rPr>
        <w:rFonts w:ascii="Courier New" w:hAnsi="Courier New" w:cs="Courier New" w:hint="default"/>
      </w:rPr>
    </w:lvl>
    <w:lvl w:ilvl="8" w:tplc="08090005">
      <w:start w:val="1"/>
      <w:numFmt w:val="bullet"/>
      <w:lvlText w:val=""/>
      <w:lvlJc w:val="left"/>
      <w:pPr>
        <w:ind w:left="8940" w:hanging="360"/>
      </w:pPr>
      <w:rPr>
        <w:rFonts w:ascii="Wingdings" w:hAnsi="Wingdings" w:hint="default"/>
      </w:rPr>
    </w:lvl>
  </w:abstractNum>
  <w:abstractNum w:abstractNumId="22" w15:restartNumberingAfterBreak="0">
    <w:nsid w:val="466A0EBC"/>
    <w:multiLevelType w:val="hybridMultilevel"/>
    <w:tmpl w:val="1D12B3EE"/>
    <w:lvl w:ilvl="0" w:tplc="9E721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8215635"/>
    <w:multiLevelType w:val="hybridMultilevel"/>
    <w:tmpl w:val="0C08FB86"/>
    <w:lvl w:ilvl="0" w:tplc="05BA20F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52E0A6E"/>
    <w:multiLevelType w:val="hybridMultilevel"/>
    <w:tmpl w:val="FC3E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F03375A"/>
    <w:multiLevelType w:val="hybridMultilevel"/>
    <w:tmpl w:val="5302E5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6E5A48AB"/>
    <w:multiLevelType w:val="hybridMultilevel"/>
    <w:tmpl w:val="1D687A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7" w15:restartNumberingAfterBreak="0">
    <w:nsid w:val="79F92AA2"/>
    <w:multiLevelType w:val="hybridMultilevel"/>
    <w:tmpl w:val="786683C4"/>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D3B0BE0"/>
    <w:multiLevelType w:val="hybridMultilevel"/>
    <w:tmpl w:val="BF025AE8"/>
    <w:lvl w:ilvl="0" w:tplc="8CF643BA">
      <w:start w:val="1"/>
      <w:numFmt w:val="lowerLetter"/>
      <w:lvlText w:val="%1)"/>
      <w:lvlJc w:val="left"/>
      <w:pPr>
        <w:ind w:left="-90" w:hanging="360"/>
      </w:pPr>
    </w:lvl>
    <w:lvl w:ilvl="1" w:tplc="04090019">
      <w:start w:val="1"/>
      <w:numFmt w:val="lowerLetter"/>
      <w:lvlText w:val="%2."/>
      <w:lvlJc w:val="left"/>
      <w:pPr>
        <w:ind w:left="630" w:hanging="360"/>
      </w:pPr>
    </w:lvl>
    <w:lvl w:ilvl="2" w:tplc="0409001B">
      <w:start w:val="1"/>
      <w:numFmt w:val="lowerRoman"/>
      <w:lvlText w:val="%3."/>
      <w:lvlJc w:val="right"/>
      <w:pPr>
        <w:ind w:left="1350" w:hanging="180"/>
      </w:pPr>
    </w:lvl>
    <w:lvl w:ilvl="3" w:tplc="0409000F">
      <w:start w:val="1"/>
      <w:numFmt w:val="decimal"/>
      <w:lvlText w:val="%4."/>
      <w:lvlJc w:val="left"/>
      <w:pPr>
        <w:ind w:left="2070" w:hanging="360"/>
      </w:pPr>
    </w:lvl>
    <w:lvl w:ilvl="4" w:tplc="04090019">
      <w:start w:val="1"/>
      <w:numFmt w:val="lowerLetter"/>
      <w:lvlText w:val="%5."/>
      <w:lvlJc w:val="left"/>
      <w:pPr>
        <w:ind w:left="2790" w:hanging="360"/>
      </w:pPr>
    </w:lvl>
    <w:lvl w:ilvl="5" w:tplc="0409001B">
      <w:start w:val="1"/>
      <w:numFmt w:val="lowerRoman"/>
      <w:lvlText w:val="%6."/>
      <w:lvlJc w:val="right"/>
      <w:pPr>
        <w:ind w:left="3510" w:hanging="180"/>
      </w:pPr>
    </w:lvl>
    <w:lvl w:ilvl="6" w:tplc="0409000F">
      <w:start w:val="1"/>
      <w:numFmt w:val="decimal"/>
      <w:lvlText w:val="%7."/>
      <w:lvlJc w:val="left"/>
      <w:pPr>
        <w:ind w:left="4230" w:hanging="360"/>
      </w:pPr>
    </w:lvl>
    <w:lvl w:ilvl="7" w:tplc="04090019">
      <w:start w:val="1"/>
      <w:numFmt w:val="lowerLetter"/>
      <w:lvlText w:val="%8."/>
      <w:lvlJc w:val="left"/>
      <w:pPr>
        <w:ind w:left="4950" w:hanging="360"/>
      </w:pPr>
    </w:lvl>
    <w:lvl w:ilvl="8" w:tplc="0409001B">
      <w:start w:val="1"/>
      <w:numFmt w:val="lowerRoman"/>
      <w:lvlText w:val="%9."/>
      <w:lvlJc w:val="right"/>
      <w:pPr>
        <w:ind w:left="5670" w:hanging="180"/>
      </w:pPr>
    </w:lvl>
  </w:abstractNum>
  <w:abstractNum w:abstractNumId="29" w15:restartNumberingAfterBreak="0">
    <w:nsid w:val="7D7E1BF4"/>
    <w:multiLevelType w:val="hybridMultilevel"/>
    <w:tmpl w:val="29D4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27"/>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9"/>
  </w:num>
  <w:num w:numId="8">
    <w:abstractNumId w:val="9"/>
  </w:num>
  <w:num w:numId="9">
    <w:abstractNumId w:val="21"/>
  </w:num>
  <w:num w:numId="10">
    <w:abstractNumId w:val="8"/>
  </w:num>
  <w:num w:numId="11">
    <w:abstractNumId w:val="6"/>
  </w:num>
  <w:num w:numId="12">
    <w:abstractNumId w:val="5"/>
  </w:num>
  <w:num w:numId="13">
    <w:abstractNumId w:val="7"/>
  </w:num>
  <w:num w:numId="14">
    <w:abstractNumId w:val="4"/>
  </w:num>
  <w:num w:numId="15">
    <w:abstractNumId w:val="2"/>
  </w:num>
  <w:num w:numId="16">
    <w:abstractNumId w:val="3"/>
  </w:num>
  <w:num w:numId="17">
    <w:abstractNumId w:val="0"/>
  </w:num>
  <w:num w:numId="18">
    <w:abstractNumId w:val="25"/>
  </w:num>
  <w:num w:numId="19">
    <w:abstractNumId w:val="22"/>
  </w:num>
  <w:num w:numId="20">
    <w:abstractNumId w:val="26"/>
  </w:num>
  <w:num w:numId="21">
    <w:abstractNumId w:val="13"/>
  </w:num>
  <w:num w:numId="22">
    <w:abstractNumId w:val="17"/>
  </w:num>
  <w:num w:numId="23">
    <w:abstractNumId w:val="25"/>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25"/>
  </w:num>
  <w:num w:numId="29">
    <w:abstractNumId w:val="25"/>
  </w:num>
  <w:num w:numId="30">
    <w:abstractNumId w:val="26"/>
  </w:num>
  <w:num w:numId="31">
    <w:abstractNumId w:val="25"/>
  </w:num>
  <w:num w:numId="32">
    <w:abstractNumId w:val="26"/>
  </w:num>
  <w:num w:numId="33">
    <w:abstractNumId w:val="2"/>
  </w:num>
  <w:num w:numId="34">
    <w:abstractNumId w:val="1"/>
  </w:num>
  <w:num w:numId="35">
    <w:abstractNumId w:val="25"/>
  </w:num>
  <w:num w:numId="36">
    <w:abstractNumId w:val="25"/>
  </w:num>
  <w:num w:numId="37">
    <w:abstractNumId w:val="18"/>
  </w:num>
  <w:num w:numId="38">
    <w:abstractNumId w:val="15"/>
  </w:num>
  <w:num w:numId="39">
    <w:abstractNumId w:val="19"/>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4086"/>
    <w:rsid w:val="00004D10"/>
    <w:rsid w:val="0000566C"/>
    <w:rsid w:val="00006095"/>
    <w:rsid w:val="00006D6A"/>
    <w:rsid w:val="00007DDB"/>
    <w:rsid w:val="00010E44"/>
    <w:rsid w:val="00012F67"/>
    <w:rsid w:val="00015FC7"/>
    <w:rsid w:val="00016B92"/>
    <w:rsid w:val="00023717"/>
    <w:rsid w:val="00031330"/>
    <w:rsid w:val="00031806"/>
    <w:rsid w:val="0003574B"/>
    <w:rsid w:val="00035BF6"/>
    <w:rsid w:val="000417E8"/>
    <w:rsid w:val="000437E2"/>
    <w:rsid w:val="000473C7"/>
    <w:rsid w:val="000508C9"/>
    <w:rsid w:val="0005205E"/>
    <w:rsid w:val="00053098"/>
    <w:rsid w:val="00057CAB"/>
    <w:rsid w:val="00060EAF"/>
    <w:rsid w:val="00061302"/>
    <w:rsid w:val="0006284F"/>
    <w:rsid w:val="00063B28"/>
    <w:rsid w:val="000640B9"/>
    <w:rsid w:val="00064B16"/>
    <w:rsid w:val="0006600C"/>
    <w:rsid w:val="00066C21"/>
    <w:rsid w:val="00067B92"/>
    <w:rsid w:val="00067C4F"/>
    <w:rsid w:val="00070E6C"/>
    <w:rsid w:val="00071801"/>
    <w:rsid w:val="000732AA"/>
    <w:rsid w:val="00075173"/>
    <w:rsid w:val="00076E86"/>
    <w:rsid w:val="00076F32"/>
    <w:rsid w:val="000772BB"/>
    <w:rsid w:val="00077630"/>
    <w:rsid w:val="00080FE5"/>
    <w:rsid w:val="00083440"/>
    <w:rsid w:val="000875CF"/>
    <w:rsid w:val="00087F46"/>
    <w:rsid w:val="00094C32"/>
    <w:rsid w:val="0009723C"/>
    <w:rsid w:val="000A0B63"/>
    <w:rsid w:val="000A4CDA"/>
    <w:rsid w:val="000A50CB"/>
    <w:rsid w:val="000B1781"/>
    <w:rsid w:val="000B2CBD"/>
    <w:rsid w:val="000B2E3E"/>
    <w:rsid w:val="000B4A94"/>
    <w:rsid w:val="000B56F5"/>
    <w:rsid w:val="000B5F29"/>
    <w:rsid w:val="000B6015"/>
    <w:rsid w:val="000B7836"/>
    <w:rsid w:val="000C0349"/>
    <w:rsid w:val="000C05C3"/>
    <w:rsid w:val="000C0787"/>
    <w:rsid w:val="000C3698"/>
    <w:rsid w:val="000C3A14"/>
    <w:rsid w:val="000C5302"/>
    <w:rsid w:val="000C69C3"/>
    <w:rsid w:val="000C6CD8"/>
    <w:rsid w:val="000D0CAC"/>
    <w:rsid w:val="000D1111"/>
    <w:rsid w:val="000D1776"/>
    <w:rsid w:val="000D17C2"/>
    <w:rsid w:val="000D5E6C"/>
    <w:rsid w:val="000D648F"/>
    <w:rsid w:val="000D65D7"/>
    <w:rsid w:val="000D7183"/>
    <w:rsid w:val="000D7686"/>
    <w:rsid w:val="000D7D47"/>
    <w:rsid w:val="000E0BE0"/>
    <w:rsid w:val="000E15E5"/>
    <w:rsid w:val="000E622E"/>
    <w:rsid w:val="000E737B"/>
    <w:rsid w:val="000F1865"/>
    <w:rsid w:val="000F1C31"/>
    <w:rsid w:val="000F1FBF"/>
    <w:rsid w:val="000F30B0"/>
    <w:rsid w:val="000F3A56"/>
    <w:rsid w:val="000F3C05"/>
    <w:rsid w:val="000F5030"/>
    <w:rsid w:val="000F7786"/>
    <w:rsid w:val="00100E9C"/>
    <w:rsid w:val="00101A75"/>
    <w:rsid w:val="00102B85"/>
    <w:rsid w:val="00103E8A"/>
    <w:rsid w:val="001060E2"/>
    <w:rsid w:val="001062B1"/>
    <w:rsid w:val="001063C9"/>
    <w:rsid w:val="00110AFA"/>
    <w:rsid w:val="0011390A"/>
    <w:rsid w:val="00114570"/>
    <w:rsid w:val="00117628"/>
    <w:rsid w:val="00122364"/>
    <w:rsid w:val="001231BB"/>
    <w:rsid w:val="0012667A"/>
    <w:rsid w:val="00127F13"/>
    <w:rsid w:val="00130AD4"/>
    <w:rsid w:val="00131819"/>
    <w:rsid w:val="0013743A"/>
    <w:rsid w:val="001402EB"/>
    <w:rsid w:val="00140EA3"/>
    <w:rsid w:val="00143BC5"/>
    <w:rsid w:val="00143D7D"/>
    <w:rsid w:val="001511B8"/>
    <w:rsid w:val="00151548"/>
    <w:rsid w:val="00152874"/>
    <w:rsid w:val="00154345"/>
    <w:rsid w:val="0015519C"/>
    <w:rsid w:val="00155D0B"/>
    <w:rsid w:val="00156788"/>
    <w:rsid w:val="001567D9"/>
    <w:rsid w:val="00156D90"/>
    <w:rsid w:val="00156EDA"/>
    <w:rsid w:val="00161993"/>
    <w:rsid w:val="00164EBE"/>
    <w:rsid w:val="00165159"/>
    <w:rsid w:val="0016580D"/>
    <w:rsid w:val="00166A55"/>
    <w:rsid w:val="00170796"/>
    <w:rsid w:val="001709C0"/>
    <w:rsid w:val="00170BE0"/>
    <w:rsid w:val="00170D4A"/>
    <w:rsid w:val="0017173F"/>
    <w:rsid w:val="00171883"/>
    <w:rsid w:val="00173BA1"/>
    <w:rsid w:val="00174194"/>
    <w:rsid w:val="00176548"/>
    <w:rsid w:val="001765DE"/>
    <w:rsid w:val="00180AB7"/>
    <w:rsid w:val="00182236"/>
    <w:rsid w:val="00183038"/>
    <w:rsid w:val="001848BC"/>
    <w:rsid w:val="00185097"/>
    <w:rsid w:val="00190E42"/>
    <w:rsid w:val="00192E46"/>
    <w:rsid w:val="0019513C"/>
    <w:rsid w:val="00195204"/>
    <w:rsid w:val="001A07C0"/>
    <w:rsid w:val="001A1942"/>
    <w:rsid w:val="001A1E17"/>
    <w:rsid w:val="001A3251"/>
    <w:rsid w:val="001A3732"/>
    <w:rsid w:val="001A4BF9"/>
    <w:rsid w:val="001A7D43"/>
    <w:rsid w:val="001B0757"/>
    <w:rsid w:val="001B1D20"/>
    <w:rsid w:val="001B2E56"/>
    <w:rsid w:val="001B3486"/>
    <w:rsid w:val="001B3CEC"/>
    <w:rsid w:val="001B3D68"/>
    <w:rsid w:val="001B59AE"/>
    <w:rsid w:val="001B5C50"/>
    <w:rsid w:val="001C08B9"/>
    <w:rsid w:val="001C14FB"/>
    <w:rsid w:val="001C1743"/>
    <w:rsid w:val="001C1ACA"/>
    <w:rsid w:val="001C2B63"/>
    <w:rsid w:val="001C4A9F"/>
    <w:rsid w:val="001C5CFA"/>
    <w:rsid w:val="001C5FEA"/>
    <w:rsid w:val="001C763D"/>
    <w:rsid w:val="001D141D"/>
    <w:rsid w:val="001D1B7E"/>
    <w:rsid w:val="001D2304"/>
    <w:rsid w:val="001D2AA1"/>
    <w:rsid w:val="001D2D31"/>
    <w:rsid w:val="001D3A6B"/>
    <w:rsid w:val="001E07C6"/>
    <w:rsid w:val="001E0DAE"/>
    <w:rsid w:val="001E0F7D"/>
    <w:rsid w:val="001E1ECE"/>
    <w:rsid w:val="001E25DD"/>
    <w:rsid w:val="001E2E8B"/>
    <w:rsid w:val="001E5ADF"/>
    <w:rsid w:val="001E5E03"/>
    <w:rsid w:val="001E68DA"/>
    <w:rsid w:val="001E76CA"/>
    <w:rsid w:val="001F0A6F"/>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11C63"/>
    <w:rsid w:val="002131ED"/>
    <w:rsid w:val="00213B64"/>
    <w:rsid w:val="002159F0"/>
    <w:rsid w:val="00215BD8"/>
    <w:rsid w:val="002163E5"/>
    <w:rsid w:val="00220AE7"/>
    <w:rsid w:val="00220E86"/>
    <w:rsid w:val="00221F98"/>
    <w:rsid w:val="00224893"/>
    <w:rsid w:val="00232EA5"/>
    <w:rsid w:val="00233283"/>
    <w:rsid w:val="00236EE6"/>
    <w:rsid w:val="0024067B"/>
    <w:rsid w:val="00240F4D"/>
    <w:rsid w:val="002412A1"/>
    <w:rsid w:val="00241EA3"/>
    <w:rsid w:val="00246C01"/>
    <w:rsid w:val="00250158"/>
    <w:rsid w:val="00250769"/>
    <w:rsid w:val="00257A70"/>
    <w:rsid w:val="00262937"/>
    <w:rsid w:val="00262EE0"/>
    <w:rsid w:val="00263160"/>
    <w:rsid w:val="00263B5F"/>
    <w:rsid w:val="00264AAF"/>
    <w:rsid w:val="002669D7"/>
    <w:rsid w:val="00267129"/>
    <w:rsid w:val="00270E6E"/>
    <w:rsid w:val="0027274C"/>
    <w:rsid w:val="00272A0B"/>
    <w:rsid w:val="0027332C"/>
    <w:rsid w:val="00274F02"/>
    <w:rsid w:val="0027778C"/>
    <w:rsid w:val="00277BC7"/>
    <w:rsid w:val="00280805"/>
    <w:rsid w:val="00281EB4"/>
    <w:rsid w:val="00283402"/>
    <w:rsid w:val="00283895"/>
    <w:rsid w:val="00284588"/>
    <w:rsid w:val="002864FB"/>
    <w:rsid w:val="0028780C"/>
    <w:rsid w:val="00287B69"/>
    <w:rsid w:val="00287D4F"/>
    <w:rsid w:val="00293389"/>
    <w:rsid w:val="002946D3"/>
    <w:rsid w:val="0029714D"/>
    <w:rsid w:val="00297D04"/>
    <w:rsid w:val="002A1C62"/>
    <w:rsid w:val="002A2217"/>
    <w:rsid w:val="002A24C8"/>
    <w:rsid w:val="002A2A32"/>
    <w:rsid w:val="002A3EA7"/>
    <w:rsid w:val="002A43B4"/>
    <w:rsid w:val="002A4C86"/>
    <w:rsid w:val="002A5EDD"/>
    <w:rsid w:val="002A746B"/>
    <w:rsid w:val="002A77C6"/>
    <w:rsid w:val="002A7C9E"/>
    <w:rsid w:val="002B01A2"/>
    <w:rsid w:val="002B163D"/>
    <w:rsid w:val="002B1F17"/>
    <w:rsid w:val="002B5441"/>
    <w:rsid w:val="002B5BB8"/>
    <w:rsid w:val="002B5C38"/>
    <w:rsid w:val="002B65A6"/>
    <w:rsid w:val="002B6B54"/>
    <w:rsid w:val="002C15AB"/>
    <w:rsid w:val="002C3AC2"/>
    <w:rsid w:val="002C4147"/>
    <w:rsid w:val="002C52F4"/>
    <w:rsid w:val="002C64C7"/>
    <w:rsid w:val="002C6F77"/>
    <w:rsid w:val="002D4A8F"/>
    <w:rsid w:val="002D73D7"/>
    <w:rsid w:val="002E0218"/>
    <w:rsid w:val="002E0962"/>
    <w:rsid w:val="002E23B2"/>
    <w:rsid w:val="002E27D5"/>
    <w:rsid w:val="002E48B2"/>
    <w:rsid w:val="002E6E0B"/>
    <w:rsid w:val="002E6F75"/>
    <w:rsid w:val="002E7B62"/>
    <w:rsid w:val="002F0BDD"/>
    <w:rsid w:val="002F22A1"/>
    <w:rsid w:val="002F279C"/>
    <w:rsid w:val="002F2B1E"/>
    <w:rsid w:val="002F37C7"/>
    <w:rsid w:val="002F4FFD"/>
    <w:rsid w:val="002F5454"/>
    <w:rsid w:val="002F5E8E"/>
    <w:rsid w:val="002F742E"/>
    <w:rsid w:val="00300CC6"/>
    <w:rsid w:val="00300F8F"/>
    <w:rsid w:val="003024EA"/>
    <w:rsid w:val="00302648"/>
    <w:rsid w:val="0030391D"/>
    <w:rsid w:val="00306253"/>
    <w:rsid w:val="00306A6C"/>
    <w:rsid w:val="00307AF5"/>
    <w:rsid w:val="003105D4"/>
    <w:rsid w:val="00310E12"/>
    <w:rsid w:val="00311C0F"/>
    <w:rsid w:val="00312AE4"/>
    <w:rsid w:val="00313237"/>
    <w:rsid w:val="003145A9"/>
    <w:rsid w:val="003147B7"/>
    <w:rsid w:val="00315871"/>
    <w:rsid w:val="00321863"/>
    <w:rsid w:val="00321AF2"/>
    <w:rsid w:val="00322311"/>
    <w:rsid w:val="0032312A"/>
    <w:rsid w:val="00323569"/>
    <w:rsid w:val="00324F1B"/>
    <w:rsid w:val="00324F81"/>
    <w:rsid w:val="0032675B"/>
    <w:rsid w:val="00327D14"/>
    <w:rsid w:val="00331019"/>
    <w:rsid w:val="00331C98"/>
    <w:rsid w:val="003344B0"/>
    <w:rsid w:val="00334964"/>
    <w:rsid w:val="0033671E"/>
    <w:rsid w:val="003401D1"/>
    <w:rsid w:val="00342074"/>
    <w:rsid w:val="00343482"/>
    <w:rsid w:val="0034432A"/>
    <w:rsid w:val="00344F67"/>
    <w:rsid w:val="00347A64"/>
    <w:rsid w:val="00350061"/>
    <w:rsid w:val="00352A5D"/>
    <w:rsid w:val="003535C7"/>
    <w:rsid w:val="00353747"/>
    <w:rsid w:val="00353C55"/>
    <w:rsid w:val="003554FA"/>
    <w:rsid w:val="00355512"/>
    <w:rsid w:val="00356BD6"/>
    <w:rsid w:val="003570B3"/>
    <w:rsid w:val="00357E3B"/>
    <w:rsid w:val="00357EA1"/>
    <w:rsid w:val="0036303C"/>
    <w:rsid w:val="003634F0"/>
    <w:rsid w:val="00364423"/>
    <w:rsid w:val="00366A40"/>
    <w:rsid w:val="00371D7F"/>
    <w:rsid w:val="003723F0"/>
    <w:rsid w:val="003729A5"/>
    <w:rsid w:val="00373353"/>
    <w:rsid w:val="00374C5B"/>
    <w:rsid w:val="0037534C"/>
    <w:rsid w:val="00375CB1"/>
    <w:rsid w:val="00377C30"/>
    <w:rsid w:val="00380EA8"/>
    <w:rsid w:val="00381071"/>
    <w:rsid w:val="003848D6"/>
    <w:rsid w:val="00384DF7"/>
    <w:rsid w:val="00385526"/>
    <w:rsid w:val="003859CA"/>
    <w:rsid w:val="00386BF2"/>
    <w:rsid w:val="00387AB1"/>
    <w:rsid w:val="00390584"/>
    <w:rsid w:val="003912F0"/>
    <w:rsid w:val="003915EE"/>
    <w:rsid w:val="00392229"/>
    <w:rsid w:val="00392E12"/>
    <w:rsid w:val="0039552D"/>
    <w:rsid w:val="003A2ADD"/>
    <w:rsid w:val="003A4A31"/>
    <w:rsid w:val="003A5115"/>
    <w:rsid w:val="003A5AEB"/>
    <w:rsid w:val="003A6C98"/>
    <w:rsid w:val="003B260E"/>
    <w:rsid w:val="003B4BA5"/>
    <w:rsid w:val="003B4D41"/>
    <w:rsid w:val="003B5348"/>
    <w:rsid w:val="003B7037"/>
    <w:rsid w:val="003B708A"/>
    <w:rsid w:val="003B7B26"/>
    <w:rsid w:val="003B7F13"/>
    <w:rsid w:val="003C2840"/>
    <w:rsid w:val="003C2AB5"/>
    <w:rsid w:val="003C2E34"/>
    <w:rsid w:val="003C4186"/>
    <w:rsid w:val="003C5F7D"/>
    <w:rsid w:val="003D12D7"/>
    <w:rsid w:val="003D4634"/>
    <w:rsid w:val="003D4E7A"/>
    <w:rsid w:val="003D51F1"/>
    <w:rsid w:val="003E02EC"/>
    <w:rsid w:val="003E1878"/>
    <w:rsid w:val="003E263F"/>
    <w:rsid w:val="003E5B5C"/>
    <w:rsid w:val="003E6169"/>
    <w:rsid w:val="003E6819"/>
    <w:rsid w:val="003E7F82"/>
    <w:rsid w:val="003F0A89"/>
    <w:rsid w:val="003F416A"/>
    <w:rsid w:val="003F4CEE"/>
    <w:rsid w:val="003F4D73"/>
    <w:rsid w:val="003F4ED1"/>
    <w:rsid w:val="003F6FAD"/>
    <w:rsid w:val="004007E1"/>
    <w:rsid w:val="004036A5"/>
    <w:rsid w:val="00404C3C"/>
    <w:rsid w:val="0040511D"/>
    <w:rsid w:val="0040541D"/>
    <w:rsid w:val="00405435"/>
    <w:rsid w:val="00407CD0"/>
    <w:rsid w:val="004101C0"/>
    <w:rsid w:val="004118F4"/>
    <w:rsid w:val="00411C1D"/>
    <w:rsid w:val="00412E14"/>
    <w:rsid w:val="00413330"/>
    <w:rsid w:val="00413D8B"/>
    <w:rsid w:val="004160FE"/>
    <w:rsid w:val="00423583"/>
    <w:rsid w:val="00424204"/>
    <w:rsid w:val="00431635"/>
    <w:rsid w:val="00431B02"/>
    <w:rsid w:val="00432087"/>
    <w:rsid w:val="004322BA"/>
    <w:rsid w:val="00434592"/>
    <w:rsid w:val="004349CA"/>
    <w:rsid w:val="00434C31"/>
    <w:rsid w:val="00435AFE"/>
    <w:rsid w:val="00435CEF"/>
    <w:rsid w:val="00440A03"/>
    <w:rsid w:val="00440E5B"/>
    <w:rsid w:val="00442340"/>
    <w:rsid w:val="004436CF"/>
    <w:rsid w:val="00445CC6"/>
    <w:rsid w:val="004462CF"/>
    <w:rsid w:val="00447939"/>
    <w:rsid w:val="00455F2A"/>
    <w:rsid w:val="00460C2A"/>
    <w:rsid w:val="00463F2D"/>
    <w:rsid w:val="00464954"/>
    <w:rsid w:val="00465F8B"/>
    <w:rsid w:val="00467055"/>
    <w:rsid w:val="00467D7F"/>
    <w:rsid w:val="004708E9"/>
    <w:rsid w:val="004711FE"/>
    <w:rsid w:val="00472508"/>
    <w:rsid w:val="00476571"/>
    <w:rsid w:val="004770BD"/>
    <w:rsid w:val="0048000D"/>
    <w:rsid w:val="00481970"/>
    <w:rsid w:val="00484364"/>
    <w:rsid w:val="004859A4"/>
    <w:rsid w:val="004870A4"/>
    <w:rsid w:val="0049186B"/>
    <w:rsid w:val="00491EDD"/>
    <w:rsid w:val="00493DA2"/>
    <w:rsid w:val="004942DF"/>
    <w:rsid w:val="004A05C9"/>
    <w:rsid w:val="004A06F9"/>
    <w:rsid w:val="004A0EE7"/>
    <w:rsid w:val="004A280D"/>
    <w:rsid w:val="004A42CB"/>
    <w:rsid w:val="004A4A42"/>
    <w:rsid w:val="004A5C8B"/>
    <w:rsid w:val="004A6083"/>
    <w:rsid w:val="004A6252"/>
    <w:rsid w:val="004A7921"/>
    <w:rsid w:val="004B329A"/>
    <w:rsid w:val="004B7347"/>
    <w:rsid w:val="004B7FE5"/>
    <w:rsid w:val="004C0476"/>
    <w:rsid w:val="004C18B1"/>
    <w:rsid w:val="004C3394"/>
    <w:rsid w:val="004C457C"/>
    <w:rsid w:val="004C4D73"/>
    <w:rsid w:val="004C58FA"/>
    <w:rsid w:val="004C5BC5"/>
    <w:rsid w:val="004C5E56"/>
    <w:rsid w:val="004D1053"/>
    <w:rsid w:val="004D1261"/>
    <w:rsid w:val="004D2F3C"/>
    <w:rsid w:val="004D69D7"/>
    <w:rsid w:val="004E17D8"/>
    <w:rsid w:val="004E2C04"/>
    <w:rsid w:val="004E455A"/>
    <w:rsid w:val="004E750F"/>
    <w:rsid w:val="004F1DD7"/>
    <w:rsid w:val="004F489F"/>
    <w:rsid w:val="004F535A"/>
    <w:rsid w:val="004F5758"/>
    <w:rsid w:val="00500483"/>
    <w:rsid w:val="00501E1D"/>
    <w:rsid w:val="00502220"/>
    <w:rsid w:val="005030DD"/>
    <w:rsid w:val="00503B36"/>
    <w:rsid w:val="005045A4"/>
    <w:rsid w:val="0051089F"/>
    <w:rsid w:val="00510C4B"/>
    <w:rsid w:val="00514D3E"/>
    <w:rsid w:val="00514D91"/>
    <w:rsid w:val="00516D9E"/>
    <w:rsid w:val="00517E5B"/>
    <w:rsid w:val="00521953"/>
    <w:rsid w:val="00522BD2"/>
    <w:rsid w:val="00523ADD"/>
    <w:rsid w:val="005270C1"/>
    <w:rsid w:val="005301A7"/>
    <w:rsid w:val="00531045"/>
    <w:rsid w:val="00537240"/>
    <w:rsid w:val="00543787"/>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4F93"/>
    <w:rsid w:val="005758F7"/>
    <w:rsid w:val="005759FA"/>
    <w:rsid w:val="00581496"/>
    <w:rsid w:val="00581ABA"/>
    <w:rsid w:val="00581F0D"/>
    <w:rsid w:val="005836E9"/>
    <w:rsid w:val="0058482D"/>
    <w:rsid w:val="00584C5A"/>
    <w:rsid w:val="0058626D"/>
    <w:rsid w:val="005914C8"/>
    <w:rsid w:val="00594BD2"/>
    <w:rsid w:val="005967E1"/>
    <w:rsid w:val="005A36E7"/>
    <w:rsid w:val="005A381D"/>
    <w:rsid w:val="005A3BC9"/>
    <w:rsid w:val="005A6DCB"/>
    <w:rsid w:val="005A739D"/>
    <w:rsid w:val="005A7761"/>
    <w:rsid w:val="005A7E20"/>
    <w:rsid w:val="005B1995"/>
    <w:rsid w:val="005B27AB"/>
    <w:rsid w:val="005B4811"/>
    <w:rsid w:val="005B7FEF"/>
    <w:rsid w:val="005C0FEA"/>
    <w:rsid w:val="005C1401"/>
    <w:rsid w:val="005C1E87"/>
    <w:rsid w:val="005C4199"/>
    <w:rsid w:val="005C4DE6"/>
    <w:rsid w:val="005C686E"/>
    <w:rsid w:val="005C7DEA"/>
    <w:rsid w:val="005D09A9"/>
    <w:rsid w:val="005D40B8"/>
    <w:rsid w:val="005D411E"/>
    <w:rsid w:val="005D4514"/>
    <w:rsid w:val="005D59C1"/>
    <w:rsid w:val="005D5E15"/>
    <w:rsid w:val="005D6723"/>
    <w:rsid w:val="005D7333"/>
    <w:rsid w:val="005E09DA"/>
    <w:rsid w:val="005E2B7D"/>
    <w:rsid w:val="005E426E"/>
    <w:rsid w:val="005E6593"/>
    <w:rsid w:val="005F0C75"/>
    <w:rsid w:val="005F2786"/>
    <w:rsid w:val="005F2C40"/>
    <w:rsid w:val="005F4772"/>
    <w:rsid w:val="005F49D2"/>
    <w:rsid w:val="005F78A7"/>
    <w:rsid w:val="006006EC"/>
    <w:rsid w:val="00601B36"/>
    <w:rsid w:val="006025EF"/>
    <w:rsid w:val="006028BC"/>
    <w:rsid w:val="00602D9E"/>
    <w:rsid w:val="00602F8B"/>
    <w:rsid w:val="00604335"/>
    <w:rsid w:val="00611D1D"/>
    <w:rsid w:val="00612B1F"/>
    <w:rsid w:val="00612BFD"/>
    <w:rsid w:val="00613808"/>
    <w:rsid w:val="0061389A"/>
    <w:rsid w:val="00614799"/>
    <w:rsid w:val="00615F1F"/>
    <w:rsid w:val="00615FB1"/>
    <w:rsid w:val="006171FD"/>
    <w:rsid w:val="00620B12"/>
    <w:rsid w:val="0062105A"/>
    <w:rsid w:val="0062499E"/>
    <w:rsid w:val="00625B53"/>
    <w:rsid w:val="00632372"/>
    <w:rsid w:val="006332ED"/>
    <w:rsid w:val="00635784"/>
    <w:rsid w:val="00635ABE"/>
    <w:rsid w:val="00642E73"/>
    <w:rsid w:val="00646675"/>
    <w:rsid w:val="006470AE"/>
    <w:rsid w:val="0065070A"/>
    <w:rsid w:val="00650CF5"/>
    <w:rsid w:val="00650CFB"/>
    <w:rsid w:val="0065110A"/>
    <w:rsid w:val="00655E61"/>
    <w:rsid w:val="006566EB"/>
    <w:rsid w:val="00657566"/>
    <w:rsid w:val="00662066"/>
    <w:rsid w:val="0066504F"/>
    <w:rsid w:val="00665F7D"/>
    <w:rsid w:val="00666C14"/>
    <w:rsid w:val="00666FC6"/>
    <w:rsid w:val="00667135"/>
    <w:rsid w:val="00670065"/>
    <w:rsid w:val="006703A9"/>
    <w:rsid w:val="00670599"/>
    <w:rsid w:val="00671186"/>
    <w:rsid w:val="00673611"/>
    <w:rsid w:val="00673715"/>
    <w:rsid w:val="006752D7"/>
    <w:rsid w:val="006754F4"/>
    <w:rsid w:val="00675A9C"/>
    <w:rsid w:val="00680326"/>
    <w:rsid w:val="006803EA"/>
    <w:rsid w:val="006858E4"/>
    <w:rsid w:val="00685ADA"/>
    <w:rsid w:val="0069002C"/>
    <w:rsid w:val="0069084A"/>
    <w:rsid w:val="00694A84"/>
    <w:rsid w:val="00696320"/>
    <w:rsid w:val="006A2637"/>
    <w:rsid w:val="006A2FED"/>
    <w:rsid w:val="006A3AD3"/>
    <w:rsid w:val="006A3F65"/>
    <w:rsid w:val="006B367B"/>
    <w:rsid w:val="006B3887"/>
    <w:rsid w:val="006B4F7E"/>
    <w:rsid w:val="006B5E8A"/>
    <w:rsid w:val="006B61EB"/>
    <w:rsid w:val="006C0A92"/>
    <w:rsid w:val="006C0B75"/>
    <w:rsid w:val="006C0FA8"/>
    <w:rsid w:val="006C1550"/>
    <w:rsid w:val="006C302C"/>
    <w:rsid w:val="006C312F"/>
    <w:rsid w:val="006C3878"/>
    <w:rsid w:val="006C6D4D"/>
    <w:rsid w:val="006D1AF9"/>
    <w:rsid w:val="006D2B69"/>
    <w:rsid w:val="006D7421"/>
    <w:rsid w:val="006E01B6"/>
    <w:rsid w:val="006E043D"/>
    <w:rsid w:val="006E2AE0"/>
    <w:rsid w:val="006E4192"/>
    <w:rsid w:val="006E5699"/>
    <w:rsid w:val="006E70A8"/>
    <w:rsid w:val="006F1DB4"/>
    <w:rsid w:val="006F30E8"/>
    <w:rsid w:val="006F30EF"/>
    <w:rsid w:val="006F6EAF"/>
    <w:rsid w:val="006F78FD"/>
    <w:rsid w:val="007020BD"/>
    <w:rsid w:val="0070223E"/>
    <w:rsid w:val="00706C1F"/>
    <w:rsid w:val="00711DA4"/>
    <w:rsid w:val="00711FAA"/>
    <w:rsid w:val="00715365"/>
    <w:rsid w:val="007156AA"/>
    <w:rsid w:val="00715CA4"/>
    <w:rsid w:val="00720BAC"/>
    <w:rsid w:val="00724493"/>
    <w:rsid w:val="00724631"/>
    <w:rsid w:val="00727A23"/>
    <w:rsid w:val="0073075A"/>
    <w:rsid w:val="0073088E"/>
    <w:rsid w:val="00731D87"/>
    <w:rsid w:val="00737048"/>
    <w:rsid w:val="007421BB"/>
    <w:rsid w:val="0074318A"/>
    <w:rsid w:val="00743913"/>
    <w:rsid w:val="00744C77"/>
    <w:rsid w:val="00745D73"/>
    <w:rsid w:val="0074611C"/>
    <w:rsid w:val="00746D3F"/>
    <w:rsid w:val="00747860"/>
    <w:rsid w:val="0075202F"/>
    <w:rsid w:val="00754BCF"/>
    <w:rsid w:val="00754E3B"/>
    <w:rsid w:val="0075620F"/>
    <w:rsid w:val="00756292"/>
    <w:rsid w:val="00757F34"/>
    <w:rsid w:val="00764F6B"/>
    <w:rsid w:val="00765460"/>
    <w:rsid w:val="00765AE9"/>
    <w:rsid w:val="007714F5"/>
    <w:rsid w:val="00771B79"/>
    <w:rsid w:val="00772364"/>
    <w:rsid w:val="00772731"/>
    <w:rsid w:val="00775628"/>
    <w:rsid w:val="007765E2"/>
    <w:rsid w:val="00776B29"/>
    <w:rsid w:val="00776D92"/>
    <w:rsid w:val="0077777C"/>
    <w:rsid w:val="00780F50"/>
    <w:rsid w:val="00782348"/>
    <w:rsid w:val="00785461"/>
    <w:rsid w:val="0078562A"/>
    <w:rsid w:val="00785D29"/>
    <w:rsid w:val="0079349E"/>
    <w:rsid w:val="007939CC"/>
    <w:rsid w:val="00793F78"/>
    <w:rsid w:val="00795435"/>
    <w:rsid w:val="00795B35"/>
    <w:rsid w:val="00796116"/>
    <w:rsid w:val="007975FC"/>
    <w:rsid w:val="007A1A54"/>
    <w:rsid w:val="007A3A0E"/>
    <w:rsid w:val="007A3FC7"/>
    <w:rsid w:val="007A6C28"/>
    <w:rsid w:val="007A6DA3"/>
    <w:rsid w:val="007A7FCF"/>
    <w:rsid w:val="007B10CD"/>
    <w:rsid w:val="007B1AE8"/>
    <w:rsid w:val="007B1CAD"/>
    <w:rsid w:val="007B21B9"/>
    <w:rsid w:val="007B373A"/>
    <w:rsid w:val="007B435A"/>
    <w:rsid w:val="007B5949"/>
    <w:rsid w:val="007B5EDC"/>
    <w:rsid w:val="007B7866"/>
    <w:rsid w:val="007C122D"/>
    <w:rsid w:val="007C3170"/>
    <w:rsid w:val="007C466B"/>
    <w:rsid w:val="007C6FCC"/>
    <w:rsid w:val="007C7D05"/>
    <w:rsid w:val="007D062F"/>
    <w:rsid w:val="007D0A6E"/>
    <w:rsid w:val="007D3472"/>
    <w:rsid w:val="007D39A8"/>
    <w:rsid w:val="007D45A5"/>
    <w:rsid w:val="007D5E02"/>
    <w:rsid w:val="007D76B7"/>
    <w:rsid w:val="007D7951"/>
    <w:rsid w:val="007D7E20"/>
    <w:rsid w:val="007D7FB0"/>
    <w:rsid w:val="007E1971"/>
    <w:rsid w:val="007E1A0F"/>
    <w:rsid w:val="007E22EA"/>
    <w:rsid w:val="007E233E"/>
    <w:rsid w:val="007E243D"/>
    <w:rsid w:val="007E32FD"/>
    <w:rsid w:val="007E408E"/>
    <w:rsid w:val="007E4A11"/>
    <w:rsid w:val="007E6658"/>
    <w:rsid w:val="007F2492"/>
    <w:rsid w:val="007F33E2"/>
    <w:rsid w:val="007F5697"/>
    <w:rsid w:val="007F5BAB"/>
    <w:rsid w:val="007F5DD2"/>
    <w:rsid w:val="007F5F59"/>
    <w:rsid w:val="00800119"/>
    <w:rsid w:val="00800DC2"/>
    <w:rsid w:val="00800E0E"/>
    <w:rsid w:val="00801DC6"/>
    <w:rsid w:val="00804CC8"/>
    <w:rsid w:val="008055AF"/>
    <w:rsid w:val="008068E0"/>
    <w:rsid w:val="00807F85"/>
    <w:rsid w:val="0081014D"/>
    <w:rsid w:val="0081172D"/>
    <w:rsid w:val="008135DF"/>
    <w:rsid w:val="00815918"/>
    <w:rsid w:val="00816183"/>
    <w:rsid w:val="0081639E"/>
    <w:rsid w:val="0081648F"/>
    <w:rsid w:val="00817354"/>
    <w:rsid w:val="0081798A"/>
    <w:rsid w:val="00821D66"/>
    <w:rsid w:val="00822CDB"/>
    <w:rsid w:val="008231B5"/>
    <w:rsid w:val="00823EDD"/>
    <w:rsid w:val="008252DB"/>
    <w:rsid w:val="0082723F"/>
    <w:rsid w:val="00832F91"/>
    <w:rsid w:val="00833EB1"/>
    <w:rsid w:val="00841942"/>
    <w:rsid w:val="0084342F"/>
    <w:rsid w:val="0084674F"/>
    <w:rsid w:val="008505FA"/>
    <w:rsid w:val="00850E1B"/>
    <w:rsid w:val="00851B5B"/>
    <w:rsid w:val="0085451A"/>
    <w:rsid w:val="008545B3"/>
    <w:rsid w:val="008569DF"/>
    <w:rsid w:val="00856E96"/>
    <w:rsid w:val="00865BEA"/>
    <w:rsid w:val="00867633"/>
    <w:rsid w:val="00870760"/>
    <w:rsid w:val="0087125E"/>
    <w:rsid w:val="008723E8"/>
    <w:rsid w:val="00872B9C"/>
    <w:rsid w:val="008740B4"/>
    <w:rsid w:val="00876A6E"/>
    <w:rsid w:val="00877A25"/>
    <w:rsid w:val="0088102D"/>
    <w:rsid w:val="008810D5"/>
    <w:rsid w:val="008835F9"/>
    <w:rsid w:val="00886F32"/>
    <w:rsid w:val="00887F89"/>
    <w:rsid w:val="0089124D"/>
    <w:rsid w:val="00892777"/>
    <w:rsid w:val="00894698"/>
    <w:rsid w:val="0089471C"/>
    <w:rsid w:val="00894AF4"/>
    <w:rsid w:val="0089511F"/>
    <w:rsid w:val="008A11A2"/>
    <w:rsid w:val="008A1B75"/>
    <w:rsid w:val="008A3B2F"/>
    <w:rsid w:val="008A4401"/>
    <w:rsid w:val="008A4BB3"/>
    <w:rsid w:val="008A5CBE"/>
    <w:rsid w:val="008A629F"/>
    <w:rsid w:val="008A6881"/>
    <w:rsid w:val="008B1FA6"/>
    <w:rsid w:val="008B1FEE"/>
    <w:rsid w:val="008B3D80"/>
    <w:rsid w:val="008B4529"/>
    <w:rsid w:val="008B469E"/>
    <w:rsid w:val="008B5AEC"/>
    <w:rsid w:val="008B5C4D"/>
    <w:rsid w:val="008C1129"/>
    <w:rsid w:val="008C1195"/>
    <w:rsid w:val="008C2A97"/>
    <w:rsid w:val="008C3E3D"/>
    <w:rsid w:val="008C4A8F"/>
    <w:rsid w:val="008C52E3"/>
    <w:rsid w:val="008C5BB9"/>
    <w:rsid w:val="008C5C1E"/>
    <w:rsid w:val="008C5FD7"/>
    <w:rsid w:val="008C6D38"/>
    <w:rsid w:val="008D2B58"/>
    <w:rsid w:val="008D3101"/>
    <w:rsid w:val="008D3423"/>
    <w:rsid w:val="008D34F3"/>
    <w:rsid w:val="008D42DB"/>
    <w:rsid w:val="008D4E2A"/>
    <w:rsid w:val="008D697C"/>
    <w:rsid w:val="008D6FB2"/>
    <w:rsid w:val="008D78D2"/>
    <w:rsid w:val="008E0383"/>
    <w:rsid w:val="008E3559"/>
    <w:rsid w:val="008E5141"/>
    <w:rsid w:val="008E6D5D"/>
    <w:rsid w:val="008F16AB"/>
    <w:rsid w:val="008F377A"/>
    <w:rsid w:val="008F7521"/>
    <w:rsid w:val="00903C1B"/>
    <w:rsid w:val="009050B0"/>
    <w:rsid w:val="00910342"/>
    <w:rsid w:val="009116B4"/>
    <w:rsid w:val="0091242E"/>
    <w:rsid w:val="009130CA"/>
    <w:rsid w:val="0091319D"/>
    <w:rsid w:val="009156EB"/>
    <w:rsid w:val="00915BC7"/>
    <w:rsid w:val="009167AC"/>
    <w:rsid w:val="00916BED"/>
    <w:rsid w:val="00916F62"/>
    <w:rsid w:val="009172F2"/>
    <w:rsid w:val="0092194C"/>
    <w:rsid w:val="00922959"/>
    <w:rsid w:val="009229FE"/>
    <w:rsid w:val="009235F8"/>
    <w:rsid w:val="00925463"/>
    <w:rsid w:val="009259DC"/>
    <w:rsid w:val="009263E7"/>
    <w:rsid w:val="00926715"/>
    <w:rsid w:val="00926891"/>
    <w:rsid w:val="0092799F"/>
    <w:rsid w:val="00932ADE"/>
    <w:rsid w:val="00936A2E"/>
    <w:rsid w:val="009373C0"/>
    <w:rsid w:val="00940394"/>
    <w:rsid w:val="0094220D"/>
    <w:rsid w:val="00944F31"/>
    <w:rsid w:val="009450F1"/>
    <w:rsid w:val="00945336"/>
    <w:rsid w:val="00945F5F"/>
    <w:rsid w:val="00946B8E"/>
    <w:rsid w:val="009500BE"/>
    <w:rsid w:val="00952422"/>
    <w:rsid w:val="009534F9"/>
    <w:rsid w:val="00953E31"/>
    <w:rsid w:val="00956076"/>
    <w:rsid w:val="00956237"/>
    <w:rsid w:val="00956772"/>
    <w:rsid w:val="00956887"/>
    <w:rsid w:val="00956A37"/>
    <w:rsid w:val="009578D9"/>
    <w:rsid w:val="00961A7D"/>
    <w:rsid w:val="00961DBF"/>
    <w:rsid w:val="00962F8F"/>
    <w:rsid w:val="00963A33"/>
    <w:rsid w:val="00965FE7"/>
    <w:rsid w:val="0096667F"/>
    <w:rsid w:val="00967D66"/>
    <w:rsid w:val="00971D32"/>
    <w:rsid w:val="00975CB7"/>
    <w:rsid w:val="009769C8"/>
    <w:rsid w:val="00983895"/>
    <w:rsid w:val="00986384"/>
    <w:rsid w:val="00987143"/>
    <w:rsid w:val="00990050"/>
    <w:rsid w:val="00992C38"/>
    <w:rsid w:val="00993A1F"/>
    <w:rsid w:val="00994E10"/>
    <w:rsid w:val="00994E48"/>
    <w:rsid w:val="00996787"/>
    <w:rsid w:val="0099705E"/>
    <w:rsid w:val="009975E6"/>
    <w:rsid w:val="00997967"/>
    <w:rsid w:val="009A03F9"/>
    <w:rsid w:val="009A0D7F"/>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D05"/>
    <w:rsid w:val="009E1565"/>
    <w:rsid w:val="009E16A8"/>
    <w:rsid w:val="009E17E7"/>
    <w:rsid w:val="009E2A04"/>
    <w:rsid w:val="009E3760"/>
    <w:rsid w:val="009E6A17"/>
    <w:rsid w:val="009E6AD9"/>
    <w:rsid w:val="009F2860"/>
    <w:rsid w:val="009F2CF8"/>
    <w:rsid w:val="009F338B"/>
    <w:rsid w:val="009F3530"/>
    <w:rsid w:val="009F47DC"/>
    <w:rsid w:val="009F71D3"/>
    <w:rsid w:val="009F7FB9"/>
    <w:rsid w:val="00A024CE"/>
    <w:rsid w:val="00A059D7"/>
    <w:rsid w:val="00A078F9"/>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54B"/>
    <w:rsid w:val="00A36AED"/>
    <w:rsid w:val="00A36BB9"/>
    <w:rsid w:val="00A37586"/>
    <w:rsid w:val="00A40346"/>
    <w:rsid w:val="00A4081F"/>
    <w:rsid w:val="00A40D4F"/>
    <w:rsid w:val="00A41C15"/>
    <w:rsid w:val="00A43D59"/>
    <w:rsid w:val="00A463D1"/>
    <w:rsid w:val="00A467C2"/>
    <w:rsid w:val="00A50565"/>
    <w:rsid w:val="00A50E3D"/>
    <w:rsid w:val="00A537D1"/>
    <w:rsid w:val="00A55537"/>
    <w:rsid w:val="00A55FE6"/>
    <w:rsid w:val="00A627DB"/>
    <w:rsid w:val="00A635C2"/>
    <w:rsid w:val="00A63B9F"/>
    <w:rsid w:val="00A65AC9"/>
    <w:rsid w:val="00A67722"/>
    <w:rsid w:val="00A712E2"/>
    <w:rsid w:val="00A713C1"/>
    <w:rsid w:val="00A72033"/>
    <w:rsid w:val="00A721A3"/>
    <w:rsid w:val="00A73A75"/>
    <w:rsid w:val="00A74754"/>
    <w:rsid w:val="00A770B4"/>
    <w:rsid w:val="00A77B63"/>
    <w:rsid w:val="00A77C15"/>
    <w:rsid w:val="00A82BA6"/>
    <w:rsid w:val="00A82D30"/>
    <w:rsid w:val="00A83096"/>
    <w:rsid w:val="00A83463"/>
    <w:rsid w:val="00A84F73"/>
    <w:rsid w:val="00A85226"/>
    <w:rsid w:val="00A86528"/>
    <w:rsid w:val="00A87D47"/>
    <w:rsid w:val="00A87ECC"/>
    <w:rsid w:val="00A911B3"/>
    <w:rsid w:val="00A913E3"/>
    <w:rsid w:val="00A93CC7"/>
    <w:rsid w:val="00A9436E"/>
    <w:rsid w:val="00A9536D"/>
    <w:rsid w:val="00A95EE9"/>
    <w:rsid w:val="00A974F5"/>
    <w:rsid w:val="00AA0758"/>
    <w:rsid w:val="00AA1752"/>
    <w:rsid w:val="00AA40DF"/>
    <w:rsid w:val="00AA45A0"/>
    <w:rsid w:val="00AA53BA"/>
    <w:rsid w:val="00AA67D4"/>
    <w:rsid w:val="00AA7A5A"/>
    <w:rsid w:val="00AB07A3"/>
    <w:rsid w:val="00AB32A9"/>
    <w:rsid w:val="00AC02DE"/>
    <w:rsid w:val="00AC0C99"/>
    <w:rsid w:val="00AC4D5B"/>
    <w:rsid w:val="00AC6372"/>
    <w:rsid w:val="00AC6550"/>
    <w:rsid w:val="00AC67D1"/>
    <w:rsid w:val="00AD44AE"/>
    <w:rsid w:val="00AD4C4B"/>
    <w:rsid w:val="00AD53BD"/>
    <w:rsid w:val="00AD7FC4"/>
    <w:rsid w:val="00AE0E6D"/>
    <w:rsid w:val="00AE0EEB"/>
    <w:rsid w:val="00AE1BA5"/>
    <w:rsid w:val="00AE330A"/>
    <w:rsid w:val="00AE4DE5"/>
    <w:rsid w:val="00AE5541"/>
    <w:rsid w:val="00AE5F4E"/>
    <w:rsid w:val="00AE607B"/>
    <w:rsid w:val="00AE6126"/>
    <w:rsid w:val="00AE7B2E"/>
    <w:rsid w:val="00AF13CE"/>
    <w:rsid w:val="00AF14D8"/>
    <w:rsid w:val="00AF1817"/>
    <w:rsid w:val="00AF3849"/>
    <w:rsid w:val="00AF6791"/>
    <w:rsid w:val="00AF69E7"/>
    <w:rsid w:val="00B00243"/>
    <w:rsid w:val="00B019F9"/>
    <w:rsid w:val="00B030FA"/>
    <w:rsid w:val="00B037F5"/>
    <w:rsid w:val="00B04255"/>
    <w:rsid w:val="00B04E3E"/>
    <w:rsid w:val="00B057F4"/>
    <w:rsid w:val="00B067F9"/>
    <w:rsid w:val="00B077C9"/>
    <w:rsid w:val="00B10E12"/>
    <w:rsid w:val="00B11C11"/>
    <w:rsid w:val="00B12D50"/>
    <w:rsid w:val="00B133E2"/>
    <w:rsid w:val="00B147F6"/>
    <w:rsid w:val="00B21DD5"/>
    <w:rsid w:val="00B23671"/>
    <w:rsid w:val="00B24AF7"/>
    <w:rsid w:val="00B259BB"/>
    <w:rsid w:val="00B26A42"/>
    <w:rsid w:val="00B30E09"/>
    <w:rsid w:val="00B3134A"/>
    <w:rsid w:val="00B325C0"/>
    <w:rsid w:val="00B33F2E"/>
    <w:rsid w:val="00B346C1"/>
    <w:rsid w:val="00B36375"/>
    <w:rsid w:val="00B36E06"/>
    <w:rsid w:val="00B3706C"/>
    <w:rsid w:val="00B3766F"/>
    <w:rsid w:val="00B407DF"/>
    <w:rsid w:val="00B411E7"/>
    <w:rsid w:val="00B416F8"/>
    <w:rsid w:val="00B44DD3"/>
    <w:rsid w:val="00B44DDD"/>
    <w:rsid w:val="00B46319"/>
    <w:rsid w:val="00B46F6C"/>
    <w:rsid w:val="00B536A9"/>
    <w:rsid w:val="00B56D7C"/>
    <w:rsid w:val="00B6045C"/>
    <w:rsid w:val="00B60869"/>
    <w:rsid w:val="00B623C2"/>
    <w:rsid w:val="00B62442"/>
    <w:rsid w:val="00B62A9E"/>
    <w:rsid w:val="00B646D0"/>
    <w:rsid w:val="00B6476E"/>
    <w:rsid w:val="00B668FE"/>
    <w:rsid w:val="00B6790F"/>
    <w:rsid w:val="00B71B06"/>
    <w:rsid w:val="00B7252D"/>
    <w:rsid w:val="00B74F4F"/>
    <w:rsid w:val="00B75351"/>
    <w:rsid w:val="00B8182E"/>
    <w:rsid w:val="00B82DE1"/>
    <w:rsid w:val="00B840E0"/>
    <w:rsid w:val="00B841B4"/>
    <w:rsid w:val="00B85884"/>
    <w:rsid w:val="00B863EB"/>
    <w:rsid w:val="00B8662C"/>
    <w:rsid w:val="00B869DA"/>
    <w:rsid w:val="00B86A1D"/>
    <w:rsid w:val="00B87320"/>
    <w:rsid w:val="00B8772F"/>
    <w:rsid w:val="00B90E50"/>
    <w:rsid w:val="00B90FD1"/>
    <w:rsid w:val="00B936E2"/>
    <w:rsid w:val="00B94205"/>
    <w:rsid w:val="00B979E6"/>
    <w:rsid w:val="00BA4716"/>
    <w:rsid w:val="00BA6724"/>
    <w:rsid w:val="00BA6770"/>
    <w:rsid w:val="00BA6F68"/>
    <w:rsid w:val="00BA7A3A"/>
    <w:rsid w:val="00BB0173"/>
    <w:rsid w:val="00BB01F0"/>
    <w:rsid w:val="00BB0A81"/>
    <w:rsid w:val="00BB1110"/>
    <w:rsid w:val="00BB113C"/>
    <w:rsid w:val="00BB26AE"/>
    <w:rsid w:val="00BB389F"/>
    <w:rsid w:val="00BB3B86"/>
    <w:rsid w:val="00BB4079"/>
    <w:rsid w:val="00BB56E2"/>
    <w:rsid w:val="00BC03A6"/>
    <w:rsid w:val="00BC0D61"/>
    <w:rsid w:val="00BC2B8E"/>
    <w:rsid w:val="00BC3711"/>
    <w:rsid w:val="00BC5F47"/>
    <w:rsid w:val="00BC6F83"/>
    <w:rsid w:val="00BC70FA"/>
    <w:rsid w:val="00BC7DB6"/>
    <w:rsid w:val="00BD0303"/>
    <w:rsid w:val="00BD5B24"/>
    <w:rsid w:val="00BD7678"/>
    <w:rsid w:val="00BE056B"/>
    <w:rsid w:val="00BE2666"/>
    <w:rsid w:val="00BE37C8"/>
    <w:rsid w:val="00BE3A1E"/>
    <w:rsid w:val="00BE4314"/>
    <w:rsid w:val="00BE4583"/>
    <w:rsid w:val="00BE4AB5"/>
    <w:rsid w:val="00BE6E0A"/>
    <w:rsid w:val="00BE763D"/>
    <w:rsid w:val="00BF1DB0"/>
    <w:rsid w:val="00BF2E22"/>
    <w:rsid w:val="00BF3C57"/>
    <w:rsid w:val="00BF48A1"/>
    <w:rsid w:val="00BF5AA3"/>
    <w:rsid w:val="00BF5B48"/>
    <w:rsid w:val="00BF6BD7"/>
    <w:rsid w:val="00C01F68"/>
    <w:rsid w:val="00C020D9"/>
    <w:rsid w:val="00C03C1C"/>
    <w:rsid w:val="00C05354"/>
    <w:rsid w:val="00C06522"/>
    <w:rsid w:val="00C0738D"/>
    <w:rsid w:val="00C10761"/>
    <w:rsid w:val="00C11099"/>
    <w:rsid w:val="00C13B22"/>
    <w:rsid w:val="00C1456A"/>
    <w:rsid w:val="00C149F0"/>
    <w:rsid w:val="00C14D4E"/>
    <w:rsid w:val="00C1574C"/>
    <w:rsid w:val="00C15BB8"/>
    <w:rsid w:val="00C249DF"/>
    <w:rsid w:val="00C252DD"/>
    <w:rsid w:val="00C26D07"/>
    <w:rsid w:val="00C2732A"/>
    <w:rsid w:val="00C3195A"/>
    <w:rsid w:val="00C32215"/>
    <w:rsid w:val="00C33E30"/>
    <w:rsid w:val="00C37169"/>
    <w:rsid w:val="00C37388"/>
    <w:rsid w:val="00C37552"/>
    <w:rsid w:val="00C4082A"/>
    <w:rsid w:val="00C44687"/>
    <w:rsid w:val="00C45C6D"/>
    <w:rsid w:val="00C50E0B"/>
    <w:rsid w:val="00C51C80"/>
    <w:rsid w:val="00C51DCB"/>
    <w:rsid w:val="00C520B3"/>
    <w:rsid w:val="00C52FF4"/>
    <w:rsid w:val="00C5338B"/>
    <w:rsid w:val="00C535C0"/>
    <w:rsid w:val="00C53B42"/>
    <w:rsid w:val="00C56428"/>
    <w:rsid w:val="00C621A9"/>
    <w:rsid w:val="00C62445"/>
    <w:rsid w:val="00C62C8F"/>
    <w:rsid w:val="00C64C96"/>
    <w:rsid w:val="00C64C9B"/>
    <w:rsid w:val="00C65C63"/>
    <w:rsid w:val="00C66D72"/>
    <w:rsid w:val="00C6731F"/>
    <w:rsid w:val="00C7030E"/>
    <w:rsid w:val="00C70708"/>
    <w:rsid w:val="00C72148"/>
    <w:rsid w:val="00C72EB2"/>
    <w:rsid w:val="00C735DC"/>
    <w:rsid w:val="00C80349"/>
    <w:rsid w:val="00C80E4D"/>
    <w:rsid w:val="00C80FF9"/>
    <w:rsid w:val="00C82F8F"/>
    <w:rsid w:val="00C83738"/>
    <w:rsid w:val="00C839C1"/>
    <w:rsid w:val="00C851E1"/>
    <w:rsid w:val="00C856B0"/>
    <w:rsid w:val="00C87336"/>
    <w:rsid w:val="00C901D6"/>
    <w:rsid w:val="00C91497"/>
    <w:rsid w:val="00C91E45"/>
    <w:rsid w:val="00C929F9"/>
    <w:rsid w:val="00C92BD2"/>
    <w:rsid w:val="00C93DC7"/>
    <w:rsid w:val="00C95222"/>
    <w:rsid w:val="00C9535F"/>
    <w:rsid w:val="00CA0230"/>
    <w:rsid w:val="00CA0325"/>
    <w:rsid w:val="00CA118E"/>
    <w:rsid w:val="00CA25E6"/>
    <w:rsid w:val="00CA40CC"/>
    <w:rsid w:val="00CA473E"/>
    <w:rsid w:val="00CA511C"/>
    <w:rsid w:val="00CA5219"/>
    <w:rsid w:val="00CB1081"/>
    <w:rsid w:val="00CB1DB0"/>
    <w:rsid w:val="00CB3484"/>
    <w:rsid w:val="00CB406D"/>
    <w:rsid w:val="00CB46B9"/>
    <w:rsid w:val="00CB6C1E"/>
    <w:rsid w:val="00CB7B0D"/>
    <w:rsid w:val="00CC009C"/>
    <w:rsid w:val="00CC0A9C"/>
    <w:rsid w:val="00CC3D49"/>
    <w:rsid w:val="00CC3E58"/>
    <w:rsid w:val="00CC425D"/>
    <w:rsid w:val="00CC437C"/>
    <w:rsid w:val="00CC57FD"/>
    <w:rsid w:val="00CC6130"/>
    <w:rsid w:val="00CC78C5"/>
    <w:rsid w:val="00CD05FD"/>
    <w:rsid w:val="00CD0B2E"/>
    <w:rsid w:val="00CD25EC"/>
    <w:rsid w:val="00CD39D8"/>
    <w:rsid w:val="00CD3DE2"/>
    <w:rsid w:val="00CD5497"/>
    <w:rsid w:val="00CD5E3B"/>
    <w:rsid w:val="00CD76A6"/>
    <w:rsid w:val="00CE4C34"/>
    <w:rsid w:val="00CE6540"/>
    <w:rsid w:val="00CE7419"/>
    <w:rsid w:val="00CE7B21"/>
    <w:rsid w:val="00CF31C8"/>
    <w:rsid w:val="00CF350F"/>
    <w:rsid w:val="00CF3936"/>
    <w:rsid w:val="00CF5210"/>
    <w:rsid w:val="00CF7801"/>
    <w:rsid w:val="00CF781D"/>
    <w:rsid w:val="00D01E69"/>
    <w:rsid w:val="00D02F72"/>
    <w:rsid w:val="00D1019E"/>
    <w:rsid w:val="00D109D7"/>
    <w:rsid w:val="00D11577"/>
    <w:rsid w:val="00D1184D"/>
    <w:rsid w:val="00D14332"/>
    <w:rsid w:val="00D15915"/>
    <w:rsid w:val="00D164CD"/>
    <w:rsid w:val="00D1700B"/>
    <w:rsid w:val="00D201C8"/>
    <w:rsid w:val="00D20363"/>
    <w:rsid w:val="00D20E73"/>
    <w:rsid w:val="00D20F25"/>
    <w:rsid w:val="00D219E8"/>
    <w:rsid w:val="00D2473E"/>
    <w:rsid w:val="00D26E35"/>
    <w:rsid w:val="00D27484"/>
    <w:rsid w:val="00D30551"/>
    <w:rsid w:val="00D316C8"/>
    <w:rsid w:val="00D32D54"/>
    <w:rsid w:val="00D32E29"/>
    <w:rsid w:val="00D33584"/>
    <w:rsid w:val="00D37EBC"/>
    <w:rsid w:val="00D412E6"/>
    <w:rsid w:val="00D425AE"/>
    <w:rsid w:val="00D45BC5"/>
    <w:rsid w:val="00D460E9"/>
    <w:rsid w:val="00D47D51"/>
    <w:rsid w:val="00D50626"/>
    <w:rsid w:val="00D506EE"/>
    <w:rsid w:val="00D52C04"/>
    <w:rsid w:val="00D52D14"/>
    <w:rsid w:val="00D560EE"/>
    <w:rsid w:val="00D56E28"/>
    <w:rsid w:val="00D60A7B"/>
    <w:rsid w:val="00D60AB7"/>
    <w:rsid w:val="00D613F1"/>
    <w:rsid w:val="00D630EE"/>
    <w:rsid w:val="00D63B67"/>
    <w:rsid w:val="00D664FF"/>
    <w:rsid w:val="00D72D42"/>
    <w:rsid w:val="00D747BA"/>
    <w:rsid w:val="00D778BE"/>
    <w:rsid w:val="00D7793B"/>
    <w:rsid w:val="00D77D79"/>
    <w:rsid w:val="00D81EF1"/>
    <w:rsid w:val="00D82AD7"/>
    <w:rsid w:val="00D835C4"/>
    <w:rsid w:val="00D85A6C"/>
    <w:rsid w:val="00D860CC"/>
    <w:rsid w:val="00D87501"/>
    <w:rsid w:val="00D87C56"/>
    <w:rsid w:val="00D87F90"/>
    <w:rsid w:val="00D90251"/>
    <w:rsid w:val="00D93BB6"/>
    <w:rsid w:val="00D940AD"/>
    <w:rsid w:val="00D951C2"/>
    <w:rsid w:val="00D954F3"/>
    <w:rsid w:val="00D95DAD"/>
    <w:rsid w:val="00D96522"/>
    <w:rsid w:val="00D96C84"/>
    <w:rsid w:val="00DA0E9D"/>
    <w:rsid w:val="00DA1F22"/>
    <w:rsid w:val="00DA3001"/>
    <w:rsid w:val="00DA4528"/>
    <w:rsid w:val="00DA58D5"/>
    <w:rsid w:val="00DA6D61"/>
    <w:rsid w:val="00DA7081"/>
    <w:rsid w:val="00DA75DC"/>
    <w:rsid w:val="00DB3058"/>
    <w:rsid w:val="00DB4030"/>
    <w:rsid w:val="00DB4C40"/>
    <w:rsid w:val="00DB4F21"/>
    <w:rsid w:val="00DB6788"/>
    <w:rsid w:val="00DC25ED"/>
    <w:rsid w:val="00DC2AD2"/>
    <w:rsid w:val="00DC3F11"/>
    <w:rsid w:val="00DC3FB8"/>
    <w:rsid w:val="00DC3FD5"/>
    <w:rsid w:val="00DC7B1B"/>
    <w:rsid w:val="00DC7EF5"/>
    <w:rsid w:val="00DD05E8"/>
    <w:rsid w:val="00DD086A"/>
    <w:rsid w:val="00DD0C4B"/>
    <w:rsid w:val="00DD1982"/>
    <w:rsid w:val="00DD1C71"/>
    <w:rsid w:val="00DD1CCB"/>
    <w:rsid w:val="00DD3360"/>
    <w:rsid w:val="00DD360E"/>
    <w:rsid w:val="00DD7E16"/>
    <w:rsid w:val="00DE0031"/>
    <w:rsid w:val="00DE1300"/>
    <w:rsid w:val="00DE1443"/>
    <w:rsid w:val="00DE1BD8"/>
    <w:rsid w:val="00DE45F8"/>
    <w:rsid w:val="00DE4A29"/>
    <w:rsid w:val="00DE5C6A"/>
    <w:rsid w:val="00DE7C13"/>
    <w:rsid w:val="00DE7D77"/>
    <w:rsid w:val="00DF1DFC"/>
    <w:rsid w:val="00DF1EC4"/>
    <w:rsid w:val="00DF22D0"/>
    <w:rsid w:val="00DF3139"/>
    <w:rsid w:val="00DF4104"/>
    <w:rsid w:val="00DF4610"/>
    <w:rsid w:val="00DF5EE2"/>
    <w:rsid w:val="00E00225"/>
    <w:rsid w:val="00E01C09"/>
    <w:rsid w:val="00E035ED"/>
    <w:rsid w:val="00E04962"/>
    <w:rsid w:val="00E12C1D"/>
    <w:rsid w:val="00E14B95"/>
    <w:rsid w:val="00E15182"/>
    <w:rsid w:val="00E15A6C"/>
    <w:rsid w:val="00E16615"/>
    <w:rsid w:val="00E21737"/>
    <w:rsid w:val="00E24362"/>
    <w:rsid w:val="00E24C6A"/>
    <w:rsid w:val="00E26233"/>
    <w:rsid w:val="00E271B7"/>
    <w:rsid w:val="00E27889"/>
    <w:rsid w:val="00E32C37"/>
    <w:rsid w:val="00E33AD2"/>
    <w:rsid w:val="00E34AC8"/>
    <w:rsid w:val="00E40221"/>
    <w:rsid w:val="00E421CA"/>
    <w:rsid w:val="00E42360"/>
    <w:rsid w:val="00E44D22"/>
    <w:rsid w:val="00E45FA7"/>
    <w:rsid w:val="00E469A2"/>
    <w:rsid w:val="00E472A5"/>
    <w:rsid w:val="00E47B55"/>
    <w:rsid w:val="00E517DF"/>
    <w:rsid w:val="00E51A4F"/>
    <w:rsid w:val="00E51D8C"/>
    <w:rsid w:val="00E520AC"/>
    <w:rsid w:val="00E53BB7"/>
    <w:rsid w:val="00E53F3A"/>
    <w:rsid w:val="00E54B6F"/>
    <w:rsid w:val="00E557DB"/>
    <w:rsid w:val="00E5659A"/>
    <w:rsid w:val="00E56F90"/>
    <w:rsid w:val="00E61C3F"/>
    <w:rsid w:val="00E61D51"/>
    <w:rsid w:val="00E62B55"/>
    <w:rsid w:val="00E658DC"/>
    <w:rsid w:val="00E66C3E"/>
    <w:rsid w:val="00E66DA0"/>
    <w:rsid w:val="00E70D6F"/>
    <w:rsid w:val="00E71952"/>
    <w:rsid w:val="00E719CC"/>
    <w:rsid w:val="00E721EE"/>
    <w:rsid w:val="00E777F9"/>
    <w:rsid w:val="00E803F9"/>
    <w:rsid w:val="00E80DBE"/>
    <w:rsid w:val="00E8236A"/>
    <w:rsid w:val="00E829EE"/>
    <w:rsid w:val="00E83694"/>
    <w:rsid w:val="00E8554D"/>
    <w:rsid w:val="00E8677F"/>
    <w:rsid w:val="00E87E0C"/>
    <w:rsid w:val="00E90232"/>
    <w:rsid w:val="00E90415"/>
    <w:rsid w:val="00E91F6E"/>
    <w:rsid w:val="00EA201F"/>
    <w:rsid w:val="00EA2B5A"/>
    <w:rsid w:val="00EA4247"/>
    <w:rsid w:val="00EB04E8"/>
    <w:rsid w:val="00EB0A83"/>
    <w:rsid w:val="00EB345B"/>
    <w:rsid w:val="00EB3492"/>
    <w:rsid w:val="00EB471E"/>
    <w:rsid w:val="00EB4EE7"/>
    <w:rsid w:val="00EB6E27"/>
    <w:rsid w:val="00EB7B80"/>
    <w:rsid w:val="00EC0352"/>
    <w:rsid w:val="00EC0543"/>
    <w:rsid w:val="00EC09B4"/>
    <w:rsid w:val="00EC1B54"/>
    <w:rsid w:val="00EC2265"/>
    <w:rsid w:val="00EC2A4D"/>
    <w:rsid w:val="00EC5874"/>
    <w:rsid w:val="00ED1023"/>
    <w:rsid w:val="00ED3A4F"/>
    <w:rsid w:val="00ED55CC"/>
    <w:rsid w:val="00ED7B7E"/>
    <w:rsid w:val="00EE0B37"/>
    <w:rsid w:val="00EE1D5F"/>
    <w:rsid w:val="00EE2F56"/>
    <w:rsid w:val="00EE511D"/>
    <w:rsid w:val="00EE55F9"/>
    <w:rsid w:val="00EE5F51"/>
    <w:rsid w:val="00EE5FF1"/>
    <w:rsid w:val="00EE7598"/>
    <w:rsid w:val="00EE7B5F"/>
    <w:rsid w:val="00EE7C1F"/>
    <w:rsid w:val="00EF058D"/>
    <w:rsid w:val="00EF10B6"/>
    <w:rsid w:val="00EF285B"/>
    <w:rsid w:val="00EF2C2F"/>
    <w:rsid w:val="00EF54FB"/>
    <w:rsid w:val="00F0094D"/>
    <w:rsid w:val="00F00D53"/>
    <w:rsid w:val="00F027BE"/>
    <w:rsid w:val="00F035A9"/>
    <w:rsid w:val="00F10146"/>
    <w:rsid w:val="00F10E1C"/>
    <w:rsid w:val="00F121F2"/>
    <w:rsid w:val="00F12562"/>
    <w:rsid w:val="00F13695"/>
    <w:rsid w:val="00F1476C"/>
    <w:rsid w:val="00F14A11"/>
    <w:rsid w:val="00F14A99"/>
    <w:rsid w:val="00F174ED"/>
    <w:rsid w:val="00F17563"/>
    <w:rsid w:val="00F177EC"/>
    <w:rsid w:val="00F205D4"/>
    <w:rsid w:val="00F24343"/>
    <w:rsid w:val="00F24545"/>
    <w:rsid w:val="00F24F32"/>
    <w:rsid w:val="00F2509C"/>
    <w:rsid w:val="00F26585"/>
    <w:rsid w:val="00F266C6"/>
    <w:rsid w:val="00F2718F"/>
    <w:rsid w:val="00F27794"/>
    <w:rsid w:val="00F3391D"/>
    <w:rsid w:val="00F341BD"/>
    <w:rsid w:val="00F347F1"/>
    <w:rsid w:val="00F3506E"/>
    <w:rsid w:val="00F36ED5"/>
    <w:rsid w:val="00F40074"/>
    <w:rsid w:val="00F41F02"/>
    <w:rsid w:val="00F42607"/>
    <w:rsid w:val="00F4371C"/>
    <w:rsid w:val="00F43DA7"/>
    <w:rsid w:val="00F44DAD"/>
    <w:rsid w:val="00F450F4"/>
    <w:rsid w:val="00F45D6F"/>
    <w:rsid w:val="00F4630B"/>
    <w:rsid w:val="00F467A9"/>
    <w:rsid w:val="00F50717"/>
    <w:rsid w:val="00F51962"/>
    <w:rsid w:val="00F550A0"/>
    <w:rsid w:val="00F551E3"/>
    <w:rsid w:val="00F556FE"/>
    <w:rsid w:val="00F56407"/>
    <w:rsid w:val="00F56C35"/>
    <w:rsid w:val="00F625DA"/>
    <w:rsid w:val="00F6423C"/>
    <w:rsid w:val="00F67C22"/>
    <w:rsid w:val="00F70E9C"/>
    <w:rsid w:val="00F71B60"/>
    <w:rsid w:val="00F74DF7"/>
    <w:rsid w:val="00F759E9"/>
    <w:rsid w:val="00F804B6"/>
    <w:rsid w:val="00F82C1D"/>
    <w:rsid w:val="00F8305F"/>
    <w:rsid w:val="00F83B00"/>
    <w:rsid w:val="00F83C09"/>
    <w:rsid w:val="00F86A4F"/>
    <w:rsid w:val="00F86FD5"/>
    <w:rsid w:val="00F9176B"/>
    <w:rsid w:val="00F92972"/>
    <w:rsid w:val="00F92F09"/>
    <w:rsid w:val="00F949B5"/>
    <w:rsid w:val="00F94DBC"/>
    <w:rsid w:val="00F96E11"/>
    <w:rsid w:val="00FA0D71"/>
    <w:rsid w:val="00FA25BE"/>
    <w:rsid w:val="00FA3021"/>
    <w:rsid w:val="00FA4FAE"/>
    <w:rsid w:val="00FA691F"/>
    <w:rsid w:val="00FB0951"/>
    <w:rsid w:val="00FB35DB"/>
    <w:rsid w:val="00FB3AE2"/>
    <w:rsid w:val="00FB3F2D"/>
    <w:rsid w:val="00FB5A6E"/>
    <w:rsid w:val="00FB642D"/>
    <w:rsid w:val="00FB6C1D"/>
    <w:rsid w:val="00FC0B04"/>
    <w:rsid w:val="00FC1FDB"/>
    <w:rsid w:val="00FC202F"/>
    <w:rsid w:val="00FC4437"/>
    <w:rsid w:val="00FC5799"/>
    <w:rsid w:val="00FC5986"/>
    <w:rsid w:val="00FC5E6F"/>
    <w:rsid w:val="00FC61AA"/>
    <w:rsid w:val="00FD0AD8"/>
    <w:rsid w:val="00FD1D41"/>
    <w:rsid w:val="00FD3523"/>
    <w:rsid w:val="00FE0093"/>
    <w:rsid w:val="00FE01FE"/>
    <w:rsid w:val="00FE07D9"/>
    <w:rsid w:val="00FE16E2"/>
    <w:rsid w:val="00FE18B5"/>
    <w:rsid w:val="00FE18FE"/>
    <w:rsid w:val="00FE3F35"/>
    <w:rsid w:val="00FE53E5"/>
    <w:rsid w:val="00FE56F5"/>
    <w:rsid w:val="00FE5AA6"/>
    <w:rsid w:val="00FE6B8A"/>
    <w:rsid w:val="00FE6C0E"/>
    <w:rsid w:val="00FE6D99"/>
    <w:rsid w:val="00FE7460"/>
    <w:rsid w:val="00FF0BC1"/>
    <w:rsid w:val="00FF20F4"/>
    <w:rsid w:val="00FF2A63"/>
    <w:rsid w:val="00FF2E57"/>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3D4634"/>
    <w:rPr>
      <w:rFonts w:ascii="Arial" w:eastAsia="Times New Roman"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C42A1F-2998-41E7-B777-F4FD36B8E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8</Pages>
  <Words>1833</Words>
  <Characters>104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55</cp:revision>
  <dcterms:created xsi:type="dcterms:W3CDTF">2020-04-03T10:48:00Z</dcterms:created>
  <dcterms:modified xsi:type="dcterms:W3CDTF">2020-04-11T16:15:00Z</dcterms:modified>
</cp:coreProperties>
</file>